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4FF5" w:rsidRPr="00024FF5" w:rsidRDefault="00024FF5" w:rsidP="00024FF5">
      <w:pPr>
        <w:spacing w:before="120" w:after="0" w:line="240" w:lineRule="auto"/>
        <w:jc w:val="center"/>
        <w:rPr>
          <w:rFonts w:ascii="Calibri" w:hAnsi="Calibri" w:cs="Calibri"/>
          <w:color w:val="17365D" w:themeColor="text2" w:themeShade="BF"/>
          <w:sz w:val="32"/>
          <w:szCs w:val="32"/>
        </w:rPr>
      </w:pPr>
      <w:r w:rsidRPr="00024FF5">
        <w:rPr>
          <w:rFonts w:ascii="Calibri" w:hAnsi="Calibri" w:cs="Calibri"/>
          <w:color w:val="17365D" w:themeColor="text2" w:themeShade="BF"/>
          <w:sz w:val="32"/>
          <w:szCs w:val="32"/>
        </w:rPr>
        <w:t>BEDİÜZZAMAN HZ. VE SULTAN II. ABDÜLHAMİD HAN</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Çalkantılar ve maddi manevi zelzeleler asrı olan yirminci yüzyılda İslâm âleminde sıkça müsbet manâda medar-ı bahs olan ve sevilen iki şahsiyet vardır. Bunlardan biri siyaset, devlet sahasında Sultan Abdülhamid Han’dır. Biri de diyanet sahasında Bediüzzaman Said Nursi Hazretleri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Günümüzün yazar çizerleri, daha asrımızın başında yaşayan bu şahısları hakkıyla anlamaktan yoksundur. Veya ifrat ve tefrit sahasında düşe kalka gelmektedirle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Halbuki Bediüzzaman Hazretlerinin İstanbul</w:t>
      </w:r>
      <w:r>
        <w:rPr>
          <w:rFonts w:ascii="Calibri" w:hAnsi="Calibri" w:cs="Calibri"/>
          <w:sz w:val="24"/>
          <w:szCs w:val="24"/>
        </w:rPr>
        <w:t>’</w:t>
      </w:r>
      <w:r w:rsidRPr="00024FF5">
        <w:rPr>
          <w:rFonts w:ascii="Calibri" w:hAnsi="Calibri" w:cs="Calibri"/>
          <w:sz w:val="24"/>
          <w:szCs w:val="24"/>
        </w:rPr>
        <w:t>a ilk gelişi 1907 sonu ile ayrılışı 1910 başlarıdır. Yani Abdülhamid ile münasebetleri kısa bir süredir. Bu kısa zamanda söylenenler, yazılanlar çok rahat tesbit edilebilir. Fakat maksat, hakikati öğrenmekse böyledir. İşin içine garaz, kin, tarafgirlik, hased ırkçılık girmişse, hele hele kıskançlık da varsa, hele de yetersizlik de varsa bir sürü laf-ı güzaf, gıybet, dedikodu dolaşır gider. İşte zamanımız, çoktanberi terbiye-i İslamiyenin de noksaniyetinden böyle adamlarla doludu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iz bu çalışmamızda merhum Abdülhamid Han ile Bediüzzaman Hazretlerinin münasebetleri hakkında insaf ehline bir bilgi ve kanaat vermek istedik. İkisinin de hayatları İslam dininin yücelmesi için çalışmakla geçen bu zatlar hakkında bizlere teşekkürlerden, minnetdarlıklardan başka ne düşe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iüzzaman Hazretleri İslâmiyet açısından ehemmiyetli asır “onüçüncü asrın ahiri” diye 1840 ile 1884 yılları arası onüçüncü asrın sonudur. “Ondördüncü asrın evveli” de 1885 ila 1945 li yıllar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Asrın âhiri Tanzimat ve batılılaşma, adliyelere Avrupa kanunlarının girmesi gibi olaylardan sonra tâ Abdülhamide kadar, Abdülaziz Han’ın devridir. Merhum Abdülaziz ve Abdülhamid Osmanlıyı dağıtmak ve İslâm nurunu söndürmek isteyen Avrupaya direnerek onların hücumlarını püskürtmüşlerdir. Abdülaziz devresinden sonra Abdülhamid devresi gelmekt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u senelerin önemli bir kısmında Abdülhamid Han iktidardadır. 1876 ila 1909 yıllarındaki devresine Kur’anın ayeti işaret ettiğini Said Nursi Hazretleri haber vermektedir. Şöyle k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Âlem-i İslâm için en dehşetli asır altıncı asır ile Hülâgu fitnesi ve onüçüncü asrın âhiri ve ondördüncü asır ile harb-i umumî fitneleri ve neticeleri olduğu münasebetiyle bu cümle makam-ı ebcediyle altıncı asra ve evvelki cümle gibi</w:t>
      </w:r>
      <w:r w:rsidRPr="00024FF5">
        <w:rPr>
          <w:rFonts w:ascii="Calibri" w:hAnsi="Calibri" w:cs="Calibri"/>
          <w:color w:val="FF0000"/>
          <w:sz w:val="28"/>
          <w:szCs w:val="28"/>
        </w:rPr>
        <w:t xml:space="preserve"> </w:t>
      </w:r>
      <w:r w:rsidRPr="00024FF5">
        <w:rPr>
          <w:rFonts w:ascii="Calibri" w:hAnsi="Calibri" w:cs="Calibri"/>
          <w:color w:val="FF0000"/>
          <w:sz w:val="28"/>
          <w:szCs w:val="28"/>
          <w:rtl/>
        </w:rPr>
        <w:t>اَلْعَزِيزِ الْحَمِيدِ</w:t>
      </w:r>
      <w:r w:rsidRPr="00024FF5">
        <w:rPr>
          <w:rFonts w:ascii="Calibri" w:hAnsi="Calibri" w:cs="Calibri"/>
          <w:color w:val="FF0000"/>
          <w:sz w:val="28"/>
          <w:szCs w:val="28"/>
        </w:rPr>
        <w:t xml:space="preserve">  </w:t>
      </w:r>
      <w:r w:rsidRPr="00024FF5">
        <w:rPr>
          <w:rFonts w:ascii="Calibri" w:hAnsi="Calibri" w:cs="Calibri"/>
          <w:sz w:val="24"/>
          <w:szCs w:val="24"/>
        </w:rPr>
        <w:t xml:space="preserve"> kelimeleri ile bu asra, Sultan Abdülaziz ve Sultan Abdülhamid devirlerine îma eder.” (Şualar sh: 721)</w:t>
      </w:r>
    </w:p>
    <w:p w:rsidR="00024FF5" w:rsidRPr="00024FF5" w:rsidRDefault="00024FF5" w:rsidP="00024FF5">
      <w:pPr>
        <w:spacing w:before="120" w:after="0" w:line="240" w:lineRule="auto"/>
        <w:jc w:val="center"/>
        <w:rPr>
          <w:rFonts w:ascii="Calibri" w:hAnsi="Calibri" w:cs="Calibri"/>
          <w:b/>
          <w:bCs/>
          <w:sz w:val="24"/>
          <w:szCs w:val="24"/>
        </w:rPr>
      </w:pPr>
      <w:r w:rsidRPr="00024FF5">
        <w:rPr>
          <w:rFonts w:ascii="Calibri" w:hAnsi="Calibri" w:cs="Calibri"/>
          <w:b/>
          <w:bCs/>
          <w:sz w:val="24"/>
          <w:szCs w:val="24"/>
        </w:rPr>
        <w:t>31 MART HADİSESİ VE ABDÜLHAMİD DEVRİNİN SONA ERMES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Meşhur 31 Mart hadisesinde tevkif edilerek idam </w:t>
      </w:r>
      <w:r>
        <w:rPr>
          <w:rFonts w:ascii="Calibri" w:hAnsi="Calibri" w:cs="Calibri"/>
          <w:sz w:val="24"/>
          <w:szCs w:val="24"/>
        </w:rPr>
        <w:t>talebiyle verildiği Divan-ı Harb</w:t>
      </w:r>
      <w:r w:rsidRPr="00024FF5">
        <w:rPr>
          <w:rFonts w:ascii="Calibri" w:hAnsi="Calibri" w:cs="Calibri"/>
          <w:sz w:val="24"/>
          <w:szCs w:val="24"/>
        </w:rPr>
        <w:t xml:space="preserve"> Mahkemesinde; hızla gelişen olaylar karşısında müsbet manada ne kadar gayret ettiğini anlatır. Şeriata, hürriyete, adalete yapılan çalışmalarını anlatır bu hizmetler ceza mı gerektiriyor diye sorar. Abdülhamid</w:t>
      </w:r>
      <w:r>
        <w:rPr>
          <w:rFonts w:ascii="Calibri" w:hAnsi="Calibri" w:cs="Calibri"/>
          <w:sz w:val="24"/>
          <w:szCs w:val="24"/>
        </w:rPr>
        <w:t>’</w:t>
      </w:r>
      <w:r w:rsidRPr="00024FF5">
        <w:rPr>
          <w:rFonts w:ascii="Calibri" w:hAnsi="Calibri" w:cs="Calibri"/>
          <w:sz w:val="24"/>
          <w:szCs w:val="24"/>
        </w:rPr>
        <w:t>le münasebetini anlatırken ona yazdıklarını anla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Merhum Sultan Abdülhamid’e hitaben ikazkâr nasihatlerini havî açık mektup şeklinde makaleler neşrederek, bir müsalâhaya davet mes’elesi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Şöyle ki: İttihad ve Terakkicilerin icraat başına kısmen geçmeleriyle, Padişah Abdülhamid’in eski yetki ve fermanları tamamen elinden </w:t>
      </w:r>
      <w:r w:rsidRPr="00024FF5">
        <w:rPr>
          <w:rFonts w:ascii="Calibri" w:hAnsi="Cambria Math" w:cs="Calibri"/>
          <w:sz w:val="24"/>
          <w:szCs w:val="24"/>
        </w:rPr>
        <w:t>‑</w:t>
      </w:r>
      <w:r w:rsidRPr="00024FF5">
        <w:rPr>
          <w:rFonts w:ascii="Calibri" w:hAnsi="Calibri" w:cs="Calibri"/>
          <w:sz w:val="24"/>
          <w:szCs w:val="24"/>
        </w:rPr>
        <w:t>anayasaları mucibince</w:t>
      </w:r>
      <w:r w:rsidRPr="00024FF5">
        <w:rPr>
          <w:rFonts w:ascii="Calibri" w:hAnsi="Cambria Math" w:cs="Calibri"/>
          <w:sz w:val="24"/>
          <w:szCs w:val="24"/>
        </w:rPr>
        <w:t>‑</w:t>
      </w:r>
      <w:r w:rsidRPr="00024FF5">
        <w:rPr>
          <w:rFonts w:ascii="Calibri" w:hAnsi="Calibri" w:cs="Calibri"/>
          <w:sz w:val="24"/>
          <w:szCs w:val="24"/>
        </w:rPr>
        <w:t xml:space="preserve"> alınmış gibi bir nevi’ muattal vaz’iyette durdurulduğu bir zamanda, Bediüzzaman Hazretleri onunla hem musalâha </w:t>
      </w:r>
      <w:r w:rsidRPr="00024FF5">
        <w:rPr>
          <w:rFonts w:ascii="Calibri" w:hAnsi="Calibri" w:cs="Calibri"/>
          <w:sz w:val="24"/>
          <w:szCs w:val="24"/>
        </w:rPr>
        <w:lastRenderedPageBreak/>
        <w:t>etmek, hem de onu hilâfet makamında kaim etmek için, çare olarak ona ba’zı hizmet yollarını ve metodlarını bildiren açık mektup neşrettiğini ifade ede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üzzaman Hazretlerinin son on yıldan fazla devamlı yanında olan hizmetkârlarından ve talebelerinden olan Mustafa Sungur ağabeyin naklettiği bir hatıra var ki, Said Nursi Hazretlerinin Sultan Abdülhamidle alakalı görüşü ve kanatine en kuvvetli delillerdendir. Şöyle k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Üstâdımızdan hem işitmişiz, hem halinden anlamışız ki: Ecnebilerin şiddetli desise ve kuvvetlerine karşı gösterdiği</w:t>
      </w:r>
      <w:r>
        <w:rPr>
          <w:rFonts w:ascii="Calibri" w:hAnsi="Calibri" w:cs="Calibri"/>
          <w:sz w:val="24"/>
          <w:szCs w:val="24"/>
        </w:rPr>
        <w:t xml:space="preserve"> sebat ve metanet, hususan âlem-i İslâmın kısm-</w:t>
      </w:r>
      <w:r w:rsidRPr="00024FF5">
        <w:rPr>
          <w:rFonts w:ascii="Calibri" w:hAnsi="Calibri" w:cs="Calibri"/>
          <w:sz w:val="24"/>
          <w:szCs w:val="24"/>
        </w:rPr>
        <w:t>ı azamının halife</w:t>
      </w:r>
      <w:r>
        <w:rPr>
          <w:rFonts w:ascii="Calibri" w:hAnsi="Calibri" w:cs="Calibri"/>
          <w:sz w:val="24"/>
          <w:szCs w:val="24"/>
        </w:rPr>
        <w:t>si olmak; Hem biçare vilâyat-</w:t>
      </w:r>
      <w:r w:rsidRPr="00024FF5">
        <w:rPr>
          <w:rFonts w:ascii="Calibri" w:hAnsi="Calibri" w:cs="Calibri"/>
          <w:sz w:val="24"/>
          <w:szCs w:val="24"/>
        </w:rPr>
        <w:t>ı şarkiye’nin bedevi aşairini “Hamidiye” al</w:t>
      </w:r>
      <w:r>
        <w:rPr>
          <w:rFonts w:ascii="Calibri" w:hAnsi="Calibri" w:cs="Calibri"/>
          <w:sz w:val="24"/>
          <w:szCs w:val="24"/>
        </w:rPr>
        <w:t>ayları ile en yüksek bir derece-</w:t>
      </w:r>
      <w:r w:rsidRPr="00024FF5">
        <w:rPr>
          <w:rFonts w:ascii="Calibri" w:hAnsi="Calibri" w:cs="Calibri"/>
          <w:sz w:val="24"/>
          <w:szCs w:val="24"/>
        </w:rPr>
        <w:t>i askeriye ve medeniyeye onları sevk etmesi.. ve Hamidiye camiinde her cuma günü bulunması ve şeair-i İslâmiye’yi elden geldiği kadar müraat etmesi.. ve daima yıldız dairesinde ma’nevî Üstâd kabul ettiği bir şeyhi var olduğu gibi; çok hasenatı için Üstâdımız bütün hayatında onu Padişahlar içinde bir nevi velî hükmüne geçtiğini kanaat et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Yine Mustafa Sungur nakletti: Bir gün Üstâdımız merhum Sultan Abdülhamid hakkında demişti ki: “Sultan Abdülhamid velidir. Ben onu hususi dualarım içine almışım. Her sabah; “Ya Rabbi sen Sultan Abdülhamid Han </w:t>
      </w:r>
      <w:r>
        <w:rPr>
          <w:rFonts w:ascii="Calibri" w:hAnsi="Calibri" w:cs="Calibri"/>
          <w:sz w:val="24"/>
          <w:szCs w:val="24"/>
        </w:rPr>
        <w:t>ve Sultan Vahidüddin ve Hanedan-</w:t>
      </w:r>
      <w:r w:rsidRPr="00024FF5">
        <w:rPr>
          <w:rFonts w:ascii="Calibri" w:hAnsi="Calibri" w:cs="Calibri"/>
          <w:sz w:val="24"/>
          <w:szCs w:val="24"/>
        </w:rPr>
        <w:t xml:space="preserve">ı Osmaniye’den râzı ol!” diye dualarımda yadederim” demişlerdi.” (Mufassal </w:t>
      </w:r>
      <w:r>
        <w:rPr>
          <w:rFonts w:ascii="Calibri" w:hAnsi="Calibri" w:cs="Calibri"/>
          <w:sz w:val="24"/>
          <w:szCs w:val="24"/>
        </w:rPr>
        <w:t>Tarihçe-i</w:t>
      </w:r>
      <w:r w:rsidRPr="00024FF5">
        <w:rPr>
          <w:rFonts w:ascii="Calibri" w:hAnsi="Calibri" w:cs="Calibri"/>
          <w:sz w:val="24"/>
          <w:szCs w:val="24"/>
        </w:rPr>
        <w:t xml:space="preserve"> Hayatı sh: 326)</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Buradan sonraki kısım da merhum Abdülkadir Badıllı ağabeyin yazmış olduğu “Ateşli Şahaplar” kitabından telhisen alınmıştır. Bediüzzaman Abdülhamid münasebetlerinde en yetkili şahsiyettir. </w:t>
      </w:r>
      <w:r w:rsidR="001807E8">
        <w:rPr>
          <w:rFonts w:ascii="Calibri" w:hAnsi="Calibri" w:cs="Calibri"/>
          <w:sz w:val="24"/>
          <w:szCs w:val="24"/>
        </w:rPr>
        <w:t>Mezkûr</w:t>
      </w:r>
      <w:r w:rsidRPr="00024FF5">
        <w:rPr>
          <w:rFonts w:ascii="Calibri" w:hAnsi="Calibri" w:cs="Calibri"/>
          <w:sz w:val="24"/>
          <w:szCs w:val="24"/>
        </w:rPr>
        <w:t xml:space="preserve"> kitabın ilgili kısmı şöyel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1- Bediüzzaman Haz</w:t>
      </w:r>
      <w:r>
        <w:rPr>
          <w:rFonts w:ascii="Calibri" w:hAnsi="Calibri" w:cs="Calibri"/>
          <w:sz w:val="24"/>
          <w:szCs w:val="24"/>
        </w:rPr>
        <w:t>retleri II. Meşrutiyetin ilanın</w:t>
      </w:r>
      <w:r w:rsidRPr="00024FF5">
        <w:rPr>
          <w:rFonts w:ascii="Calibri" w:hAnsi="Calibri" w:cs="Calibri"/>
          <w:sz w:val="24"/>
          <w:szCs w:val="24"/>
        </w:rPr>
        <w:t>dan evvel, merhum Sultan II. Abdülhamid hakkında herhangi bir hakaretli yazıyı yazmamış, bir nutuk irad etmemiş, bir konferans verm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2- Meşrutiyetin ilanından 1,5 ay kadar evvel sevk edildiği Emraz-ı Akliye Hastanesi Baştabibi ile yaptığı muhaveresinden ve daha sonra alındığı nezarethanede Zaptiye Nazırı ile yapt</w:t>
      </w:r>
      <w:r>
        <w:rPr>
          <w:rFonts w:ascii="Calibri" w:hAnsi="Calibri" w:cs="Calibri"/>
          <w:sz w:val="24"/>
          <w:szCs w:val="24"/>
        </w:rPr>
        <w:t>ığı karşılıklı münakaşalı konuş</w:t>
      </w:r>
      <w:r w:rsidRPr="00024FF5">
        <w:rPr>
          <w:rFonts w:ascii="Calibri" w:hAnsi="Calibri" w:cs="Calibri"/>
          <w:sz w:val="24"/>
          <w:szCs w:val="24"/>
        </w:rPr>
        <w:t>masından başka II. Meşrutiyetin ilanından evvel hiçbir konuşması varid olmuş değil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3- Bediüzzaman Hazre</w:t>
      </w:r>
      <w:r>
        <w:rPr>
          <w:rFonts w:ascii="Calibri" w:hAnsi="Calibri" w:cs="Calibri"/>
          <w:sz w:val="24"/>
          <w:szCs w:val="24"/>
        </w:rPr>
        <w:t>tlerinin konferansları, nu</w:t>
      </w:r>
      <w:r w:rsidRPr="00024FF5">
        <w:rPr>
          <w:rFonts w:ascii="Calibri" w:hAnsi="Calibri" w:cs="Calibri"/>
          <w:sz w:val="24"/>
          <w:szCs w:val="24"/>
        </w:rPr>
        <w:t>tukları, gazetelerde yay</w:t>
      </w:r>
      <w:r>
        <w:rPr>
          <w:rFonts w:ascii="Calibri" w:hAnsi="Calibri" w:cs="Calibri"/>
          <w:sz w:val="24"/>
          <w:szCs w:val="24"/>
        </w:rPr>
        <w:t>ınlanan yazıları, ancak II. Meş</w:t>
      </w:r>
      <w:r w:rsidRPr="00024FF5">
        <w:rPr>
          <w:rFonts w:ascii="Calibri" w:hAnsi="Calibri" w:cs="Calibri"/>
          <w:sz w:val="24"/>
          <w:szCs w:val="24"/>
        </w:rPr>
        <w:t>rutiyetin ilanından yani Temmuz 1908 den sonra vaki olmuştu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4- Bediüzzamanın tımarhaneye sevk hadisesi, mabeyndeki beceriksiz ve içlerinde mason bazı paşaların tertipleriy</w:t>
      </w:r>
      <w:r>
        <w:rPr>
          <w:rFonts w:ascii="Calibri" w:hAnsi="Calibri" w:cs="Calibri"/>
          <w:sz w:val="24"/>
          <w:szCs w:val="24"/>
        </w:rPr>
        <w:t>le olmuştur. Bu da padişahla gö</w:t>
      </w:r>
      <w:r w:rsidRPr="00024FF5">
        <w:rPr>
          <w:rFonts w:ascii="Calibri" w:hAnsi="Calibri" w:cs="Calibri"/>
          <w:sz w:val="24"/>
          <w:szCs w:val="24"/>
        </w:rPr>
        <w:t>rüşme talebinin -yine</w:t>
      </w:r>
      <w:r>
        <w:rPr>
          <w:rFonts w:ascii="Calibri" w:hAnsi="Calibri" w:cs="Calibri"/>
          <w:sz w:val="24"/>
          <w:szCs w:val="24"/>
        </w:rPr>
        <w:t xml:space="preserve"> o beceriksiz paşaların engelle</w:t>
      </w:r>
      <w:r w:rsidRPr="00024FF5">
        <w:rPr>
          <w:rFonts w:ascii="Calibri" w:hAnsi="Calibri" w:cs="Calibri"/>
          <w:sz w:val="24"/>
          <w:szCs w:val="24"/>
        </w:rPr>
        <w:t>meleri yüzünden- inkıta’a uğraması neticesinde; maksad ve gayesini dil</w:t>
      </w:r>
      <w:r>
        <w:rPr>
          <w:rFonts w:ascii="Calibri" w:hAnsi="Calibri" w:cs="Calibri"/>
          <w:sz w:val="24"/>
          <w:szCs w:val="24"/>
        </w:rPr>
        <w:t>e getiren bir dilekçeyi mabeyne</w:t>
      </w:r>
      <w:r w:rsidRPr="00024FF5">
        <w:rPr>
          <w:rFonts w:ascii="Calibri" w:hAnsi="Calibri" w:cs="Calibri"/>
          <w:sz w:val="24"/>
          <w:szCs w:val="24"/>
        </w:rPr>
        <w:t xml:space="preserve"> bıraktıktan sonra, F</w:t>
      </w:r>
      <w:r>
        <w:rPr>
          <w:rFonts w:ascii="Calibri" w:hAnsi="Calibri" w:cs="Calibri"/>
          <w:sz w:val="24"/>
          <w:szCs w:val="24"/>
        </w:rPr>
        <w:t>atih Maltada bulunan Şekerci Ha</w:t>
      </w:r>
      <w:r w:rsidRPr="00024FF5">
        <w:rPr>
          <w:rFonts w:ascii="Calibri" w:hAnsi="Calibri" w:cs="Calibri"/>
          <w:sz w:val="24"/>
          <w:szCs w:val="24"/>
        </w:rPr>
        <w:t>nındaki odasının kapısına astığı garip levha ve ilim âlemini lerzeye getiren acib ilan üzerine; vicdansız</w:t>
      </w:r>
      <w:r>
        <w:rPr>
          <w:rFonts w:ascii="Calibri" w:hAnsi="Calibri" w:cs="Calibri"/>
          <w:sz w:val="24"/>
          <w:szCs w:val="24"/>
        </w:rPr>
        <w:t xml:space="preserve"> birkaç doktor ayarlanarak alınan rapor üzerine vaki ol</w:t>
      </w:r>
      <w:r w:rsidRPr="00024FF5">
        <w:rPr>
          <w:rFonts w:ascii="Calibri" w:hAnsi="Calibri" w:cs="Calibri"/>
          <w:sz w:val="24"/>
          <w:szCs w:val="24"/>
        </w:rPr>
        <w:t>muştu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5- Bediüzzaman Hazretleri, merhum Sultan Abdülhamid’in ve paşalarının icraatları hakkında ve müsbete çağıran ve menfi olarak ne demiş,</w:t>
      </w:r>
      <w:r>
        <w:rPr>
          <w:rFonts w:ascii="Calibri" w:hAnsi="Calibri" w:cs="Calibri"/>
          <w:sz w:val="24"/>
          <w:szCs w:val="24"/>
        </w:rPr>
        <w:t xml:space="preserve"> ne yazmış, ne konuşmuşsa, bilaistisna hepsi ve tamamı mahfuz</w:t>
      </w:r>
      <w:r w:rsidRPr="00024FF5">
        <w:rPr>
          <w:rFonts w:ascii="Calibri" w:hAnsi="Calibri" w:cs="Calibri"/>
          <w:sz w:val="24"/>
          <w:szCs w:val="24"/>
        </w:rPr>
        <w:t>dur, yazılıdır, kitaplaştırılmıştır. Dolayısıyla onun bu merhaledeki hayatı şun</w:t>
      </w:r>
      <w:r>
        <w:rPr>
          <w:rFonts w:ascii="Calibri" w:hAnsi="Calibri" w:cs="Calibri"/>
          <w:sz w:val="24"/>
          <w:szCs w:val="24"/>
        </w:rPr>
        <w:t>un bunun hurafeli, efsaneli, uy</w:t>
      </w:r>
      <w:r w:rsidRPr="00024FF5">
        <w:rPr>
          <w:rFonts w:ascii="Calibri" w:hAnsi="Calibri" w:cs="Calibri"/>
          <w:sz w:val="24"/>
          <w:szCs w:val="24"/>
        </w:rPr>
        <w:t>durmalarına ihtiyacı kalmamıştır. Ayan beyan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7- Bediüzzaman Hazretleri II. Meşrutiyet dönemi ve 1.Cihan Harbine ve sonrasına kadar hayatında yazdığı ve söylediği hiçbir yazı ve sözlerinden pişman olmuş değildir. Çünkü adı geçen o makale ve kitaplarını 1950’den sonra da yeniden ele almış, neşrettirmiştir. Zira </w:t>
      </w:r>
      <w:r w:rsidRPr="00024FF5">
        <w:rPr>
          <w:rFonts w:ascii="Calibri" w:hAnsi="Calibri" w:cs="Calibri"/>
          <w:sz w:val="24"/>
          <w:szCs w:val="24"/>
        </w:rPr>
        <w:lastRenderedPageBreak/>
        <w:t>onların tamamı tar</w:t>
      </w:r>
      <w:r>
        <w:rPr>
          <w:rFonts w:ascii="Calibri" w:hAnsi="Calibri" w:cs="Calibri"/>
          <w:sz w:val="24"/>
          <w:szCs w:val="24"/>
        </w:rPr>
        <w:t>ihi gerçeklerdir. O günlerin ce</w:t>
      </w:r>
      <w:r w:rsidRPr="00024FF5">
        <w:rPr>
          <w:rFonts w:ascii="Calibri" w:hAnsi="Calibri" w:cs="Calibri"/>
          <w:sz w:val="24"/>
          <w:szCs w:val="24"/>
        </w:rPr>
        <w:t>reyan eden olaylarının en berrak aynaları ve müstakim kıstasları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8- Sözde tarihçi, ilimden, tarihten yoksun te’viller ve aşağılayıcı fasid yorumlarıla ileri sürülen; Sultan Mehmed Reşad ta</w:t>
      </w:r>
      <w:r>
        <w:rPr>
          <w:rFonts w:ascii="Calibri" w:hAnsi="Calibri" w:cs="Calibri"/>
          <w:sz w:val="24"/>
          <w:szCs w:val="24"/>
        </w:rPr>
        <w:t>rafından Van’da kurul</w:t>
      </w:r>
      <w:r w:rsidRPr="00024FF5">
        <w:rPr>
          <w:rFonts w:ascii="Calibri" w:hAnsi="Calibri" w:cs="Calibri"/>
          <w:sz w:val="24"/>
          <w:szCs w:val="24"/>
        </w:rPr>
        <w:t>ması düşünü­len Medrset-üz Zehra Üniversitesinin inşaasına tahsis edilen 19 bin altından bi</w:t>
      </w:r>
      <w:r>
        <w:rPr>
          <w:rFonts w:ascii="Calibri" w:hAnsi="Calibri" w:cs="Calibri"/>
          <w:sz w:val="24"/>
          <w:szCs w:val="24"/>
        </w:rPr>
        <w:t>n altın resmî devlet tahsisi ol</w:t>
      </w:r>
      <w:r w:rsidRPr="00024FF5">
        <w:rPr>
          <w:rFonts w:ascii="Calibri" w:hAnsi="Calibri" w:cs="Calibri"/>
          <w:sz w:val="24"/>
          <w:szCs w:val="24"/>
        </w:rPr>
        <w:t>duğu için, Bediüzzamanın cebine değil, Van Valiliğinin emrine verilmiştir. Ve bu bin altınla Van  Erdemit mevkiinde kurulmasına karar verilmiş olan Medreset-üz Zeh</w:t>
      </w:r>
      <w:r>
        <w:rPr>
          <w:rFonts w:ascii="Calibri" w:hAnsi="Calibri" w:cs="Calibri"/>
          <w:sz w:val="24"/>
          <w:szCs w:val="24"/>
        </w:rPr>
        <w:t>ra Üniversitesinin temeline har</w:t>
      </w:r>
      <w:r w:rsidRPr="00024FF5">
        <w:rPr>
          <w:rFonts w:ascii="Calibri" w:hAnsi="Calibri" w:cs="Calibri"/>
          <w:sz w:val="24"/>
          <w:szCs w:val="24"/>
        </w:rPr>
        <w:t>can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9- Bediüzzaman Hazretleri Van Valiliğine tevdi’ edilen bin altın lira paradan tek bir kuruşunu dahi şahsına sarf etm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10- Bediüzzaman Hazretleri sekerat halinde iken Urfa’ya doğru yaptığı vefat yolculuğu seferinde hiçbir yere uğramayıp durmadan 25 saat süren Isparta–Urfa yolculuğu şöyle cereyan etmiş ve gerçekleş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18 Mart 1960 Cuma günü Ramazan-ı şerifin’de 20. gününde Isparta’dan Emirdağ’ına gitmiştir. Burada Hazret-i Üstad çok h</w:t>
      </w:r>
      <w:r>
        <w:rPr>
          <w:rFonts w:ascii="Calibri" w:hAnsi="Calibri" w:cs="Calibri"/>
          <w:sz w:val="24"/>
          <w:szCs w:val="24"/>
        </w:rPr>
        <w:t>asta, o akşam orada kalıyor, sa</w:t>
      </w:r>
      <w:r w:rsidRPr="00024FF5">
        <w:rPr>
          <w:rFonts w:ascii="Calibri" w:hAnsi="Calibri" w:cs="Calibri"/>
          <w:sz w:val="24"/>
          <w:szCs w:val="24"/>
        </w:rPr>
        <w:t>bahleyin Emirdağlı talebeleriyle vedalaşıyor (19.Mart 1960 cumartesi) ve Isparta’ya hareket ediyor. O akşam Ramazanın 21. gecesi, Isparta’da geçireceği son gecesi. O gece defalarca: “Hazırlanın yarın Urfa’ya gideceğiz” diyor. Sabahleyin (20 Mart 1960 Pazar günü) sabah 09’da Isparta’dan, Urfa’ya hareket ediliyor. Hiçbir yerde durmaksızın 21 Mart 1960 pazartesi günü saat 10.00 da (Ramazan-ı Şerifin 23. günü) Urfa’ya ulaşılı­yor. Buna göre, Ankara’ya uğradı, Sultan Abdülhamid’in kız torunundan dedesi namına helallık diledi gibi bir hareketin aslı-faslı olmadığı ortada.</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Netice: İleride izahlıca kaydedeceğimiz gibi; şu eğri ve hakikatsiz iddiaların hilafına;</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mal Kutay “Bediüzzaman, Şeyhül İslam Cemaleddin Efendioğlu ile birlikte Sultan Abdülhamidle görüştüklerinde onun bazı icraatlarını tenkid ettiği için akıl hastanesine gönderildi” de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Türkeli Dergisi ise: Bediüzzaman, Sultan Abdülhamidin faytonu arkasına bağlı dilek kutusuna görüşme talebini attıktan sonra onu sultan huzuruna celbettirmiş, talebini sormuş. O da Doğuda Kürtçe okutan mektepler açmak için maddi finansman</w:t>
      </w:r>
      <w:r>
        <w:rPr>
          <w:rFonts w:ascii="Calibri" w:hAnsi="Calibri" w:cs="Calibri"/>
          <w:sz w:val="24"/>
          <w:szCs w:val="24"/>
        </w:rPr>
        <w:t xml:space="preserve"> istediği için, tımarhaneye gön</w:t>
      </w:r>
      <w:r w:rsidRPr="00024FF5">
        <w:rPr>
          <w:rFonts w:ascii="Calibri" w:hAnsi="Calibri" w:cs="Calibri"/>
          <w:sz w:val="24"/>
          <w:szCs w:val="24"/>
        </w:rPr>
        <w:t>der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Kadir Mısıroğlu ise: Hançerini belinden çıkartmadığı için, Bediüzzzamanı huzuruna almadığı gibi tı</w:t>
      </w:r>
      <w:r>
        <w:rPr>
          <w:rFonts w:ascii="Calibri" w:hAnsi="Calibri" w:cs="Calibri"/>
          <w:sz w:val="24"/>
          <w:szCs w:val="24"/>
        </w:rPr>
        <w:t>marhaneye göndermiş demişler di</w:t>
      </w:r>
      <w:r w:rsidRPr="00024FF5">
        <w:rPr>
          <w:rFonts w:ascii="Calibri" w:hAnsi="Calibri" w:cs="Calibri"/>
          <w:sz w:val="24"/>
          <w:szCs w:val="24"/>
        </w:rPr>
        <w:t>yor. Bu üç rivayetin de aslı yoktur.</w:t>
      </w:r>
    </w:p>
    <w:p w:rsidR="00024FF5" w:rsidRPr="00024FF5" w:rsidRDefault="00024FF5" w:rsidP="00024FF5">
      <w:pPr>
        <w:spacing w:before="120" w:after="0" w:line="240" w:lineRule="auto"/>
        <w:jc w:val="both"/>
        <w:rPr>
          <w:rFonts w:ascii="Calibri" w:hAnsi="Calibri" w:cs="Calibri"/>
          <w:sz w:val="24"/>
          <w:szCs w:val="24"/>
        </w:rPr>
      </w:pPr>
      <w:r>
        <w:rPr>
          <w:rFonts w:ascii="Calibri" w:hAnsi="Calibri" w:cs="Calibri"/>
          <w:sz w:val="24"/>
          <w:szCs w:val="24"/>
        </w:rPr>
        <w:t>KADİR MISIR</w:t>
      </w:r>
      <w:r w:rsidRPr="00024FF5">
        <w:rPr>
          <w:rFonts w:ascii="Calibri" w:hAnsi="Calibri" w:cs="Calibri"/>
          <w:sz w:val="24"/>
          <w:szCs w:val="24"/>
        </w:rPr>
        <w:t>OĞLU’NUN KİTABINDA</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1- Kadir Mısıroğlu -b</w:t>
      </w:r>
      <w:r>
        <w:rPr>
          <w:rFonts w:ascii="Calibri" w:hAnsi="Calibri" w:cs="Calibri"/>
          <w:sz w:val="24"/>
          <w:szCs w:val="24"/>
        </w:rPr>
        <w:t>ilindiği üzere- yazdığı kitapla</w:t>
      </w:r>
      <w:r w:rsidRPr="00024FF5">
        <w:rPr>
          <w:rFonts w:ascii="Calibri" w:hAnsi="Calibri" w:cs="Calibri"/>
          <w:sz w:val="24"/>
          <w:szCs w:val="24"/>
        </w:rPr>
        <w:t>rın da bir Osmanlı milliyetçisi, özellikle merhum Sul­tan Hamidci gözükmektedir. Onun bu vasıf ve hali bir noktadan takdire şa</w:t>
      </w:r>
      <w:r>
        <w:rPr>
          <w:rFonts w:ascii="Calibri" w:hAnsi="Calibri" w:cs="Calibri"/>
          <w:sz w:val="24"/>
          <w:szCs w:val="24"/>
        </w:rPr>
        <w:t>yandır. “Bir mazlum Padişah Sul</w:t>
      </w:r>
      <w:r w:rsidRPr="00024FF5">
        <w:rPr>
          <w:rFonts w:ascii="Calibri" w:hAnsi="Calibri" w:cs="Calibri"/>
          <w:sz w:val="24"/>
          <w:szCs w:val="24"/>
        </w:rPr>
        <w:t>tan II. Abdülhamid” isimli bir kitabı çıkmış. Bu kitap tahmin ediyor</w:t>
      </w:r>
      <w:r>
        <w:rPr>
          <w:rFonts w:ascii="Calibri" w:hAnsi="Calibri" w:cs="Calibri"/>
          <w:sz w:val="24"/>
          <w:szCs w:val="24"/>
        </w:rPr>
        <w:t>um Sultan Abdülhamid Hazretleri</w:t>
      </w:r>
      <w:r w:rsidRPr="00024FF5">
        <w:rPr>
          <w:rFonts w:ascii="Calibri" w:hAnsi="Calibri" w:cs="Calibri"/>
          <w:sz w:val="24"/>
          <w:szCs w:val="24"/>
        </w:rPr>
        <w:t>nin şahsiyet ve icraatının haklılığını anlatmaktadır. Kitabın mantık, sağlam</w:t>
      </w:r>
      <w:r>
        <w:rPr>
          <w:rFonts w:ascii="Calibri" w:hAnsi="Calibri" w:cs="Calibri"/>
          <w:sz w:val="24"/>
          <w:szCs w:val="24"/>
        </w:rPr>
        <w:t xml:space="preserve"> sened ve dürüst bilgilerin ter</w:t>
      </w:r>
      <w:r w:rsidRPr="00024FF5">
        <w:rPr>
          <w:rFonts w:ascii="Calibri" w:hAnsi="Calibri" w:cs="Calibri"/>
          <w:sz w:val="24"/>
          <w:szCs w:val="24"/>
        </w:rPr>
        <w:t>azi ve süzgecinden geçirilip</w:t>
      </w:r>
      <w:r>
        <w:rPr>
          <w:rFonts w:ascii="Calibri" w:hAnsi="Calibri" w:cs="Calibri"/>
          <w:sz w:val="24"/>
          <w:szCs w:val="24"/>
        </w:rPr>
        <w:t xml:space="preserve"> geçirilmediğini ben şahsen bak</w:t>
      </w:r>
      <w:r w:rsidRPr="00024FF5">
        <w:rPr>
          <w:rFonts w:ascii="Calibri" w:hAnsi="Calibri" w:cs="Calibri"/>
          <w:sz w:val="24"/>
          <w:szCs w:val="24"/>
        </w:rPr>
        <w:t>madığım için bilmiyorum.</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Fakat </w:t>
      </w:r>
      <w:r>
        <w:rPr>
          <w:rFonts w:ascii="Calibri" w:hAnsi="Calibri" w:cs="Calibri"/>
          <w:sz w:val="24"/>
          <w:szCs w:val="24"/>
        </w:rPr>
        <w:t>bu kitabın baş ta</w:t>
      </w:r>
      <w:r w:rsidRPr="00024FF5">
        <w:rPr>
          <w:rFonts w:ascii="Calibri" w:hAnsi="Calibri" w:cs="Calibri"/>
          <w:sz w:val="24"/>
          <w:szCs w:val="24"/>
        </w:rPr>
        <w:t>raflarında 22 ve 23. sayfalarının haşiyelerinde dercedilmiş olan son derece fahiş hatalı ve gerçekle asla alâkası olmayan -iki şahıstan aktarıldığını söylediği- iki yalanlı rivayet var. Bu iki yalan rivayet Bediüzzaman Hazretlerinin şah</w:t>
      </w:r>
      <w:r>
        <w:rPr>
          <w:rFonts w:ascii="Calibri" w:hAnsi="Calibri" w:cs="Calibri"/>
          <w:sz w:val="24"/>
          <w:szCs w:val="24"/>
        </w:rPr>
        <w:t>si</w:t>
      </w:r>
      <w:r w:rsidRPr="00024FF5">
        <w:rPr>
          <w:rFonts w:ascii="Calibri" w:hAnsi="Calibri" w:cs="Calibri"/>
          <w:sz w:val="24"/>
          <w:szCs w:val="24"/>
        </w:rPr>
        <w:t>yet ve fikriyatıyla alâk</w:t>
      </w:r>
      <w:r>
        <w:rPr>
          <w:rFonts w:ascii="Calibri" w:hAnsi="Calibri" w:cs="Calibri"/>
          <w:sz w:val="24"/>
          <w:szCs w:val="24"/>
        </w:rPr>
        <w:t>adar olup aşağılayıcı nitelikte</w:t>
      </w:r>
      <w:r w:rsidRPr="00024FF5">
        <w:rPr>
          <w:rFonts w:ascii="Calibri" w:hAnsi="Calibri" w:cs="Calibri"/>
          <w:sz w:val="24"/>
          <w:szCs w:val="24"/>
        </w:rPr>
        <w:t>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lastRenderedPageBreak/>
        <w:t xml:space="preserve">Biz bu rivayet ve rivayetçilerin tahliline geçmeden evvel, şu gerçeği yada </w:t>
      </w:r>
      <w:r>
        <w:rPr>
          <w:rFonts w:ascii="Calibri" w:hAnsi="Calibri" w:cs="Calibri"/>
          <w:sz w:val="24"/>
          <w:szCs w:val="24"/>
        </w:rPr>
        <w:t>getirmek isteriz ki; Merhum Sul</w:t>
      </w:r>
      <w:r w:rsidRPr="00024FF5">
        <w:rPr>
          <w:rFonts w:ascii="Calibri" w:hAnsi="Calibri" w:cs="Calibri"/>
          <w:sz w:val="24"/>
          <w:szCs w:val="24"/>
        </w:rPr>
        <w:t>tan II. Abdülhamid Han Hazretleri Osmanlı ülkesinin şefkatli ve dindar padişahı olduğu gibi; İslam âleminin de di</w:t>
      </w:r>
      <w:r>
        <w:rPr>
          <w:rFonts w:ascii="Calibri" w:hAnsi="Calibri" w:cs="Calibri"/>
          <w:sz w:val="24"/>
          <w:szCs w:val="24"/>
        </w:rPr>
        <w:t>ni halifesi ve bayrağı idi. İslam âlemi Osmanlı pa</w:t>
      </w:r>
      <w:r w:rsidRPr="00024FF5">
        <w:rPr>
          <w:rFonts w:ascii="Calibri" w:hAnsi="Calibri" w:cs="Calibri"/>
          <w:sz w:val="24"/>
          <w:szCs w:val="24"/>
        </w:rPr>
        <w:t>dişahlarına hep bu nazarla bakmışlardır.</w:t>
      </w:r>
    </w:p>
    <w:p w:rsidR="00024FF5" w:rsidRPr="00024FF5" w:rsidRDefault="00024FF5" w:rsidP="00024FF5">
      <w:pPr>
        <w:spacing w:before="120" w:after="0" w:line="240" w:lineRule="auto"/>
        <w:jc w:val="both"/>
        <w:rPr>
          <w:rFonts w:ascii="Calibri" w:hAnsi="Calibri" w:cs="Calibri"/>
          <w:sz w:val="24"/>
          <w:szCs w:val="24"/>
        </w:rPr>
      </w:pPr>
      <w:r>
        <w:rPr>
          <w:rFonts w:ascii="Calibri" w:hAnsi="Calibri" w:cs="Calibri"/>
          <w:sz w:val="24"/>
          <w:szCs w:val="24"/>
        </w:rPr>
        <w:t>Lakin bu</w:t>
      </w:r>
      <w:r w:rsidRPr="00024FF5">
        <w:rPr>
          <w:rFonts w:ascii="Calibri" w:hAnsi="Calibri" w:cs="Calibri"/>
          <w:sz w:val="24"/>
          <w:szCs w:val="24"/>
        </w:rPr>
        <w:t>nunla beraber, Sultan’ın Yıldız Sarayında adeta icraat kabinesi gibi çalışan ve icraatları Sultana mal</w:t>
      </w:r>
      <w:r>
        <w:rPr>
          <w:rFonts w:ascii="Calibri" w:hAnsi="Calibri" w:cs="Calibri"/>
          <w:sz w:val="24"/>
          <w:szCs w:val="24"/>
        </w:rPr>
        <w:t xml:space="preserve"> </w:t>
      </w:r>
      <w:r w:rsidRPr="00024FF5">
        <w:rPr>
          <w:rFonts w:ascii="Calibri" w:hAnsi="Calibri" w:cs="Calibri"/>
          <w:sz w:val="24"/>
          <w:szCs w:val="24"/>
        </w:rPr>
        <w:t>olan oniki paşa hakkın</w:t>
      </w:r>
      <w:r>
        <w:rPr>
          <w:rFonts w:ascii="Calibri" w:hAnsi="Calibri" w:cs="Calibri"/>
          <w:sz w:val="24"/>
          <w:szCs w:val="24"/>
        </w:rPr>
        <w:t>da “hiçbir ha</w:t>
      </w:r>
      <w:r w:rsidRPr="00024FF5">
        <w:rPr>
          <w:rFonts w:ascii="Calibri" w:hAnsi="Calibri" w:cs="Calibri"/>
          <w:sz w:val="24"/>
          <w:szCs w:val="24"/>
        </w:rPr>
        <w:t>tal</w:t>
      </w:r>
      <w:r>
        <w:rPr>
          <w:rFonts w:ascii="Calibri" w:hAnsi="Calibri" w:cs="Calibri"/>
          <w:sz w:val="24"/>
          <w:szCs w:val="24"/>
        </w:rPr>
        <w:t>arı, siyasî ve idarî hiçbir yan</w:t>
      </w:r>
      <w:r w:rsidRPr="00024FF5">
        <w:rPr>
          <w:rFonts w:ascii="Calibri" w:hAnsi="Calibri" w:cs="Calibri"/>
          <w:sz w:val="24"/>
          <w:szCs w:val="24"/>
        </w:rPr>
        <w:t>lışları yoktu” demek insafla, tarihi hakikatlerle bağdaşmaz.</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Evet, merhum -cennet mekân- Sultan Abdülhamid Han Hazretleri, mübarek şahsiyeti itibariyle şefkatli, merhametli ve hayırhah bir padişah idi. Lakin Hazret-i Osman bin Affan (R.A.) ki halife-i Resulullah idi. Ama icraatında ve siyasî işlerinde Mervan bin el Hakem gibi kimselere iş ve vazife verdiği için, bazı yanlışlıkları meydana geldiği gibi, Sultan Abdülhamidin de icraat kabinesi 12 paşalarının elleriyle bazı hatalar meydana geldi. Neticede Sulta</w:t>
      </w:r>
      <w:r>
        <w:rPr>
          <w:rFonts w:ascii="Calibri" w:hAnsi="Calibri" w:cs="Calibri"/>
          <w:sz w:val="24"/>
          <w:szCs w:val="24"/>
        </w:rPr>
        <w:t>n Abdülhamid Han da II. Meşruti</w:t>
      </w:r>
      <w:r w:rsidRPr="00024FF5">
        <w:rPr>
          <w:rFonts w:ascii="Calibri" w:hAnsi="Calibri" w:cs="Calibri"/>
          <w:sz w:val="24"/>
          <w:szCs w:val="24"/>
        </w:rPr>
        <w:t>yeti uygun buldu ve kab</w:t>
      </w:r>
      <w:r>
        <w:rPr>
          <w:rFonts w:ascii="Calibri" w:hAnsi="Calibri" w:cs="Calibri"/>
          <w:sz w:val="24"/>
          <w:szCs w:val="24"/>
        </w:rPr>
        <w:t>ul etti. İsteseydi kabul etmeye</w:t>
      </w:r>
      <w:r w:rsidRPr="00024FF5">
        <w:rPr>
          <w:rFonts w:ascii="Calibri" w:hAnsi="Calibri" w:cs="Calibri"/>
          <w:sz w:val="24"/>
          <w:szCs w:val="24"/>
        </w:rPr>
        <w:t>bilirdi. Yani karşı koya</w:t>
      </w:r>
      <w:r>
        <w:rPr>
          <w:rFonts w:ascii="Calibri" w:hAnsi="Calibri" w:cs="Calibri"/>
          <w:sz w:val="24"/>
          <w:szCs w:val="24"/>
        </w:rPr>
        <w:t>rak elindeki kuvvetle muhalifle</w:t>
      </w:r>
      <w:r w:rsidRPr="00024FF5">
        <w:rPr>
          <w:rFonts w:ascii="Calibri" w:hAnsi="Calibri" w:cs="Calibri"/>
          <w:sz w:val="24"/>
          <w:szCs w:val="24"/>
        </w:rPr>
        <w:t>rini kanlı bir şekilde bast</w:t>
      </w:r>
      <w:r>
        <w:rPr>
          <w:rFonts w:ascii="Calibri" w:hAnsi="Calibri" w:cs="Calibri"/>
          <w:sz w:val="24"/>
          <w:szCs w:val="24"/>
        </w:rPr>
        <w:t>ırabilirdi. Fakat o şefkatli pa</w:t>
      </w:r>
      <w:r w:rsidRPr="00024FF5">
        <w:rPr>
          <w:rFonts w:ascii="Calibri" w:hAnsi="Calibri" w:cs="Calibri"/>
          <w:sz w:val="24"/>
          <w:szCs w:val="24"/>
        </w:rPr>
        <w:t>dişah onu yapmadı. Kan dökülmeden kabul etti. Buna göre, II. Meşrutiyetin i</w:t>
      </w:r>
      <w:r>
        <w:rPr>
          <w:rFonts w:ascii="Calibri" w:hAnsi="Calibri" w:cs="Calibri"/>
          <w:sz w:val="24"/>
          <w:szCs w:val="24"/>
        </w:rPr>
        <w:t>lanından evvel, hürriyet ve meş</w:t>
      </w:r>
      <w:r w:rsidRPr="00024FF5">
        <w:rPr>
          <w:rFonts w:ascii="Calibri" w:hAnsi="Calibri" w:cs="Calibri"/>
          <w:sz w:val="24"/>
          <w:szCs w:val="24"/>
        </w:rPr>
        <w:t>rutiyeti isteme yolund</w:t>
      </w:r>
      <w:r>
        <w:rPr>
          <w:rFonts w:ascii="Calibri" w:hAnsi="Calibri" w:cs="Calibri"/>
          <w:sz w:val="24"/>
          <w:szCs w:val="24"/>
        </w:rPr>
        <w:t>a Sultan Hamidin icraatını eleş</w:t>
      </w:r>
      <w:r w:rsidRPr="00024FF5">
        <w:rPr>
          <w:rFonts w:ascii="Calibri" w:hAnsi="Calibri" w:cs="Calibri"/>
          <w:sz w:val="24"/>
          <w:szCs w:val="24"/>
        </w:rPr>
        <w:t>tirenlerin çoğu taşrada idiler. Bu eleştiricilerin içinde pek mühim şahsiyetler ve büyük fikir adam</w:t>
      </w:r>
      <w:r>
        <w:rPr>
          <w:rFonts w:ascii="Calibri" w:hAnsi="Calibri" w:cs="Calibri"/>
          <w:sz w:val="24"/>
          <w:szCs w:val="24"/>
        </w:rPr>
        <w:t>ları da bu</w:t>
      </w:r>
      <w:r w:rsidRPr="00024FF5">
        <w:rPr>
          <w:rFonts w:ascii="Calibri" w:hAnsi="Calibri" w:cs="Calibri"/>
          <w:sz w:val="24"/>
          <w:szCs w:val="24"/>
        </w:rPr>
        <w:t>lunuyordu. Ama İstanbul’da ve Anadolu’da, aleyhte konferans ve miting gibi şeylerin yapılması kesinlikle mümkün değildi. Konfe</w:t>
      </w:r>
      <w:r>
        <w:rPr>
          <w:rFonts w:ascii="Calibri" w:hAnsi="Calibri" w:cs="Calibri"/>
          <w:sz w:val="24"/>
          <w:szCs w:val="24"/>
        </w:rPr>
        <w:t>ranslar, mitingler ve gazete ya</w:t>
      </w:r>
      <w:r w:rsidRPr="00024FF5">
        <w:rPr>
          <w:rFonts w:ascii="Calibri" w:hAnsi="Calibri" w:cs="Calibri"/>
          <w:sz w:val="24"/>
          <w:szCs w:val="24"/>
        </w:rPr>
        <w:t>zıları ancak 24 Temmuz 1908 de II. Meşrutiyetin ila­nından sonra içerde de baş gösterdi.</w:t>
      </w:r>
    </w:p>
    <w:p w:rsidR="00024FF5" w:rsidRPr="00024FF5" w:rsidRDefault="00024FF5" w:rsidP="00024FF5">
      <w:pPr>
        <w:spacing w:before="120" w:after="0" w:line="240" w:lineRule="auto"/>
        <w:jc w:val="center"/>
        <w:rPr>
          <w:rFonts w:ascii="Calibri" w:hAnsi="Calibri" w:cs="Calibri"/>
          <w:b/>
          <w:bCs/>
          <w:sz w:val="24"/>
          <w:szCs w:val="24"/>
        </w:rPr>
      </w:pPr>
      <w:r w:rsidRPr="00024FF5">
        <w:rPr>
          <w:rFonts w:ascii="Calibri" w:hAnsi="Calibri" w:cs="Calibri"/>
          <w:b/>
          <w:bCs/>
          <w:sz w:val="24"/>
          <w:szCs w:val="24"/>
        </w:rPr>
        <w:t>RİVAYET EDİLEN ŞAHISLA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I.Abdülhamid ve Bediüzzaman hazretleri münasebetleri hakkında kitap yazan şahıs, rivaye</w:t>
      </w:r>
      <w:r>
        <w:rPr>
          <w:rFonts w:ascii="Calibri" w:hAnsi="Calibri" w:cs="Calibri"/>
          <w:sz w:val="24"/>
          <w:szCs w:val="24"/>
        </w:rPr>
        <w:t xml:space="preserve">tlerini iki şahsa dayandırıyor </w:t>
      </w:r>
      <w:r w:rsidRPr="00024FF5">
        <w:rPr>
          <w:rFonts w:ascii="Calibri" w:hAnsi="Calibri" w:cs="Calibri"/>
          <w:sz w:val="24"/>
          <w:szCs w:val="24"/>
        </w:rPr>
        <w:t>ki, bu şahıslar hayatta değiller ve bu sözde ve delilsiz nakil ve rivayetlerini hiçbir yerde kaydetmemişler ve anlatmamışlardır. İlim ehli olan evlatları dahi reddediy</w:t>
      </w:r>
      <w:r>
        <w:rPr>
          <w:rFonts w:ascii="Calibri" w:hAnsi="Calibri" w:cs="Calibri"/>
          <w:sz w:val="24"/>
          <w:szCs w:val="24"/>
        </w:rPr>
        <w:t>or. Yazar güya bunları esas ala</w:t>
      </w:r>
      <w:r w:rsidRPr="00024FF5">
        <w:rPr>
          <w:rFonts w:ascii="Calibri" w:hAnsi="Calibri" w:cs="Calibri"/>
          <w:sz w:val="24"/>
          <w:szCs w:val="24"/>
        </w:rPr>
        <w:t>rak; Bediüzzamanın Meşrut</w:t>
      </w:r>
      <w:r>
        <w:rPr>
          <w:rFonts w:ascii="Calibri" w:hAnsi="Calibri" w:cs="Calibri"/>
          <w:sz w:val="24"/>
          <w:szCs w:val="24"/>
        </w:rPr>
        <w:t>iyet dönemindeki  hayatıyla il</w:t>
      </w:r>
      <w:r w:rsidRPr="00024FF5">
        <w:rPr>
          <w:rFonts w:ascii="Calibri" w:hAnsi="Calibri" w:cs="Calibri"/>
          <w:sz w:val="24"/>
          <w:szCs w:val="24"/>
        </w:rPr>
        <w:t xml:space="preserve">gili pek çok şahsiyetlerin </w:t>
      </w:r>
      <w:r>
        <w:rPr>
          <w:rFonts w:ascii="Calibri" w:hAnsi="Calibri" w:cs="Calibri"/>
          <w:sz w:val="24"/>
          <w:szCs w:val="24"/>
        </w:rPr>
        <w:t>ifadelerini ve o günlerde  kay</w:t>
      </w:r>
      <w:r w:rsidRPr="00024FF5">
        <w:rPr>
          <w:rFonts w:ascii="Calibri" w:hAnsi="Calibri" w:cs="Calibri"/>
          <w:sz w:val="24"/>
          <w:szCs w:val="24"/>
        </w:rPr>
        <w:t>dedilmiş yazı</w:t>
      </w:r>
      <w:r>
        <w:rPr>
          <w:rFonts w:ascii="Calibri" w:hAnsi="Calibri" w:cs="Calibri"/>
          <w:sz w:val="24"/>
          <w:szCs w:val="24"/>
        </w:rPr>
        <w:t>lı belge ve beyanlarını bir çır</w:t>
      </w:r>
      <w:r w:rsidRPr="00024FF5">
        <w:rPr>
          <w:rFonts w:ascii="Calibri" w:hAnsi="Calibri" w:cs="Calibri"/>
          <w:sz w:val="24"/>
          <w:szCs w:val="24"/>
        </w:rPr>
        <w:t>pıda hiçe say</w:t>
      </w:r>
      <w:r>
        <w:rPr>
          <w:rFonts w:ascii="Calibri" w:hAnsi="Calibri" w:cs="Calibri"/>
          <w:sz w:val="24"/>
          <w:szCs w:val="24"/>
        </w:rPr>
        <w:t>mak girişiminde bulunarak, aslı faslı olmayan</w:t>
      </w:r>
      <w:r w:rsidRPr="00024FF5">
        <w:rPr>
          <w:rFonts w:ascii="Calibri" w:hAnsi="Calibri" w:cs="Calibri"/>
          <w:sz w:val="24"/>
          <w:szCs w:val="24"/>
        </w:rPr>
        <w:t xml:space="preserve"> bir şe</w:t>
      </w:r>
      <w:r>
        <w:rPr>
          <w:rFonts w:ascii="Calibri" w:hAnsi="Calibri" w:cs="Calibri"/>
          <w:sz w:val="24"/>
          <w:szCs w:val="24"/>
        </w:rPr>
        <w:t>yler yazıyor. Bu makamda bir hadis-i şerif hatır</w:t>
      </w:r>
      <w:r w:rsidRPr="00024FF5">
        <w:rPr>
          <w:rFonts w:ascii="Calibri" w:hAnsi="Calibri" w:cs="Calibri"/>
          <w:sz w:val="24"/>
          <w:szCs w:val="24"/>
        </w:rPr>
        <w:t>ıma ge</w:t>
      </w:r>
      <w:r>
        <w:rPr>
          <w:rFonts w:ascii="Calibri" w:hAnsi="Calibri" w:cs="Calibri"/>
          <w:sz w:val="24"/>
          <w:szCs w:val="24"/>
        </w:rPr>
        <w:t>ldi mealen; “Kişinin günaha girmesine yol aç</w:t>
      </w:r>
      <w:r w:rsidRPr="00024FF5">
        <w:rPr>
          <w:rFonts w:ascii="Calibri" w:hAnsi="Calibri" w:cs="Calibri"/>
          <w:sz w:val="24"/>
          <w:szCs w:val="24"/>
        </w:rPr>
        <w:t>masına her işittiğini alıp nakletmesi ona yeterli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u iddialara dayanak gösterdikleri, isimleri yazılan ve şimdi vefat etmiş şahıslardan birincis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lalettin Ökten</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mam Hatip okullarının kuruluş safhasında gayretli çalışmalarıyla bilinen bu zata dayandırılan iddialardan biris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I. Meşrutiyetin arefesinde İstanbul’a gelen Said Nursî merhum, o zaman Dar-ül Fünuna tahsis edilmiş olan Zeynep Kamil Konağında bir konferans vermiş. Bu konferansta Sultan II. Abdül</w:t>
      </w:r>
      <w:r w:rsidR="00D628A0">
        <w:rPr>
          <w:rFonts w:ascii="Calibri" w:hAnsi="Calibri" w:cs="Calibri"/>
          <w:sz w:val="24"/>
          <w:szCs w:val="24"/>
        </w:rPr>
        <w:t>hamidin hakkında ileri geri söz</w:t>
      </w:r>
      <w:r w:rsidRPr="00024FF5">
        <w:rPr>
          <w:rFonts w:ascii="Calibri" w:hAnsi="Calibri" w:cs="Calibri"/>
          <w:sz w:val="24"/>
          <w:szCs w:val="24"/>
        </w:rPr>
        <w:t>ler söylemiş. Güya demiş ki: “Sultan tek başına koca bir sarayı işgal ediyor, çıksın oradan, orayı ben mektep yapacağım…” demiş.</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Yazarın şahsi, indi yorumlarına göre güya; “Bediüzzaman bu ve benzeri sözleri yüzünden tımarhaneye sevk edil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Yine yanlış yorumlara göre: “Bundan son</w:t>
      </w:r>
      <w:r w:rsidR="00D628A0">
        <w:rPr>
          <w:rFonts w:ascii="Calibri" w:hAnsi="Calibri" w:cs="Calibri"/>
          <w:sz w:val="24"/>
          <w:szCs w:val="24"/>
        </w:rPr>
        <w:t>ra Mabeyne gelmiş, Padişahla gö</w:t>
      </w:r>
      <w:r w:rsidRPr="00024FF5">
        <w:rPr>
          <w:rFonts w:ascii="Calibri" w:hAnsi="Calibri" w:cs="Calibri"/>
          <w:sz w:val="24"/>
          <w:szCs w:val="24"/>
        </w:rPr>
        <w:t>rüşmek istemişse de, belindeki hançeri</w:t>
      </w:r>
      <w:r w:rsidR="00D628A0">
        <w:rPr>
          <w:rFonts w:ascii="Calibri" w:hAnsi="Calibri" w:cs="Calibri"/>
          <w:sz w:val="24"/>
          <w:szCs w:val="24"/>
        </w:rPr>
        <w:t>ni -ısrarlara rağmen- çı</w:t>
      </w:r>
      <w:r w:rsidRPr="00024FF5">
        <w:rPr>
          <w:rFonts w:ascii="Calibri" w:hAnsi="Calibri" w:cs="Calibri"/>
          <w:sz w:val="24"/>
          <w:szCs w:val="24"/>
        </w:rPr>
        <w:t>karmadığı için görüşme vaki’ olamamıştır.”</w:t>
      </w:r>
    </w:p>
    <w:p w:rsidR="00024FF5" w:rsidRPr="00024FF5" w:rsidRDefault="00D628A0" w:rsidP="00D628A0">
      <w:pPr>
        <w:spacing w:before="120" w:after="0" w:line="240" w:lineRule="auto"/>
        <w:jc w:val="both"/>
        <w:rPr>
          <w:rFonts w:ascii="Calibri" w:hAnsi="Calibri" w:cs="Calibri"/>
          <w:sz w:val="24"/>
          <w:szCs w:val="24"/>
        </w:rPr>
      </w:pPr>
      <w:r>
        <w:rPr>
          <w:rFonts w:ascii="Calibri" w:hAnsi="Calibri" w:cs="Calibri"/>
          <w:sz w:val="24"/>
          <w:szCs w:val="24"/>
        </w:rPr>
        <w:lastRenderedPageBreak/>
        <w:t>Nakledilen rivaye</w:t>
      </w:r>
      <w:r w:rsidR="00024FF5" w:rsidRPr="00024FF5">
        <w:rPr>
          <w:rFonts w:ascii="Calibri" w:hAnsi="Calibri" w:cs="Calibri"/>
          <w:sz w:val="24"/>
          <w:szCs w:val="24"/>
        </w:rPr>
        <w:t>tin diğer bölümlerine</w:t>
      </w:r>
      <w:r>
        <w:rPr>
          <w:rFonts w:ascii="Calibri" w:hAnsi="Calibri" w:cs="Calibri"/>
          <w:sz w:val="24"/>
          <w:szCs w:val="24"/>
        </w:rPr>
        <w:t xml:space="preserve"> sonra bakmak üzere, şimdi bura</w:t>
      </w:r>
      <w:r w:rsidR="00024FF5" w:rsidRPr="00024FF5">
        <w:rPr>
          <w:rFonts w:ascii="Calibri" w:hAnsi="Calibri" w:cs="Calibri"/>
          <w:sz w:val="24"/>
          <w:szCs w:val="24"/>
        </w:rPr>
        <w:t>daki şu rivayetin kesinlikle hiçbir ilmi gerçeğe dayanmadığını, hem Bediüzzamanın ifadeleriyle, hem de hadisenin içinde bulunarak yaşamı</w:t>
      </w:r>
      <w:r>
        <w:rPr>
          <w:rFonts w:ascii="Calibri" w:hAnsi="Calibri" w:cs="Calibri"/>
          <w:sz w:val="24"/>
          <w:szCs w:val="24"/>
        </w:rPr>
        <w:t>ş zatların beyanlarıyla ispatlı</w:t>
      </w:r>
      <w:r w:rsidR="00024FF5" w:rsidRPr="00024FF5">
        <w:rPr>
          <w:rFonts w:ascii="Calibri" w:hAnsi="Calibri" w:cs="Calibri"/>
          <w:sz w:val="24"/>
          <w:szCs w:val="24"/>
        </w:rPr>
        <w:t>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lalettin Ökten isimli zat, muhterem bir zât olup İmam Hatiplerin okullarının yaygınlaşmasına emeği geçenlerdendir. Kendisi 1961 yılında vefat etmiştir. Yani elli sene önce vefat etmiş. Bizim kısa</w:t>
      </w:r>
      <w:r w:rsidR="00D628A0">
        <w:rPr>
          <w:rFonts w:ascii="Calibri" w:hAnsi="Calibri" w:cs="Calibri"/>
          <w:sz w:val="24"/>
          <w:szCs w:val="24"/>
        </w:rPr>
        <w:t xml:space="preserve"> bir araş</w:t>
      </w:r>
      <w:r w:rsidRPr="00024FF5">
        <w:rPr>
          <w:rFonts w:ascii="Calibri" w:hAnsi="Calibri" w:cs="Calibri"/>
          <w:sz w:val="24"/>
          <w:szCs w:val="24"/>
        </w:rPr>
        <w:t>tırma sonucu elde ettiğimiz bilgiye göre, gerek en yakın aile çevresi</w:t>
      </w:r>
      <w:r w:rsidR="00D628A0">
        <w:rPr>
          <w:rFonts w:ascii="Calibri" w:hAnsi="Calibri" w:cs="Calibri"/>
          <w:sz w:val="24"/>
          <w:szCs w:val="24"/>
        </w:rPr>
        <w:t>nden ve gerek manevi olarak ken</w:t>
      </w:r>
      <w:r w:rsidRPr="00024FF5">
        <w:rPr>
          <w:rFonts w:ascii="Calibri" w:hAnsi="Calibri" w:cs="Calibri"/>
          <w:sz w:val="24"/>
          <w:szCs w:val="24"/>
        </w:rPr>
        <w:t xml:space="preserve">disini en yakın tanıyanlardan </w:t>
      </w:r>
      <w:r w:rsidR="00D628A0">
        <w:rPr>
          <w:rFonts w:ascii="Calibri" w:hAnsi="Calibri" w:cs="Calibri"/>
          <w:sz w:val="24"/>
          <w:szCs w:val="24"/>
        </w:rPr>
        <w:t>hiçbir kimse, böyle bir söz duy</w:t>
      </w:r>
      <w:r w:rsidRPr="00024FF5">
        <w:rPr>
          <w:rFonts w:ascii="Calibri" w:hAnsi="Calibri" w:cs="Calibri"/>
          <w:sz w:val="24"/>
          <w:szCs w:val="24"/>
        </w:rPr>
        <w:t>mamışlar ve nakletmemişlerdir. Birinci derecede yakınına bizzat sormamız neticesinde şöyle d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iz aile büyüğümüz ve babamız Celalettin hocadan Bediüzzaman S</w:t>
      </w:r>
      <w:r w:rsidR="00D628A0">
        <w:rPr>
          <w:rFonts w:ascii="Calibri" w:hAnsi="Calibri" w:cs="Calibri"/>
          <w:sz w:val="24"/>
          <w:szCs w:val="24"/>
        </w:rPr>
        <w:t xml:space="preserve">aid Nursi Hakkında hiçbir zaman </w:t>
      </w:r>
      <w:r w:rsidRPr="00024FF5">
        <w:rPr>
          <w:rFonts w:ascii="Calibri" w:hAnsi="Calibri" w:cs="Calibri"/>
          <w:sz w:val="24"/>
          <w:szCs w:val="24"/>
        </w:rPr>
        <w:t>ne böyle bir söz ve ne de buna benzer menfi sözler duymadık. Bunun dışında babamızla alakalı nakil yapanlara itibar etmeyiniz. Biz onlarla muhatap olmak istemiyoruz” demişler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kinci şahıs ise;</w:t>
      </w:r>
    </w:p>
    <w:p w:rsidR="00024FF5" w:rsidRPr="00024FF5" w:rsidRDefault="00D628A0" w:rsidP="00024FF5">
      <w:pPr>
        <w:spacing w:before="120" w:after="0" w:line="240" w:lineRule="auto"/>
        <w:jc w:val="both"/>
        <w:rPr>
          <w:rFonts w:ascii="Calibri" w:hAnsi="Calibri" w:cs="Calibri"/>
          <w:sz w:val="24"/>
          <w:szCs w:val="24"/>
        </w:rPr>
      </w:pPr>
      <w:r>
        <w:rPr>
          <w:rFonts w:ascii="Calibri" w:hAnsi="Calibri" w:cs="Calibri"/>
          <w:sz w:val="24"/>
          <w:szCs w:val="24"/>
        </w:rPr>
        <w:t>Prof. Dr. Os</w:t>
      </w:r>
      <w:r w:rsidR="00024FF5" w:rsidRPr="00024FF5">
        <w:rPr>
          <w:rFonts w:ascii="Calibri" w:hAnsi="Calibri" w:cs="Calibri"/>
          <w:sz w:val="24"/>
          <w:szCs w:val="24"/>
        </w:rPr>
        <w:t>man Turan, Sultan Abdülhamidin kız torunuyla evli olduğu için acaba bir duyduğu bir şey var mıdır diye araştırdık.</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Deniyor k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Meşrutiyetin arefesinde  İstanbul’a gelen Said-i Nursi” diye söylenmiş?..</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Bir şeyin arefesi -malum olduğu üzere- hemen az evvelisi demektir. O</w:t>
      </w:r>
      <w:r w:rsidR="00D628A0">
        <w:rPr>
          <w:rFonts w:ascii="Calibri" w:hAnsi="Calibri" w:cs="Calibri"/>
          <w:sz w:val="24"/>
          <w:szCs w:val="24"/>
        </w:rPr>
        <w:t>ysaki Bediüzzaman Hazretleri İs</w:t>
      </w:r>
      <w:r w:rsidRPr="00024FF5">
        <w:rPr>
          <w:rFonts w:ascii="Calibri" w:hAnsi="Calibri" w:cs="Calibri"/>
          <w:sz w:val="24"/>
          <w:szCs w:val="24"/>
        </w:rPr>
        <w:t>tanbul’a meşrutiyetten 6–7 ay önce gelmiştir ki Medreset-üz Zehra üni</w:t>
      </w:r>
      <w:r w:rsidR="00D628A0">
        <w:rPr>
          <w:rFonts w:ascii="Calibri" w:hAnsi="Calibri" w:cs="Calibri"/>
          <w:sz w:val="24"/>
          <w:szCs w:val="24"/>
        </w:rPr>
        <w:t>versitesini kurmak gaye ve niye</w:t>
      </w:r>
      <w:r w:rsidRPr="00024FF5">
        <w:rPr>
          <w:rFonts w:ascii="Calibri" w:hAnsi="Calibri" w:cs="Calibri"/>
          <w:sz w:val="24"/>
          <w:szCs w:val="24"/>
        </w:rPr>
        <w:t>tiyle doğrudan padişah II. Abdülhamidle görüşerek, bu muazzam mesele hususundaki niyetini arz etsin. Tâ ki, padişah bu hususta mutasavver üniversitenin kıymet ve yararlığını dinlesin</w:t>
      </w:r>
      <w:r w:rsidR="00D628A0">
        <w:rPr>
          <w:rFonts w:ascii="Calibri" w:hAnsi="Calibri" w:cs="Calibri"/>
          <w:sz w:val="24"/>
          <w:szCs w:val="24"/>
        </w:rPr>
        <w:t xml:space="preserve"> de, onun maddi finansmanını ta</w:t>
      </w:r>
      <w:r w:rsidRPr="00024FF5">
        <w:rPr>
          <w:rFonts w:ascii="Calibri" w:hAnsi="Calibri" w:cs="Calibri"/>
          <w:sz w:val="24"/>
          <w:szCs w:val="24"/>
        </w:rPr>
        <w:t>ahhüt eylesin. İşte bu niyetle Bediüzzaman Hazretleri memleketten İstanbul seferine çıkmadan evvel, eski Van valisi, o günün Bitlis valisi olan İşkodralı Tahir Paşanın tavsiyelerini de almak üzere yanına uğramış. Paşa da Sultana hi</w:t>
      </w:r>
      <w:r w:rsidR="00D628A0">
        <w:rPr>
          <w:rFonts w:ascii="Calibri" w:hAnsi="Calibri" w:cs="Calibri"/>
          <w:sz w:val="24"/>
          <w:szCs w:val="24"/>
        </w:rPr>
        <w:t>taben Bediüzzamanın yüksek mezi</w:t>
      </w:r>
      <w:r w:rsidRPr="00024FF5">
        <w:rPr>
          <w:rFonts w:ascii="Calibri" w:hAnsi="Calibri" w:cs="Calibri"/>
          <w:sz w:val="24"/>
          <w:szCs w:val="24"/>
        </w:rPr>
        <w:t>yetlerini anlatan bir mektup yazarak, Bediüzzamana vermiştir. Mektup 3 Teşrin-i Sani 1323 tarihlidir. (Tahir Paşanın mühürlü mektubu, Mufassal Tarihçe-i Hayat eserimiz 1.cilt, sh.168’dedir.) Bu tarih, miladi karşılı</w:t>
      </w:r>
      <w:r w:rsidR="00D628A0">
        <w:rPr>
          <w:rFonts w:ascii="Calibri" w:hAnsi="Calibri" w:cs="Calibri"/>
          <w:sz w:val="24"/>
          <w:szCs w:val="24"/>
        </w:rPr>
        <w:t>ğı 16 Kasım 1907’ dir. Aynı tar</w:t>
      </w:r>
      <w:r w:rsidRPr="00024FF5">
        <w:rPr>
          <w:rFonts w:ascii="Calibri" w:hAnsi="Calibri" w:cs="Calibri"/>
          <w:sz w:val="24"/>
          <w:szCs w:val="24"/>
        </w:rPr>
        <w:t xml:space="preserve">ihte yola çıkmışsa, herhalde, en erken Aralık ayı başında İstanbul’a ulaşmış olmalıdır. Demek ki </w:t>
      </w:r>
      <w:r w:rsidR="00D628A0">
        <w:rPr>
          <w:rFonts w:ascii="Calibri" w:hAnsi="Calibri" w:cs="Calibri"/>
          <w:sz w:val="24"/>
          <w:szCs w:val="24"/>
        </w:rPr>
        <w:t>o, meşru</w:t>
      </w:r>
      <w:r w:rsidRPr="00024FF5">
        <w:rPr>
          <w:rFonts w:ascii="Calibri" w:hAnsi="Calibri" w:cs="Calibri"/>
          <w:sz w:val="24"/>
          <w:szCs w:val="24"/>
        </w:rPr>
        <w:t xml:space="preserve">tiyetten 7,5 ay evvel </w:t>
      </w:r>
      <w:r w:rsidR="00D628A0">
        <w:rPr>
          <w:rFonts w:ascii="Calibri" w:hAnsi="Calibri" w:cs="Calibri"/>
          <w:sz w:val="24"/>
          <w:szCs w:val="24"/>
        </w:rPr>
        <w:t>gelmiş demektir. Yani meşrutiye</w:t>
      </w:r>
      <w:r w:rsidRPr="00024FF5">
        <w:rPr>
          <w:rFonts w:ascii="Calibri" w:hAnsi="Calibri" w:cs="Calibri"/>
          <w:sz w:val="24"/>
          <w:szCs w:val="24"/>
        </w:rPr>
        <w:t>tin arefesi diye bir şey söz konusu değil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aşka bir iddia:</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O zaman Dar-ül Fünuna tahsis edilmiş olan Zeynep Kamil Konağında  bir konferans vermiş. Bu konferansta Sultan II. Abdülhamid h</w:t>
      </w:r>
      <w:r w:rsidR="00D628A0">
        <w:rPr>
          <w:rFonts w:ascii="Calibri" w:hAnsi="Calibri" w:cs="Calibri"/>
          <w:sz w:val="24"/>
          <w:szCs w:val="24"/>
        </w:rPr>
        <w:t xml:space="preserve">akkında ileri </w:t>
      </w:r>
      <w:r w:rsidRPr="00024FF5">
        <w:rPr>
          <w:rFonts w:ascii="Calibri" w:hAnsi="Calibri" w:cs="Calibri"/>
          <w:sz w:val="24"/>
          <w:szCs w:val="24"/>
        </w:rPr>
        <w:t>geri sözler söylemiş: “Sultan tek b</w:t>
      </w:r>
      <w:r w:rsidR="00D628A0">
        <w:rPr>
          <w:rFonts w:ascii="Calibri" w:hAnsi="Calibri" w:cs="Calibri"/>
          <w:sz w:val="24"/>
          <w:szCs w:val="24"/>
        </w:rPr>
        <w:t>aşına koca bir sarayı işgal edi</w:t>
      </w:r>
      <w:r w:rsidRPr="00024FF5">
        <w:rPr>
          <w:rFonts w:ascii="Calibri" w:hAnsi="Calibri" w:cs="Calibri"/>
          <w:sz w:val="24"/>
          <w:szCs w:val="24"/>
        </w:rPr>
        <w:t>yor, çıksın oradan.</w:t>
      </w:r>
      <w:r w:rsidR="00D628A0">
        <w:rPr>
          <w:rFonts w:ascii="Calibri" w:hAnsi="Calibri" w:cs="Calibri"/>
          <w:sz w:val="24"/>
          <w:szCs w:val="24"/>
        </w:rPr>
        <w:t xml:space="preserve"> Orayı ben mektep yapacağım” de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u ifadeler, serapa hayal mahsulü olduğu aşikardır. Çünkü evvel</w:t>
      </w:r>
      <w:r w:rsidR="00D628A0">
        <w:rPr>
          <w:rFonts w:ascii="Calibri" w:hAnsi="Calibri" w:cs="Calibri"/>
          <w:sz w:val="24"/>
          <w:szCs w:val="24"/>
        </w:rPr>
        <w:t>a II. Meşrutiyetin ilanından ev</w:t>
      </w:r>
      <w:r w:rsidRPr="00024FF5">
        <w:rPr>
          <w:rFonts w:ascii="Calibri" w:hAnsi="Calibri" w:cs="Calibri"/>
          <w:sz w:val="24"/>
          <w:szCs w:val="24"/>
        </w:rPr>
        <w:t>vel konferans, miting ve gazetede aleyhte yazı  yazmak -taşralarda ve Avrupada mümkün iken-</w:t>
      </w:r>
      <w:r w:rsidR="00D628A0">
        <w:rPr>
          <w:rFonts w:ascii="Calibri" w:hAnsi="Calibri" w:cs="Calibri"/>
          <w:sz w:val="24"/>
          <w:szCs w:val="24"/>
        </w:rPr>
        <w:t xml:space="preserve"> İstanbul’da ke</w:t>
      </w:r>
      <w:r w:rsidRPr="00024FF5">
        <w:rPr>
          <w:rFonts w:ascii="Calibri" w:hAnsi="Calibri" w:cs="Calibri"/>
          <w:sz w:val="24"/>
          <w:szCs w:val="24"/>
        </w:rPr>
        <w:t>sinlikle imkân dışı idi. Bu yüzden Bediüzzamanın gaye ve hedefi haricinde ol</w:t>
      </w:r>
      <w:r w:rsidR="00D628A0">
        <w:rPr>
          <w:rFonts w:ascii="Calibri" w:hAnsi="Calibri" w:cs="Calibri"/>
          <w:sz w:val="24"/>
          <w:szCs w:val="24"/>
        </w:rPr>
        <w:t>an öylesi bir konferansa, İstan</w:t>
      </w:r>
      <w:r w:rsidRPr="00024FF5">
        <w:rPr>
          <w:rFonts w:ascii="Calibri" w:hAnsi="Calibri" w:cs="Calibri"/>
          <w:sz w:val="24"/>
          <w:szCs w:val="24"/>
        </w:rPr>
        <w:t>bul’a gelir gelmez girişmesi asla ne vaki olmuş ne de imkân elvermiştir.</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Evet, bütün tarihi bilgiler ve belgeler diyorlar ki: Bediüzzaman Hazretleri İstanbul’a gelir, gelmez iki ay müddetle Sultan Abdülhamidin paşalarından şura</w:t>
      </w:r>
      <w:r w:rsidR="00D628A0">
        <w:rPr>
          <w:rFonts w:ascii="Calibri" w:hAnsi="Calibri" w:cs="Calibri"/>
          <w:sz w:val="24"/>
          <w:szCs w:val="24"/>
        </w:rPr>
        <w:t>-</w:t>
      </w:r>
      <w:r w:rsidRPr="00024FF5">
        <w:rPr>
          <w:rFonts w:ascii="Calibri" w:hAnsi="Calibri" w:cs="Calibri"/>
          <w:sz w:val="24"/>
          <w:szCs w:val="24"/>
        </w:rPr>
        <w:t xml:space="preserve">yı devlet üyesi doğu kökenli Ahmet Muhtar Paşanın evinde kalmıştır. Bu müddet zarfında gaye ve hedefi olan Sultan </w:t>
      </w:r>
      <w:r w:rsidRPr="00024FF5">
        <w:rPr>
          <w:rFonts w:ascii="Calibri" w:hAnsi="Calibri" w:cs="Calibri"/>
          <w:sz w:val="24"/>
          <w:szCs w:val="24"/>
        </w:rPr>
        <w:lastRenderedPageBreak/>
        <w:t>Abdülhamid</w:t>
      </w:r>
      <w:r w:rsidR="00D628A0">
        <w:rPr>
          <w:rFonts w:ascii="Calibri" w:hAnsi="Calibri" w:cs="Calibri"/>
          <w:sz w:val="24"/>
          <w:szCs w:val="24"/>
        </w:rPr>
        <w:t>’</w:t>
      </w:r>
      <w:r w:rsidRPr="00024FF5">
        <w:rPr>
          <w:rFonts w:ascii="Calibri" w:hAnsi="Calibri" w:cs="Calibri"/>
          <w:sz w:val="24"/>
          <w:szCs w:val="24"/>
        </w:rPr>
        <w:t>le görüşerek İstanbul’a geliş gayesini ona arzetmek</w:t>
      </w:r>
      <w:r w:rsidR="00D628A0">
        <w:rPr>
          <w:rFonts w:ascii="Calibri" w:hAnsi="Calibri" w:cs="Calibri"/>
          <w:sz w:val="24"/>
          <w:szCs w:val="24"/>
        </w:rPr>
        <w:t xml:space="preserve"> ve böylece hedefine ulaşmak ça</w:t>
      </w:r>
      <w:r w:rsidRPr="00024FF5">
        <w:rPr>
          <w:rFonts w:ascii="Calibri" w:hAnsi="Calibri" w:cs="Calibri"/>
          <w:sz w:val="24"/>
          <w:szCs w:val="24"/>
        </w:rPr>
        <w:t xml:space="preserve">bası içinde olmuştur. </w:t>
      </w:r>
      <w:r w:rsidR="00D628A0">
        <w:rPr>
          <w:rFonts w:ascii="Calibri" w:hAnsi="Calibri" w:cs="Calibri"/>
          <w:sz w:val="24"/>
          <w:szCs w:val="24"/>
        </w:rPr>
        <w:t>Fakat ne yaptıysa, padişahın et</w:t>
      </w:r>
      <w:r w:rsidRPr="00024FF5">
        <w:rPr>
          <w:rFonts w:ascii="Calibri" w:hAnsi="Calibri" w:cs="Calibri"/>
          <w:sz w:val="24"/>
          <w:szCs w:val="24"/>
        </w:rPr>
        <w:t>rafını sarmış olan ma</w:t>
      </w:r>
      <w:r w:rsidR="00D628A0">
        <w:rPr>
          <w:rFonts w:ascii="Calibri" w:hAnsi="Calibri" w:cs="Calibri"/>
          <w:sz w:val="24"/>
          <w:szCs w:val="24"/>
        </w:rPr>
        <w:t>beyndeki paşaların engelini aşa</w:t>
      </w:r>
      <w:r w:rsidRPr="00024FF5">
        <w:rPr>
          <w:rFonts w:ascii="Calibri" w:hAnsi="Calibri" w:cs="Calibri"/>
          <w:sz w:val="24"/>
          <w:szCs w:val="24"/>
        </w:rPr>
        <w:t>madı. Paşalar -o gün ki deyimle h</w:t>
      </w:r>
      <w:r w:rsidR="00D628A0">
        <w:rPr>
          <w:rFonts w:ascii="Calibri" w:hAnsi="Calibri" w:cs="Calibri"/>
          <w:sz w:val="24"/>
          <w:szCs w:val="24"/>
        </w:rPr>
        <w:t>amal kıyafetli- had</w:t>
      </w:r>
      <w:r w:rsidRPr="00024FF5">
        <w:rPr>
          <w:rFonts w:ascii="Calibri" w:hAnsi="Calibri" w:cs="Calibri"/>
          <w:sz w:val="24"/>
          <w:szCs w:val="24"/>
        </w:rPr>
        <w:t>dini aşan birisinin öylesi büyük işlerle meşgul olmasını uzak gördüler. Bediüzzamanla bu mabeyin paşaların arasında şiddetli mü</w:t>
      </w:r>
      <w:r w:rsidR="00D628A0">
        <w:rPr>
          <w:rFonts w:ascii="Calibri" w:hAnsi="Calibri" w:cs="Calibri"/>
          <w:sz w:val="24"/>
          <w:szCs w:val="24"/>
        </w:rPr>
        <w:t>nakaşalar oldu. Bir kaç gün son</w:t>
      </w:r>
      <w:r w:rsidRPr="00024FF5">
        <w:rPr>
          <w:rFonts w:ascii="Calibri" w:hAnsi="Calibri" w:cs="Calibri"/>
          <w:sz w:val="24"/>
          <w:szCs w:val="24"/>
        </w:rPr>
        <w:t>rada, Şişli’de Vanlı z</w:t>
      </w:r>
      <w:r w:rsidR="00D628A0">
        <w:rPr>
          <w:rFonts w:ascii="Calibri" w:hAnsi="Calibri" w:cs="Calibri"/>
          <w:sz w:val="24"/>
          <w:szCs w:val="24"/>
        </w:rPr>
        <w:t>engin bir adamın evinde aynı pa</w:t>
      </w:r>
      <w:r w:rsidRPr="00024FF5">
        <w:rPr>
          <w:rFonts w:ascii="Calibri" w:hAnsi="Calibri" w:cs="Calibri"/>
          <w:sz w:val="24"/>
          <w:szCs w:val="24"/>
        </w:rPr>
        <w:t>şalarla aynı mevzu’ ile alakalı ikinci bir münakaşa oldu. Fakat netice d</w:t>
      </w:r>
      <w:r w:rsidR="00D628A0">
        <w:rPr>
          <w:rFonts w:ascii="Calibri" w:hAnsi="Calibri" w:cs="Calibri"/>
          <w:sz w:val="24"/>
          <w:szCs w:val="24"/>
        </w:rPr>
        <w:t>eğişmedi. Ve artık Padişahla gö</w:t>
      </w:r>
      <w:r w:rsidRPr="00024FF5">
        <w:rPr>
          <w:rFonts w:ascii="Calibri" w:hAnsi="Calibri" w:cs="Calibri"/>
          <w:sz w:val="24"/>
          <w:szCs w:val="24"/>
        </w:rPr>
        <w:t>rüşme ümidi kesild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unun üzerine Be</w:t>
      </w:r>
      <w:r w:rsidR="00D628A0">
        <w:rPr>
          <w:rFonts w:ascii="Calibri" w:hAnsi="Calibri" w:cs="Calibri"/>
          <w:sz w:val="24"/>
          <w:szCs w:val="24"/>
        </w:rPr>
        <w:t>diüzzaman İstanbul’a geliş gaye</w:t>
      </w:r>
      <w:r w:rsidRPr="00024FF5">
        <w:rPr>
          <w:rFonts w:ascii="Calibri" w:hAnsi="Calibri" w:cs="Calibri"/>
          <w:sz w:val="24"/>
          <w:szCs w:val="24"/>
        </w:rPr>
        <w:t>sini  dile getiren bir dilekçeyi Padişaha arz edilmek üzere yazdırıp Mabeyn-i Hümayuna tevdi’ eyledi. Bu dilekçenin metni bilahere bazı gazetelerde yayınladığı gibi, Envar Neşriyat Âsar-ı Bediiye  kitabı sh: 481’de de kayıtlı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yazdığımız bütün bu tarihi bilgiler hem Bediüzzamanın kendi i</w:t>
      </w:r>
      <w:r w:rsidR="00D628A0">
        <w:rPr>
          <w:rFonts w:ascii="Calibri" w:hAnsi="Calibri" w:cs="Calibri"/>
          <w:sz w:val="24"/>
          <w:szCs w:val="24"/>
        </w:rPr>
        <w:t>fadeleriyle hem diğer tarihçile</w:t>
      </w:r>
      <w:r w:rsidRPr="00024FF5">
        <w:rPr>
          <w:rFonts w:ascii="Calibri" w:hAnsi="Calibri" w:cs="Calibri"/>
          <w:sz w:val="24"/>
          <w:szCs w:val="24"/>
        </w:rPr>
        <w:t>rin beyanlarıyla sabittir. İsterseniz buyurun Latince baskılı Asar-ı Bediiyed</w:t>
      </w:r>
      <w:r w:rsidR="00D628A0">
        <w:rPr>
          <w:rFonts w:ascii="Calibri" w:hAnsi="Calibri" w:cs="Calibri"/>
          <w:sz w:val="24"/>
          <w:szCs w:val="24"/>
        </w:rPr>
        <w:t>eki Üstadın ifadeleri için bakı</w:t>
      </w:r>
      <w:r w:rsidRPr="00024FF5">
        <w:rPr>
          <w:rFonts w:ascii="Calibri" w:hAnsi="Calibri" w:cs="Calibri"/>
          <w:sz w:val="24"/>
          <w:szCs w:val="24"/>
        </w:rPr>
        <w:t>nız: 402.431.481.486 ve Mufassal Tarihçe-i Hayatta Üstadın ifadesi; 1. cilt, sh.179</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Diğer bilgiler için, Mufassal Tarihçe-i Hayat 2. Baskı; 1. cilt, sh 170,171,172,177,178,180 ve dahası..</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Ve yine Celalettin Öktene isnad edilen söze göre güya Bediüzzaman Hazretleri de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3- “…Sultan tek başına koca bir sarayı işgal ediyor, Çıksın </w:t>
      </w:r>
      <w:r w:rsidR="00D628A0">
        <w:rPr>
          <w:rFonts w:ascii="Calibri" w:hAnsi="Calibri" w:cs="Calibri"/>
          <w:sz w:val="24"/>
          <w:szCs w:val="24"/>
        </w:rPr>
        <w:t>oradan. Orayı ben mektep yapaca</w:t>
      </w:r>
      <w:r w:rsidRPr="00024FF5">
        <w:rPr>
          <w:rFonts w:ascii="Calibri" w:hAnsi="Calibri" w:cs="Calibri"/>
          <w:sz w:val="24"/>
          <w:szCs w:val="24"/>
        </w:rPr>
        <w:t>ğım.. Bu ve ben</w:t>
      </w:r>
      <w:r w:rsidR="00D628A0">
        <w:rPr>
          <w:rFonts w:ascii="Calibri" w:hAnsi="Calibri" w:cs="Calibri"/>
          <w:sz w:val="24"/>
          <w:szCs w:val="24"/>
        </w:rPr>
        <w:t>zeri  sözleri yüzünden  tımarha</w:t>
      </w:r>
      <w:r w:rsidRPr="00024FF5">
        <w:rPr>
          <w:rFonts w:ascii="Calibri" w:hAnsi="Calibri" w:cs="Calibri"/>
          <w:sz w:val="24"/>
          <w:szCs w:val="24"/>
        </w:rPr>
        <w:t>neye sevkedil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vap: Bediüzzaman H</w:t>
      </w:r>
      <w:r w:rsidR="00D628A0">
        <w:rPr>
          <w:rFonts w:ascii="Calibri" w:hAnsi="Calibri" w:cs="Calibri"/>
          <w:sz w:val="24"/>
          <w:szCs w:val="24"/>
        </w:rPr>
        <w:t>azretlerinin üslüp ve ifade tar</w:t>
      </w:r>
      <w:r w:rsidRPr="00024FF5">
        <w:rPr>
          <w:rFonts w:ascii="Calibri" w:hAnsi="Calibri" w:cs="Calibri"/>
          <w:sz w:val="24"/>
          <w:szCs w:val="24"/>
        </w:rPr>
        <w:t>zıyla uzaktan yakından alâkası görülmeyen bu batıl ve yanlışlarla alude sözlerin hakikat zemininde hiçbir değeri ve gerçekle hiçbir ilgisi olmadığı az üstte ispatı yapıl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iüzzaman Hazretleri gibi bir şahsiyet bir İslam Halifesine hiç böyle sözler sarf eder mi? Bütün hayatı, üslubu, ifade tarzı az çok eserlerini okuyanlarca malumdur. Bu uydurma ifade her haliyle bağırıyor ki: “ben Said-i Nursi’nin sözü değilim.”</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Bediüzzaman Hazretlerinin merhum Sultan II. Hamidin hakkında, hele onun zat-ı şahsiyeti  hakkında hiçbir zaman  ne ileri, ne de geri konuşmuştur. Hele II. Meşrutiyetin ilanından  önce  hiçbir şey konuşma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w:t>
      </w:r>
      <w:r w:rsidR="00D628A0">
        <w:rPr>
          <w:rFonts w:ascii="Calibri" w:hAnsi="Calibri" w:cs="Calibri"/>
          <w:sz w:val="24"/>
          <w:szCs w:val="24"/>
        </w:rPr>
        <w:t>iüzzamanın bütün nutukları, kon</w:t>
      </w:r>
      <w:r w:rsidRPr="00024FF5">
        <w:rPr>
          <w:rFonts w:ascii="Calibri" w:hAnsi="Calibri" w:cs="Calibri"/>
          <w:sz w:val="24"/>
          <w:szCs w:val="24"/>
        </w:rPr>
        <w:t>feransları ve makaleleri ancak II. Meşruti</w:t>
      </w:r>
      <w:r w:rsidR="00D628A0">
        <w:rPr>
          <w:rFonts w:ascii="Calibri" w:hAnsi="Calibri" w:cs="Calibri"/>
          <w:sz w:val="24"/>
          <w:szCs w:val="24"/>
        </w:rPr>
        <w:t>yetin ilanın</w:t>
      </w:r>
      <w:r w:rsidRPr="00024FF5">
        <w:rPr>
          <w:rFonts w:ascii="Calibri" w:hAnsi="Calibri" w:cs="Calibri"/>
          <w:sz w:val="24"/>
          <w:szCs w:val="24"/>
        </w:rPr>
        <w:t>dan sonra olmuştur. V</w:t>
      </w:r>
      <w:r w:rsidR="00D628A0">
        <w:rPr>
          <w:rFonts w:ascii="Calibri" w:hAnsi="Calibri" w:cs="Calibri"/>
          <w:sz w:val="24"/>
          <w:szCs w:val="24"/>
        </w:rPr>
        <w:t>e bütün bunlar tarihli, rakamlı</w:t>
      </w:r>
      <w:r w:rsidRPr="00024FF5">
        <w:rPr>
          <w:rFonts w:ascii="Calibri" w:hAnsi="Calibri" w:cs="Calibri"/>
          <w:sz w:val="24"/>
          <w:szCs w:val="24"/>
        </w:rPr>
        <w:t>dır. Ve hepsi de zabtetdilmiş, kaydedilmişlerdir. 7 adet konferanslardaki nutu</w:t>
      </w:r>
      <w:r w:rsidR="00D628A0">
        <w:rPr>
          <w:rFonts w:ascii="Calibri" w:hAnsi="Calibri" w:cs="Calibri"/>
          <w:sz w:val="24"/>
          <w:szCs w:val="24"/>
        </w:rPr>
        <w:t>kları ve 21 adet yazı ve makale</w:t>
      </w:r>
      <w:r w:rsidRPr="00024FF5">
        <w:rPr>
          <w:rFonts w:ascii="Calibri" w:hAnsi="Calibri" w:cs="Calibri"/>
          <w:sz w:val="24"/>
          <w:szCs w:val="24"/>
        </w:rPr>
        <w:t>leri Âsar-ı Bediiye kitabında neşredilmiştir.</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Bu nutuk ve makalelerin ve Divan-ı Harb-i Örfi  ve Said-i Kürdî eserinin hiç birisinde  mer</w:t>
      </w:r>
      <w:r w:rsidR="00D628A0">
        <w:rPr>
          <w:rFonts w:ascii="Calibri" w:hAnsi="Calibri" w:cs="Calibri"/>
          <w:sz w:val="24"/>
          <w:szCs w:val="24"/>
        </w:rPr>
        <w:t>hum Sultan II. Abdülhamid Hanın</w:t>
      </w:r>
      <w:r w:rsidRPr="00024FF5">
        <w:rPr>
          <w:rFonts w:ascii="Calibri" w:hAnsi="Calibri" w:cs="Calibri"/>
          <w:sz w:val="24"/>
          <w:szCs w:val="24"/>
        </w:rPr>
        <w:t xml:space="preserve"> zat-ı şahsiyetine </w:t>
      </w:r>
      <w:r w:rsidR="00D628A0">
        <w:rPr>
          <w:rFonts w:ascii="Calibri" w:hAnsi="Calibri" w:cs="Calibri"/>
          <w:sz w:val="24"/>
          <w:szCs w:val="24"/>
        </w:rPr>
        <w:t xml:space="preserve"> karşı (diğer bazı zatların  hü</w:t>
      </w:r>
      <w:r w:rsidRPr="00024FF5">
        <w:rPr>
          <w:rFonts w:ascii="Calibri" w:hAnsi="Calibri" w:cs="Calibri"/>
          <w:sz w:val="24"/>
          <w:szCs w:val="24"/>
        </w:rPr>
        <w:t>cumları tarzında) hakaret içeren hiçbir nokta yoktur.  Ama nasihatları vardır,</w:t>
      </w:r>
      <w:r w:rsidR="00D628A0">
        <w:rPr>
          <w:rFonts w:ascii="Calibri" w:hAnsi="Calibri" w:cs="Calibri"/>
          <w:sz w:val="24"/>
          <w:szCs w:val="24"/>
        </w:rPr>
        <w:t xml:space="preserve"> irşadkâr  çıkış yolları göster</w:t>
      </w:r>
      <w:r w:rsidRPr="00024FF5">
        <w:rPr>
          <w:rFonts w:ascii="Calibri" w:hAnsi="Calibri" w:cs="Calibri"/>
          <w:sz w:val="24"/>
          <w:szCs w:val="24"/>
        </w:rPr>
        <w:t>meleri vardır. Öbür</w:t>
      </w:r>
      <w:r w:rsidR="00D628A0">
        <w:rPr>
          <w:rFonts w:ascii="Calibri" w:hAnsi="Calibri" w:cs="Calibri"/>
          <w:sz w:val="24"/>
          <w:szCs w:val="24"/>
        </w:rPr>
        <w:t xml:space="preserve"> yanda mabeyn paşalarının  elle</w:t>
      </w:r>
      <w:r w:rsidRPr="00024FF5">
        <w:rPr>
          <w:rFonts w:ascii="Calibri" w:hAnsi="Calibri" w:cs="Calibri"/>
          <w:sz w:val="24"/>
          <w:szCs w:val="24"/>
        </w:rPr>
        <w:t xml:space="preserve">riyle yapılmış olan  hatalı, eğri icraatlarını  tenkit etme de vardır. Hz. Üstad </w:t>
      </w:r>
      <w:r w:rsidR="00D628A0">
        <w:rPr>
          <w:rFonts w:ascii="Calibri" w:hAnsi="Calibri" w:cs="Calibri"/>
          <w:sz w:val="24"/>
          <w:szCs w:val="24"/>
        </w:rPr>
        <w:t>az üstte nitelik ve sayılarını ver</w:t>
      </w:r>
      <w:r w:rsidRPr="00024FF5">
        <w:rPr>
          <w:rFonts w:ascii="Calibri" w:hAnsi="Calibri" w:cs="Calibri"/>
          <w:sz w:val="24"/>
          <w:szCs w:val="24"/>
        </w:rPr>
        <w:t>diğimiz mezk</w:t>
      </w:r>
      <w:r w:rsidR="00D628A0">
        <w:rPr>
          <w:rFonts w:ascii="Calibri" w:hAnsi="Calibri" w:cs="Calibri"/>
          <w:sz w:val="24"/>
          <w:szCs w:val="24"/>
        </w:rPr>
        <w:t>ûr nutuk ve makalelerinde</w:t>
      </w:r>
      <w:r w:rsidRPr="00024FF5">
        <w:rPr>
          <w:rFonts w:ascii="Calibri" w:hAnsi="Calibri" w:cs="Calibri"/>
          <w:sz w:val="24"/>
          <w:szCs w:val="24"/>
        </w:rPr>
        <w:t xml:space="preserve"> hiçbir tanesi için pişmanlık duyma diye bir şey söz konusu  değildir ve öyle bir şey olmamıştır. Çünkü  bunların tamamını  1950 den sonra, ufak- tefek  bazı düzeltmelerle yeniden neşrettirmişlerdir.</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Buna göre, Bediüzzamanın</w:t>
      </w:r>
      <w:r w:rsidR="00D628A0">
        <w:rPr>
          <w:rFonts w:ascii="Calibri" w:hAnsi="Calibri" w:cs="Calibri"/>
          <w:sz w:val="24"/>
          <w:szCs w:val="24"/>
        </w:rPr>
        <w:t xml:space="preserve">  müsbet-menfi  bütün dedikleri</w:t>
      </w:r>
      <w:r w:rsidRPr="00024FF5">
        <w:rPr>
          <w:rFonts w:ascii="Calibri" w:hAnsi="Calibri" w:cs="Calibri"/>
          <w:sz w:val="24"/>
          <w:szCs w:val="24"/>
        </w:rPr>
        <w:t xml:space="preserve"> mezk</w:t>
      </w:r>
      <w:r w:rsidR="00D628A0">
        <w:rPr>
          <w:rFonts w:ascii="Calibri" w:hAnsi="Calibri" w:cs="Calibri"/>
          <w:sz w:val="24"/>
          <w:szCs w:val="24"/>
        </w:rPr>
        <w:t>ûr</w:t>
      </w:r>
      <w:r w:rsidRPr="00024FF5">
        <w:rPr>
          <w:rFonts w:ascii="Calibri" w:hAnsi="Calibri" w:cs="Calibri"/>
          <w:sz w:val="24"/>
          <w:szCs w:val="24"/>
        </w:rPr>
        <w:t xml:space="preserve"> nutuk ve makalelerin  içindedir. Bunların dışında olan –kimden olursa olsun– aykırı nakil ve rivayetler  laf u güzaftan ibaret olup  hiçbir değer taşımamaktadır ve itibarsızdırlar.</w:t>
      </w:r>
    </w:p>
    <w:p w:rsidR="00024FF5" w:rsidRPr="00024FF5" w:rsidRDefault="00D628A0" w:rsidP="00D628A0">
      <w:pPr>
        <w:spacing w:before="120" w:after="0" w:line="240" w:lineRule="auto"/>
        <w:jc w:val="both"/>
        <w:rPr>
          <w:rFonts w:ascii="Calibri" w:hAnsi="Calibri" w:cs="Calibri"/>
          <w:sz w:val="24"/>
          <w:szCs w:val="24"/>
        </w:rPr>
      </w:pPr>
      <w:r>
        <w:rPr>
          <w:rFonts w:ascii="Calibri" w:hAnsi="Calibri" w:cs="Calibri"/>
          <w:sz w:val="24"/>
          <w:szCs w:val="24"/>
        </w:rPr>
        <w:lastRenderedPageBreak/>
        <w:t>İşte  haricî laf u güzafların</w:t>
      </w:r>
      <w:r w:rsidR="00024FF5" w:rsidRPr="00024FF5">
        <w:rPr>
          <w:rFonts w:ascii="Calibri" w:hAnsi="Calibri" w:cs="Calibri"/>
          <w:sz w:val="24"/>
          <w:szCs w:val="24"/>
        </w:rPr>
        <w:t xml:space="preserve"> aykırı çirkin örneğini  </w:t>
      </w:r>
      <w:r>
        <w:rPr>
          <w:rFonts w:ascii="Calibri" w:hAnsi="Calibri" w:cs="Calibri"/>
          <w:sz w:val="24"/>
          <w:szCs w:val="24"/>
        </w:rPr>
        <w:t>gözler önüne sermek üzere, ri</w:t>
      </w:r>
      <w:r w:rsidR="00024FF5" w:rsidRPr="00024FF5">
        <w:rPr>
          <w:rFonts w:ascii="Calibri" w:hAnsi="Calibri" w:cs="Calibri"/>
          <w:sz w:val="24"/>
          <w:szCs w:val="24"/>
        </w:rPr>
        <w:t xml:space="preserve">vayeti ele alıyoruz.. Bakınız, </w:t>
      </w:r>
      <w:r>
        <w:rPr>
          <w:rFonts w:ascii="Calibri" w:hAnsi="Calibri" w:cs="Calibri"/>
          <w:sz w:val="24"/>
          <w:szCs w:val="24"/>
        </w:rPr>
        <w:t>rivayet</w:t>
      </w:r>
      <w:r w:rsidR="00024FF5" w:rsidRPr="00024FF5">
        <w:rPr>
          <w:rFonts w:ascii="Calibri" w:hAnsi="Calibri" w:cs="Calibri"/>
          <w:sz w:val="24"/>
          <w:szCs w:val="24"/>
        </w:rPr>
        <w:t xml:space="preserve"> diyor ki: -sözde- Bediüzzaman demiş: “…Sultan tek başına  bir sarayı işğal ediyor. Çıksın  o</w:t>
      </w:r>
      <w:r>
        <w:rPr>
          <w:rFonts w:ascii="Calibri" w:hAnsi="Calibri" w:cs="Calibri"/>
          <w:sz w:val="24"/>
          <w:szCs w:val="24"/>
        </w:rPr>
        <w:t>radan .Orayı ben mektep  yapaca</w:t>
      </w:r>
      <w:r w:rsidR="00024FF5" w:rsidRPr="00024FF5">
        <w:rPr>
          <w:rFonts w:ascii="Calibri" w:hAnsi="Calibri" w:cs="Calibri"/>
          <w:sz w:val="24"/>
          <w:szCs w:val="24"/>
        </w:rPr>
        <w:t>ğım…”</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Acaba Hz. Bediüzzaman  bunu böyle mi demiş? Aslı nasıldır.?. Ne zaman demiştir?..</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 xml:space="preserve">Hemen kaydedelim ki, Hz. Üstadın </w:t>
      </w:r>
      <w:r w:rsidR="00D628A0">
        <w:rPr>
          <w:rFonts w:ascii="Calibri" w:hAnsi="Calibri" w:cs="Calibri"/>
          <w:sz w:val="24"/>
          <w:szCs w:val="24"/>
        </w:rPr>
        <w:t xml:space="preserve"> padişaha karşı gazetede</w:t>
      </w:r>
      <w:r w:rsidRPr="00024FF5">
        <w:rPr>
          <w:rFonts w:ascii="Calibri" w:hAnsi="Calibri" w:cs="Calibri"/>
          <w:sz w:val="24"/>
          <w:szCs w:val="24"/>
        </w:rPr>
        <w:t xml:space="preserve"> yayınlanan na</w:t>
      </w:r>
      <w:r w:rsidR="00D628A0">
        <w:rPr>
          <w:rFonts w:ascii="Calibri" w:hAnsi="Calibri" w:cs="Calibri"/>
          <w:sz w:val="24"/>
          <w:szCs w:val="24"/>
        </w:rPr>
        <w:t>sihati, II. Meşrutiyetin ilanından dokuz ay sonra, padişah henüz tahtından in</w:t>
      </w:r>
      <w:r w:rsidRPr="00024FF5">
        <w:rPr>
          <w:rFonts w:ascii="Calibri" w:hAnsi="Calibri" w:cs="Calibri"/>
          <w:sz w:val="24"/>
          <w:szCs w:val="24"/>
        </w:rPr>
        <w:t>memişken, 23 Mart 1909’da  gazetelerde yayınlanan “Dağ meyvesi acı da olsa  deva’dır” makalesinin  “Hilafete dair bir rü’yadır” bölümünde  yer almıştır. Ve asıl metni de şöyl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Alem-ı menamda  padişahı gördüm. Dedim: “Zekat-ül ömrü  Ömer-i Sani (Ömer-i Sani, Abdülaziz-i Emevidir ki; ona adalet ve hakkaniyette Hz. Ömere benzediği için o lakap verilmiştir.) mesleğinde sarfet! Tâ ki meşrutiyet </w:t>
      </w:r>
      <w:r w:rsidR="00D628A0">
        <w:rPr>
          <w:rFonts w:ascii="Calibri" w:hAnsi="Calibri" w:cs="Calibri"/>
          <w:sz w:val="24"/>
          <w:szCs w:val="24"/>
        </w:rPr>
        <w:t>riyasetine lazım  ve biatın  ma</w:t>
      </w:r>
      <w:r w:rsidRPr="00024FF5">
        <w:rPr>
          <w:rFonts w:ascii="Calibri" w:hAnsi="Calibri" w:cs="Calibri"/>
          <w:sz w:val="24"/>
          <w:szCs w:val="24"/>
        </w:rPr>
        <w:t>nası olan  teveccüh-ü umumiyeyi kazanasın.</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Padişah dedi: Ben onun yolunda gideyim, sizde ol zaman</w:t>
      </w:r>
      <w:r w:rsidR="00D628A0">
        <w:rPr>
          <w:rFonts w:ascii="Calibri" w:hAnsi="Calibri" w:cs="Calibri"/>
          <w:sz w:val="24"/>
          <w:szCs w:val="24"/>
        </w:rPr>
        <w:t xml:space="preserve"> ehlini  taklid edebiliyor musu</w:t>
      </w:r>
      <w:r w:rsidRPr="00024FF5">
        <w:rPr>
          <w:rFonts w:ascii="Calibri" w:hAnsi="Calibri" w:cs="Calibri"/>
          <w:sz w:val="24"/>
          <w:szCs w:val="24"/>
        </w:rPr>
        <w:t>nuz?.. Birde sizde onlardaki kuvvet-i İslamiyet ve safvet ve ahlak!..</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n dedim: Bizdeki tenbih-i efkar-ı umumi ve tekmil-i mebadi  ve vesait  ve ihata-i medeniyet, o noktaların yerini tutmakla; hem o noktaları is­tihsal, hem de net</w:t>
      </w:r>
      <w:r w:rsidR="00D628A0">
        <w:rPr>
          <w:rFonts w:ascii="Calibri" w:hAnsi="Calibri" w:cs="Calibri"/>
          <w:sz w:val="24"/>
          <w:szCs w:val="24"/>
        </w:rPr>
        <w:t>ice-i matlup olan terakkiyi  intac ede</w:t>
      </w:r>
      <w:r w:rsidRPr="00024FF5">
        <w:rPr>
          <w:rFonts w:ascii="Calibri" w:hAnsi="Calibri" w:cs="Calibri"/>
          <w:sz w:val="24"/>
          <w:szCs w:val="24"/>
        </w:rPr>
        <w:t>biliyoruz. Düvel-i ecnebiyenin adaleti bunu ispat ede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O dedi nasıl yapacağım?…</w:t>
      </w:r>
    </w:p>
    <w:p w:rsidR="00024FF5" w:rsidRPr="00024FF5" w:rsidRDefault="00D628A0" w:rsidP="00D628A0">
      <w:pPr>
        <w:spacing w:before="120" w:after="0" w:line="240" w:lineRule="auto"/>
        <w:jc w:val="both"/>
        <w:rPr>
          <w:rFonts w:ascii="Calibri" w:hAnsi="Calibri" w:cs="Calibri"/>
          <w:sz w:val="24"/>
          <w:szCs w:val="24"/>
        </w:rPr>
      </w:pPr>
      <w:r>
        <w:rPr>
          <w:rFonts w:ascii="Calibri" w:hAnsi="Calibri" w:cs="Calibri"/>
          <w:sz w:val="24"/>
          <w:szCs w:val="24"/>
        </w:rPr>
        <w:t>Dedim: İstibdad kalb-i memalik</w:t>
      </w:r>
      <w:r w:rsidR="00024FF5" w:rsidRPr="00024FF5">
        <w:rPr>
          <w:rFonts w:ascii="Calibri" w:hAnsi="Calibri" w:cs="Calibri"/>
          <w:sz w:val="24"/>
          <w:szCs w:val="24"/>
        </w:rPr>
        <w:t xml:space="preserve"> olan  İstan­bul’da </w:t>
      </w:r>
      <w:r>
        <w:rPr>
          <w:rFonts w:ascii="Calibri" w:hAnsi="Calibri" w:cs="Calibri"/>
          <w:sz w:val="24"/>
          <w:szCs w:val="24"/>
        </w:rPr>
        <w:t>kan bırakmadığından hüsn-ü niyeti göster.. Pür-şefkat ile meşrutiyeti kansız kabul etti</w:t>
      </w:r>
      <w:r w:rsidR="00024FF5" w:rsidRPr="00024FF5">
        <w:rPr>
          <w:rFonts w:ascii="Calibri" w:hAnsi="Calibri" w:cs="Calibri"/>
          <w:sz w:val="24"/>
          <w:szCs w:val="24"/>
        </w:rPr>
        <w:t xml:space="preserve">ğin gibi, menfur olmuş yıldızı mahbub-u kulub etmek için, eski </w:t>
      </w:r>
      <w:r>
        <w:rPr>
          <w:rFonts w:ascii="Calibri" w:hAnsi="Calibri" w:cs="Calibri"/>
          <w:sz w:val="24"/>
          <w:szCs w:val="24"/>
        </w:rPr>
        <w:t>zebaniler yerine</w:t>
      </w:r>
      <w:r>
        <w:rPr>
          <w:rStyle w:val="FootnoteReference"/>
          <w:rFonts w:ascii="Calibri" w:hAnsi="Calibri" w:cs="Calibri"/>
          <w:sz w:val="24"/>
          <w:szCs w:val="24"/>
        </w:rPr>
        <w:footnoteReference w:id="2"/>
      </w:r>
      <w:r>
        <w:rPr>
          <w:rFonts w:ascii="Calibri" w:hAnsi="Calibri" w:cs="Calibri"/>
          <w:sz w:val="24"/>
          <w:szCs w:val="24"/>
        </w:rPr>
        <w:t xml:space="preserve"> melaike-i rahmet gibi  muhakki</w:t>
      </w:r>
      <w:r w:rsidR="00024FF5" w:rsidRPr="00024FF5">
        <w:rPr>
          <w:rFonts w:ascii="Calibri" w:hAnsi="Calibri" w:cs="Calibri"/>
          <w:sz w:val="24"/>
          <w:szCs w:val="24"/>
        </w:rPr>
        <w:t>kin-i ulemayı doldurmak  ve Yıldız’ı Dar-ül Fünun gibi  yapmak ve ulum-u İslamiyeyi ihya etmek ve Me</w:t>
      </w:r>
      <w:r>
        <w:rPr>
          <w:rFonts w:ascii="Calibri" w:hAnsi="Calibri" w:cs="Calibri"/>
          <w:sz w:val="24"/>
          <w:szCs w:val="24"/>
        </w:rPr>
        <w:t xml:space="preserve">şihat-ı İslamiyeyi  ve hilafeti mevki-i hakikisine </w:t>
      </w:r>
      <w:r w:rsidR="00024FF5" w:rsidRPr="00024FF5">
        <w:rPr>
          <w:rFonts w:ascii="Calibri" w:hAnsi="Calibri" w:cs="Calibri"/>
          <w:sz w:val="24"/>
          <w:szCs w:val="24"/>
        </w:rPr>
        <w:t>isad etmekle</w:t>
      </w:r>
      <w:r>
        <w:rPr>
          <w:rFonts w:ascii="Calibri" w:hAnsi="Calibri" w:cs="Calibri"/>
          <w:sz w:val="24"/>
          <w:szCs w:val="24"/>
        </w:rPr>
        <w:t>, yıldızı Süreyya kadar i’la et</w:t>
      </w:r>
      <w:r w:rsidR="00024FF5" w:rsidRPr="00024FF5">
        <w:rPr>
          <w:rFonts w:ascii="Calibri" w:hAnsi="Calibri" w:cs="Calibri"/>
          <w:sz w:val="24"/>
          <w:szCs w:val="24"/>
        </w:rPr>
        <w:t>! Ta ki hanedan-ı Osman</w:t>
      </w:r>
      <w:r>
        <w:rPr>
          <w:rFonts w:ascii="Calibri" w:hAnsi="Calibri" w:cs="Calibri"/>
          <w:sz w:val="24"/>
          <w:szCs w:val="24"/>
        </w:rPr>
        <w:t>î  ol burc-u hilafette  pertav</w:t>
      </w:r>
      <w:r w:rsidR="00024FF5" w:rsidRPr="00024FF5">
        <w:rPr>
          <w:rFonts w:ascii="Calibri" w:hAnsi="Calibri" w:cs="Calibri"/>
          <w:sz w:val="24"/>
          <w:szCs w:val="24"/>
        </w:rPr>
        <w:t>nisar-ı</w:t>
      </w:r>
      <w:r>
        <w:rPr>
          <w:rFonts w:ascii="Calibri" w:hAnsi="Calibri" w:cs="Calibri"/>
          <w:sz w:val="24"/>
          <w:szCs w:val="24"/>
        </w:rPr>
        <w:t xml:space="preserve"> adalet olabilsin… Mademki imam</w:t>
      </w:r>
      <w:r w:rsidR="00024FF5" w:rsidRPr="00024FF5">
        <w:rPr>
          <w:rFonts w:ascii="Calibri" w:hAnsi="Calibri" w:cs="Calibri"/>
          <w:sz w:val="24"/>
          <w:szCs w:val="24"/>
        </w:rPr>
        <w:t>sın …] (Âsar-ı Bediyye sh: 514)</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ediüzzamanın dedikleri  bunlar. Asıl metni  de bu…</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Bediüzzaman Hazretleri, merhum Sultan A</w:t>
      </w:r>
      <w:r w:rsidR="00D628A0">
        <w:rPr>
          <w:rFonts w:ascii="Calibri" w:hAnsi="Calibri" w:cs="Calibri"/>
          <w:sz w:val="24"/>
          <w:szCs w:val="24"/>
        </w:rPr>
        <w:t xml:space="preserve">bdülhamidin bir kısım paşaları eliyle icra edilen  istibdadı şiddetle </w:t>
      </w:r>
      <w:r w:rsidRPr="00024FF5">
        <w:rPr>
          <w:rFonts w:ascii="Calibri" w:hAnsi="Calibri" w:cs="Calibri"/>
          <w:sz w:val="24"/>
          <w:szCs w:val="24"/>
        </w:rPr>
        <w:t>tenkit ettiği gibi, On</w:t>
      </w:r>
      <w:r w:rsidR="00D628A0">
        <w:rPr>
          <w:rFonts w:ascii="Calibri" w:hAnsi="Calibri" w:cs="Calibri"/>
          <w:sz w:val="24"/>
          <w:szCs w:val="24"/>
        </w:rPr>
        <w:t xml:space="preserve">un padişahlık ve halifeliğinin </w:t>
      </w:r>
      <w:r w:rsidRPr="00024FF5">
        <w:rPr>
          <w:rFonts w:ascii="Calibri" w:hAnsi="Calibri" w:cs="Calibri"/>
          <w:sz w:val="24"/>
          <w:szCs w:val="24"/>
        </w:rPr>
        <w:t>korunma</w:t>
      </w:r>
      <w:r w:rsidR="00D628A0">
        <w:rPr>
          <w:rFonts w:ascii="Calibri" w:hAnsi="Calibri" w:cs="Calibri"/>
          <w:sz w:val="24"/>
          <w:szCs w:val="24"/>
        </w:rPr>
        <w:t>sı, devamı için  elinden ne gel</w:t>
      </w:r>
      <w:r w:rsidRPr="00024FF5">
        <w:rPr>
          <w:rFonts w:ascii="Calibri" w:hAnsi="Calibri" w:cs="Calibri"/>
          <w:sz w:val="24"/>
          <w:szCs w:val="24"/>
        </w:rPr>
        <w:t>miş, dili ne kadar  dönmüşse söylemiştir. İşte örnekleri:</w:t>
      </w:r>
    </w:p>
    <w:p w:rsidR="00024FF5" w:rsidRPr="00024FF5" w:rsidRDefault="00D628A0" w:rsidP="00024FF5">
      <w:pPr>
        <w:spacing w:before="120" w:after="0" w:line="240" w:lineRule="auto"/>
        <w:jc w:val="both"/>
        <w:rPr>
          <w:rFonts w:ascii="Calibri" w:hAnsi="Calibri" w:cs="Calibri"/>
          <w:sz w:val="24"/>
          <w:szCs w:val="24"/>
        </w:rPr>
      </w:pPr>
      <w:r>
        <w:rPr>
          <w:rFonts w:ascii="Calibri" w:hAnsi="Calibri" w:cs="Calibri"/>
          <w:sz w:val="24"/>
          <w:szCs w:val="24"/>
        </w:rPr>
        <w:t>Örnek: 24 Temmuz 1908’de II. Meşrutiyetin ila</w:t>
      </w:r>
      <w:r w:rsidR="00024FF5" w:rsidRPr="00024FF5">
        <w:rPr>
          <w:rFonts w:ascii="Calibri" w:hAnsi="Calibri" w:cs="Calibri"/>
          <w:sz w:val="24"/>
          <w:szCs w:val="24"/>
        </w:rPr>
        <w:t>nının üçüncü gününde İstanbul’da tertiplenen  nümayiş miti</w:t>
      </w:r>
      <w:r>
        <w:rPr>
          <w:rFonts w:ascii="Calibri" w:hAnsi="Calibri" w:cs="Calibri"/>
          <w:sz w:val="24"/>
          <w:szCs w:val="24"/>
        </w:rPr>
        <w:t xml:space="preserve">nginde nutuk şeklinde okuduğu </w:t>
      </w:r>
      <w:r w:rsidR="00024FF5" w:rsidRPr="00024FF5">
        <w:rPr>
          <w:rFonts w:ascii="Calibri" w:hAnsi="Calibri" w:cs="Calibri"/>
          <w:sz w:val="24"/>
          <w:szCs w:val="24"/>
        </w:rPr>
        <w:t>ve bir hafta sonra da Selanik’te aynısı ira</w:t>
      </w:r>
      <w:r>
        <w:rPr>
          <w:rFonts w:ascii="Calibri" w:hAnsi="Calibri" w:cs="Calibri"/>
          <w:sz w:val="24"/>
          <w:szCs w:val="24"/>
        </w:rPr>
        <w:t xml:space="preserve">d edilen  “Hürriyete Hitap” nutkunda, zulüm ve istibdadı </w:t>
      </w:r>
      <w:r w:rsidR="00024FF5" w:rsidRPr="00024FF5">
        <w:rPr>
          <w:rFonts w:ascii="Calibri" w:hAnsi="Calibri" w:cs="Calibri"/>
          <w:sz w:val="24"/>
          <w:szCs w:val="24"/>
        </w:rPr>
        <w:t>tenkid, h</w:t>
      </w:r>
      <w:r>
        <w:rPr>
          <w:rFonts w:ascii="Calibri" w:hAnsi="Calibri" w:cs="Calibri"/>
          <w:sz w:val="24"/>
          <w:szCs w:val="24"/>
        </w:rPr>
        <w:t>ürriyet ve meşruti</w:t>
      </w:r>
      <w:r w:rsidR="00024FF5" w:rsidRPr="00024FF5">
        <w:rPr>
          <w:rFonts w:ascii="Calibri" w:hAnsi="Calibri" w:cs="Calibri"/>
          <w:sz w:val="24"/>
          <w:szCs w:val="24"/>
        </w:rPr>
        <w:t xml:space="preserve">yeti istihsan edici </w:t>
      </w:r>
      <w:r>
        <w:rPr>
          <w:rFonts w:ascii="Calibri" w:hAnsi="Calibri" w:cs="Calibri"/>
          <w:sz w:val="24"/>
          <w:szCs w:val="24"/>
        </w:rPr>
        <w:t>beyanlarından  sonra, aynı hita</w:t>
      </w:r>
      <w:r w:rsidR="00024FF5" w:rsidRPr="00024FF5">
        <w:rPr>
          <w:rFonts w:ascii="Calibri" w:hAnsi="Calibri" w:cs="Calibri"/>
          <w:sz w:val="24"/>
          <w:szCs w:val="24"/>
        </w:rPr>
        <w:t>benin sonunda:</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Ya</w:t>
      </w:r>
      <w:r w:rsidR="00D628A0">
        <w:rPr>
          <w:rFonts w:ascii="Calibri" w:hAnsi="Calibri" w:cs="Calibri"/>
          <w:sz w:val="24"/>
          <w:szCs w:val="24"/>
        </w:rPr>
        <w:t xml:space="preserve">şasın yaraları tedavi etmek fikrinde olan </w:t>
      </w:r>
      <w:r w:rsidRPr="00024FF5">
        <w:rPr>
          <w:rFonts w:ascii="Calibri" w:hAnsi="Calibri" w:cs="Calibri"/>
          <w:sz w:val="24"/>
          <w:szCs w:val="24"/>
        </w:rPr>
        <w:t>Halife-i peygamber!…” diyerek Sultan Abdülhamidi tezkiye ve vikaye eyler. (Bu nutuk bilahere Misbah gazetesi  19 Eylül 1324 ve 26 Eylül  1324  de (Yani Ekim 1908 de) neşredildi. İki sene sonra da, kütüphane-i içtih</w:t>
      </w:r>
      <w:r w:rsidR="00D628A0">
        <w:rPr>
          <w:rFonts w:ascii="Calibri" w:hAnsi="Calibri" w:cs="Calibri"/>
          <w:sz w:val="24"/>
          <w:szCs w:val="24"/>
        </w:rPr>
        <w:t>ad sahibi  Ahmed Ramiz tarafından</w:t>
      </w:r>
      <w:r w:rsidRPr="00024FF5">
        <w:rPr>
          <w:rFonts w:ascii="Calibri" w:hAnsi="Calibri" w:cs="Calibri"/>
          <w:sz w:val="24"/>
          <w:szCs w:val="24"/>
        </w:rPr>
        <w:t xml:space="preserve"> bu nutukla beraber </w:t>
      </w:r>
      <w:r w:rsidR="00D628A0">
        <w:rPr>
          <w:rFonts w:ascii="Calibri" w:hAnsi="Calibri" w:cs="Calibri"/>
          <w:sz w:val="24"/>
          <w:szCs w:val="24"/>
        </w:rPr>
        <w:t xml:space="preserve"> Üstadın sair nutukları bir ki</w:t>
      </w:r>
      <w:r w:rsidRPr="00024FF5">
        <w:rPr>
          <w:rFonts w:ascii="Calibri" w:hAnsi="Calibri" w:cs="Calibri"/>
          <w:sz w:val="24"/>
          <w:szCs w:val="24"/>
        </w:rPr>
        <w:t>tap şeklinde  ve “Nutuk” ismi altında yayınlandı.</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Örnek: Adı geçen nutuklardan  altıncısında: “Mahasıl efendimiz (Yani Padişah Abdülhamid Han) </w:t>
      </w:r>
      <w:r w:rsidR="00D628A0">
        <w:rPr>
          <w:rFonts w:ascii="Calibri" w:hAnsi="Calibri" w:cs="Calibri"/>
          <w:sz w:val="24"/>
          <w:szCs w:val="24"/>
        </w:rPr>
        <w:t>o kadar haşmetli ağalık kürkünü milletine bağış</w:t>
      </w:r>
      <w:r w:rsidRPr="00024FF5">
        <w:rPr>
          <w:rFonts w:ascii="Calibri" w:hAnsi="Calibri" w:cs="Calibri"/>
          <w:sz w:val="24"/>
          <w:szCs w:val="24"/>
        </w:rPr>
        <w:t xml:space="preserve">ladı. Siz de (Yani doğudaki aşiret ağaları) </w:t>
      </w:r>
      <w:r w:rsidRPr="00024FF5">
        <w:rPr>
          <w:rFonts w:ascii="Calibri" w:hAnsi="Calibri" w:cs="Calibri"/>
          <w:sz w:val="24"/>
          <w:szCs w:val="24"/>
        </w:rPr>
        <w:lastRenderedPageBreak/>
        <w:t>o esk</w:t>
      </w:r>
      <w:r w:rsidR="00D628A0">
        <w:rPr>
          <w:rFonts w:ascii="Calibri" w:hAnsi="Calibri" w:cs="Calibri"/>
          <w:sz w:val="24"/>
          <w:szCs w:val="24"/>
        </w:rPr>
        <w:t>i ve köhnelenmiş ağalık abasını</w:t>
      </w:r>
      <w:r w:rsidRPr="00024FF5">
        <w:rPr>
          <w:rFonts w:ascii="Calibri" w:hAnsi="Calibri" w:cs="Calibri"/>
          <w:sz w:val="24"/>
          <w:szCs w:val="24"/>
        </w:rPr>
        <w:t xml:space="preserve"> bir hulle-i adalete tebdil ediniz!” demek suretiyle, Sultan Abdülhamid</w:t>
      </w:r>
      <w:r w:rsidR="00D628A0">
        <w:rPr>
          <w:rFonts w:ascii="Calibri" w:hAnsi="Calibri" w:cs="Calibri"/>
          <w:sz w:val="24"/>
          <w:szCs w:val="24"/>
        </w:rPr>
        <w:t>’</w:t>
      </w:r>
      <w:r w:rsidRPr="00024FF5">
        <w:rPr>
          <w:rFonts w:ascii="Calibri" w:hAnsi="Calibri" w:cs="Calibri"/>
          <w:sz w:val="24"/>
          <w:szCs w:val="24"/>
        </w:rPr>
        <w:t>in büyük meziyetini dile getirmiştir.</w:t>
      </w:r>
    </w:p>
    <w:p w:rsidR="00024FF5" w:rsidRPr="00024FF5" w:rsidRDefault="00024FF5" w:rsidP="00D628A0">
      <w:pPr>
        <w:spacing w:before="120" w:after="0" w:line="240" w:lineRule="auto"/>
        <w:jc w:val="both"/>
        <w:rPr>
          <w:rFonts w:ascii="Calibri" w:hAnsi="Calibri" w:cs="Calibri"/>
          <w:sz w:val="24"/>
          <w:szCs w:val="24"/>
        </w:rPr>
      </w:pPr>
      <w:r w:rsidRPr="00024FF5">
        <w:rPr>
          <w:rFonts w:ascii="Calibri" w:hAnsi="Calibri" w:cs="Calibri"/>
          <w:sz w:val="24"/>
          <w:szCs w:val="24"/>
        </w:rPr>
        <w:t>Örnek: 31 Mart 1909 hadisesinden sonra, İstanbulda üç noktada kurulan Divan-ı Harb-i Örfi Mahkemesind</w:t>
      </w:r>
      <w:r w:rsidR="00D628A0">
        <w:rPr>
          <w:rFonts w:ascii="Calibri" w:hAnsi="Calibri" w:cs="Calibri"/>
          <w:sz w:val="24"/>
          <w:szCs w:val="24"/>
        </w:rPr>
        <w:t>e, Bediüzzamanın merdane müdafaalarının</w:t>
      </w:r>
      <w:r w:rsidRPr="00024FF5">
        <w:rPr>
          <w:rFonts w:ascii="Calibri" w:hAnsi="Calibri" w:cs="Calibri"/>
          <w:sz w:val="24"/>
          <w:szCs w:val="24"/>
        </w:rPr>
        <w:t xml:space="preserve"> cinayetler bölümünün “yarı cinayet” diye nitelendirdiği  kısımda şöyle  demektedir. “… Daire-i İslamın  merkezi ve rabıtası olan nokta-i hilafeti elinden  kaçı</w:t>
      </w:r>
      <w:r w:rsidR="00D628A0">
        <w:rPr>
          <w:rFonts w:ascii="Calibri" w:hAnsi="Calibri" w:cs="Calibri"/>
          <w:sz w:val="24"/>
          <w:szCs w:val="24"/>
        </w:rPr>
        <w:t>rmamak fikriyle  ve sultan-ı sa</w:t>
      </w:r>
      <w:r w:rsidRPr="00024FF5">
        <w:rPr>
          <w:rFonts w:ascii="Calibri" w:hAnsi="Calibri" w:cs="Calibri"/>
          <w:sz w:val="24"/>
          <w:szCs w:val="24"/>
        </w:rPr>
        <w:t xml:space="preserve">bık kabul-u </w:t>
      </w:r>
      <w:r w:rsidR="00D628A0">
        <w:rPr>
          <w:rFonts w:ascii="Calibri" w:hAnsi="Calibri" w:cs="Calibri"/>
          <w:sz w:val="24"/>
          <w:szCs w:val="24"/>
        </w:rPr>
        <w:t>nasihata istihkak kesbetmiş zan</w:t>
      </w:r>
      <w:r w:rsidRPr="00024FF5">
        <w:rPr>
          <w:rFonts w:ascii="Calibri" w:hAnsi="Calibri" w:cs="Calibri"/>
          <w:sz w:val="24"/>
          <w:szCs w:val="24"/>
        </w:rPr>
        <w:t>nıyla; ve “as</w:t>
      </w:r>
      <w:r w:rsidR="00D628A0">
        <w:rPr>
          <w:rFonts w:ascii="Calibri" w:hAnsi="Calibri" w:cs="Calibri"/>
          <w:sz w:val="24"/>
          <w:szCs w:val="24"/>
        </w:rPr>
        <w:t>lah tarik musalahadır” mülahaza</w:t>
      </w:r>
      <w:r w:rsidRPr="00024FF5">
        <w:rPr>
          <w:rFonts w:ascii="Calibri" w:hAnsi="Calibri" w:cs="Calibri"/>
          <w:sz w:val="24"/>
          <w:szCs w:val="24"/>
        </w:rPr>
        <w:t>sıyla; şimdiki en çok ağraz ve infial</w:t>
      </w:r>
      <w:r w:rsidR="00D628A0">
        <w:rPr>
          <w:rFonts w:ascii="Calibri" w:hAnsi="Calibri" w:cs="Calibri"/>
          <w:sz w:val="24"/>
          <w:szCs w:val="24"/>
        </w:rPr>
        <w:t>ata mebde’ ve tohum olan suret-i</w:t>
      </w:r>
      <w:r w:rsidRPr="00024FF5">
        <w:rPr>
          <w:rFonts w:ascii="Calibri" w:hAnsi="Calibri" w:cs="Calibri"/>
          <w:sz w:val="24"/>
          <w:szCs w:val="24"/>
        </w:rPr>
        <w:t xml:space="preserve"> garazı daha ahsen suretle düşündüğümden, sultan-ı sabıka ceride lisanıyla</w:t>
      </w:r>
      <w:r w:rsidR="00D628A0">
        <w:rPr>
          <w:rFonts w:ascii="Calibri" w:hAnsi="Calibri" w:cs="Calibri"/>
          <w:sz w:val="24"/>
          <w:szCs w:val="24"/>
        </w:rPr>
        <w:t xml:space="preserve"> söyledim ki: “Münhasıf yıldızı</w:t>
      </w:r>
      <w:r w:rsidRPr="00024FF5">
        <w:rPr>
          <w:rFonts w:ascii="Calibri" w:hAnsi="Calibri" w:cs="Calibri"/>
          <w:sz w:val="24"/>
          <w:szCs w:val="24"/>
        </w:rPr>
        <w:t xml:space="preserve"> Dar-ül fünun et, tâ Süreyya kadar i’la olsun.. Ve oraya seyyahlar  ve eski zebaniler  yerine, melaike-i rahmet yerleştir, tâ cennet gibi olsun</w:t>
      </w:r>
      <w:r w:rsidR="00D628A0">
        <w:rPr>
          <w:rFonts w:ascii="Calibri" w:hAnsi="Calibri" w:cs="Calibri"/>
          <w:sz w:val="24"/>
          <w:szCs w:val="24"/>
        </w:rPr>
        <w:t>.. Ve yıldızdaki milletin serve</w:t>
      </w:r>
      <w:r w:rsidRPr="00024FF5">
        <w:rPr>
          <w:rFonts w:ascii="Calibri" w:hAnsi="Calibri" w:cs="Calibri"/>
          <w:sz w:val="24"/>
          <w:szCs w:val="24"/>
        </w:rPr>
        <w:t>tini, milletin baş h</w:t>
      </w:r>
      <w:r w:rsidR="00D628A0">
        <w:rPr>
          <w:rFonts w:ascii="Calibri" w:hAnsi="Calibri" w:cs="Calibri"/>
          <w:sz w:val="24"/>
          <w:szCs w:val="24"/>
        </w:rPr>
        <w:t>astalığı olan cehaleti için mil</w:t>
      </w:r>
      <w:r w:rsidRPr="00024FF5">
        <w:rPr>
          <w:rFonts w:ascii="Calibri" w:hAnsi="Calibri" w:cs="Calibri"/>
          <w:sz w:val="24"/>
          <w:szCs w:val="24"/>
        </w:rPr>
        <w:t xml:space="preserve">lete iade et ve milletin mürüvvet ve muhabbetine itimad et!.. Zira senin idarene millet mütekeffildir. </w:t>
      </w:r>
      <w:r w:rsidR="00D628A0">
        <w:rPr>
          <w:rFonts w:ascii="Calibri" w:hAnsi="Calibri" w:cs="Calibri"/>
          <w:sz w:val="24"/>
          <w:szCs w:val="24"/>
        </w:rPr>
        <w:t>Bu ömürden sonra  ahireti düşün</w:t>
      </w:r>
      <w:r w:rsidRPr="00024FF5">
        <w:rPr>
          <w:rFonts w:ascii="Calibri" w:hAnsi="Calibri" w:cs="Calibri"/>
          <w:sz w:val="24"/>
          <w:szCs w:val="24"/>
        </w:rPr>
        <w:t>mek lazım. D</w:t>
      </w:r>
      <w:r w:rsidR="00D628A0">
        <w:rPr>
          <w:rFonts w:ascii="Calibri" w:hAnsi="Calibri" w:cs="Calibri"/>
          <w:sz w:val="24"/>
          <w:szCs w:val="24"/>
        </w:rPr>
        <w:t>ünya seni terk etmeden</w:t>
      </w:r>
      <w:r w:rsidRPr="00024FF5">
        <w:rPr>
          <w:rFonts w:ascii="Calibri" w:hAnsi="Calibri" w:cs="Calibri"/>
          <w:sz w:val="24"/>
          <w:szCs w:val="24"/>
        </w:rPr>
        <w:t xml:space="preserve"> sen dünyayı terk et. Zekat-ül ömrü, Ömer-i Sani yolunda sarfeyle!..</w:t>
      </w:r>
    </w:p>
    <w:p w:rsidR="00024FF5" w:rsidRPr="00024FF5" w:rsidRDefault="00D628A0" w:rsidP="00024FF5">
      <w:pPr>
        <w:spacing w:before="120" w:after="0" w:line="240" w:lineRule="auto"/>
        <w:jc w:val="both"/>
        <w:rPr>
          <w:rFonts w:ascii="Calibri" w:hAnsi="Calibri" w:cs="Calibri"/>
          <w:sz w:val="24"/>
          <w:szCs w:val="24"/>
        </w:rPr>
      </w:pPr>
      <w:r>
        <w:rPr>
          <w:rFonts w:ascii="Calibri" w:hAnsi="Calibri" w:cs="Calibri"/>
          <w:sz w:val="24"/>
          <w:szCs w:val="24"/>
        </w:rPr>
        <w:t xml:space="preserve">…Ben ki bir gedayım </w:t>
      </w:r>
      <w:r w:rsidR="00024FF5" w:rsidRPr="00024FF5">
        <w:rPr>
          <w:rFonts w:ascii="Calibri" w:hAnsi="Calibri" w:cs="Calibri"/>
          <w:sz w:val="24"/>
          <w:szCs w:val="24"/>
        </w:rPr>
        <w:t>padişaha nasihat ettim. Demek yarı cinayet ettim.” (Asar-ı Bediiye sh. 415)</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şeksiz belgelerle görüldüğü üzere, Bediüzzzaman Hazretlerinin</w:t>
      </w:r>
      <w:r w:rsidR="00D628A0">
        <w:rPr>
          <w:rFonts w:ascii="Calibri" w:hAnsi="Calibri" w:cs="Calibri"/>
          <w:sz w:val="24"/>
          <w:szCs w:val="24"/>
        </w:rPr>
        <w:t xml:space="preserve"> </w:t>
      </w:r>
      <w:r w:rsidRPr="00024FF5">
        <w:rPr>
          <w:rFonts w:ascii="Calibri" w:hAnsi="Calibri" w:cs="Calibri"/>
          <w:sz w:val="24"/>
          <w:szCs w:val="24"/>
        </w:rPr>
        <w:t>asıl metin ifadelerinde  merhum Sultan Abdülhamid Han hakkında, hiç  bir şahsi  hakaret ve aşağılama  yoktur. Bilakis onun halifelik  ünvanını mukaddes sayarak  hıfz ve devamını istemiştir.</w:t>
      </w:r>
    </w:p>
    <w:p w:rsidR="00024FF5" w:rsidRPr="00024FF5" w:rsidRDefault="00D628A0" w:rsidP="00024FF5">
      <w:pPr>
        <w:spacing w:before="120" w:after="0" w:line="240" w:lineRule="auto"/>
        <w:jc w:val="both"/>
        <w:rPr>
          <w:rFonts w:ascii="Calibri" w:hAnsi="Calibri" w:cs="Calibri"/>
          <w:sz w:val="24"/>
          <w:szCs w:val="24"/>
        </w:rPr>
      </w:pPr>
      <w:r>
        <w:rPr>
          <w:rFonts w:ascii="Calibri" w:hAnsi="Calibri" w:cs="Calibri"/>
          <w:sz w:val="24"/>
          <w:szCs w:val="24"/>
        </w:rPr>
        <w:t>Nite</w:t>
      </w:r>
      <w:r w:rsidR="00024FF5" w:rsidRPr="00024FF5">
        <w:rPr>
          <w:rFonts w:ascii="Calibri" w:hAnsi="Calibri" w:cs="Calibri"/>
          <w:sz w:val="24"/>
          <w:szCs w:val="24"/>
        </w:rPr>
        <w:t>kim Üstadın Divan-ı Harb-i Örfi müdafaatının bir başka böl</w:t>
      </w:r>
      <w:r>
        <w:rPr>
          <w:rFonts w:ascii="Calibri" w:hAnsi="Calibri" w:cs="Calibri"/>
          <w:sz w:val="24"/>
          <w:szCs w:val="24"/>
        </w:rPr>
        <w:t xml:space="preserve">ümünde </w:t>
      </w:r>
      <w:r w:rsidR="00024FF5" w:rsidRPr="00024FF5">
        <w:rPr>
          <w:rFonts w:ascii="Calibri" w:hAnsi="Calibri" w:cs="Calibri"/>
          <w:sz w:val="24"/>
          <w:szCs w:val="24"/>
        </w:rPr>
        <w:t>31 Mart olay</w:t>
      </w:r>
      <w:r>
        <w:rPr>
          <w:rFonts w:ascii="Calibri" w:hAnsi="Calibri" w:cs="Calibri"/>
          <w:sz w:val="24"/>
          <w:szCs w:val="24"/>
        </w:rPr>
        <w:t>ının  çıkmasının sebeblerinden birisinin: “Sultan-ı maz</w:t>
      </w:r>
      <w:r w:rsidR="00024FF5" w:rsidRPr="00024FF5">
        <w:rPr>
          <w:rFonts w:ascii="Calibri" w:hAnsi="Calibri" w:cs="Calibri"/>
          <w:sz w:val="24"/>
          <w:szCs w:val="24"/>
        </w:rPr>
        <w:t>lumu sükut-u müsammemden kurtarmaktı.” Yani: Padişah Abdülham</w:t>
      </w:r>
      <w:r>
        <w:rPr>
          <w:rFonts w:ascii="Calibri" w:hAnsi="Calibri" w:cs="Calibri"/>
          <w:sz w:val="24"/>
          <w:szCs w:val="24"/>
        </w:rPr>
        <w:t>idi sağırca susturmaktan kurtar</w:t>
      </w:r>
      <w:r w:rsidR="00024FF5" w:rsidRPr="00024FF5">
        <w:rPr>
          <w:rFonts w:ascii="Calibri" w:hAnsi="Calibri" w:cs="Calibri"/>
          <w:sz w:val="24"/>
          <w:szCs w:val="24"/>
        </w:rPr>
        <w:t>maktı. (Asar-ı Bediiye sh.418)</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Aynı müdafaatının başka bir yerinde : “…İstibdatlar sultan-ı mahlu’a  isnad edildiği halde, onun zaptiye nazırı ile  ban</w:t>
      </w:r>
      <w:r w:rsidR="00D628A0">
        <w:rPr>
          <w:rFonts w:ascii="Calibri" w:hAnsi="Calibri" w:cs="Calibri"/>
          <w:sz w:val="24"/>
          <w:szCs w:val="24"/>
        </w:rPr>
        <w:t>a verdiği maaş ve ihsan denilen</w:t>
      </w:r>
      <w:r w:rsidRPr="00024FF5">
        <w:rPr>
          <w:rFonts w:ascii="Calibri" w:hAnsi="Calibri" w:cs="Calibri"/>
          <w:sz w:val="24"/>
          <w:szCs w:val="24"/>
        </w:rPr>
        <w:t xml:space="preserve"> rüşvet ve hakk-ı sükutu  kabul etmedim. Aklım </w:t>
      </w:r>
      <w:r w:rsidR="00D628A0">
        <w:rPr>
          <w:rFonts w:ascii="Calibri" w:hAnsi="Calibri" w:cs="Calibri"/>
          <w:sz w:val="24"/>
          <w:szCs w:val="24"/>
        </w:rPr>
        <w:t>feda ettim, hürriyetimi terk et</w:t>
      </w:r>
      <w:r w:rsidRPr="00024FF5">
        <w:rPr>
          <w:rFonts w:ascii="Calibri" w:hAnsi="Calibri" w:cs="Calibri"/>
          <w:sz w:val="24"/>
          <w:szCs w:val="24"/>
        </w:rPr>
        <w:t>medim. O şefkatli sultana boyun eğmedim …” (Asar-ı Bediiye sh.414)</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u yazılı metin</w:t>
      </w:r>
      <w:r w:rsidR="00D628A0">
        <w:rPr>
          <w:rFonts w:ascii="Calibri" w:hAnsi="Calibri" w:cs="Calibri"/>
          <w:sz w:val="24"/>
          <w:szCs w:val="24"/>
        </w:rPr>
        <w:t>lerdeki ifade ve beyanların ışı</w:t>
      </w:r>
      <w:r w:rsidRPr="00024FF5">
        <w:rPr>
          <w:rFonts w:ascii="Calibri" w:hAnsi="Calibri" w:cs="Calibri"/>
          <w:sz w:val="24"/>
          <w:szCs w:val="24"/>
        </w:rPr>
        <w:t xml:space="preserve">ğında  ve Bediüzzamanın kardeşi  Molla Abdülmecidin </w:t>
      </w:r>
      <w:r w:rsidR="00D628A0">
        <w:rPr>
          <w:rFonts w:ascii="Calibri" w:hAnsi="Calibri" w:cs="Calibri"/>
          <w:sz w:val="24"/>
          <w:szCs w:val="24"/>
        </w:rPr>
        <w:t xml:space="preserve">kendi eliyle hatıra defterinde yazdığına </w:t>
      </w:r>
      <w:r w:rsidRPr="00024FF5">
        <w:rPr>
          <w:rFonts w:ascii="Calibri" w:hAnsi="Calibri" w:cs="Calibri"/>
          <w:sz w:val="24"/>
          <w:szCs w:val="24"/>
        </w:rPr>
        <w:t xml:space="preserve">ve yeğeni Abdurrahmanın yazdığı  tarihçeye istinaden, katiyetle hükümederiz ki; meşrutiyetten evvel ve sonraki  1. Devre İstanbul hayat </w:t>
      </w:r>
      <w:r w:rsidR="00D628A0">
        <w:rPr>
          <w:rFonts w:ascii="Calibri" w:hAnsi="Calibri" w:cs="Calibri"/>
          <w:sz w:val="24"/>
          <w:szCs w:val="24"/>
        </w:rPr>
        <w:t xml:space="preserve"> merhalesi  şöyle cereyan etmiş</w:t>
      </w:r>
      <w:r w:rsidRPr="00024FF5">
        <w:rPr>
          <w:rFonts w:ascii="Calibri" w:hAnsi="Calibri" w:cs="Calibri"/>
          <w:sz w:val="24"/>
          <w:szCs w:val="24"/>
        </w:rPr>
        <w:t>tir:</w:t>
      </w:r>
    </w:p>
    <w:p w:rsidR="00024FF5" w:rsidRPr="00D628A0" w:rsidRDefault="00024FF5" w:rsidP="00D628A0">
      <w:pPr>
        <w:spacing w:before="120" w:after="0" w:line="240" w:lineRule="auto"/>
        <w:jc w:val="center"/>
        <w:rPr>
          <w:rFonts w:ascii="Calibri" w:hAnsi="Calibri" w:cs="Calibri"/>
          <w:b/>
          <w:bCs/>
          <w:sz w:val="24"/>
          <w:szCs w:val="24"/>
        </w:rPr>
      </w:pPr>
      <w:r w:rsidRPr="00D628A0">
        <w:rPr>
          <w:rFonts w:ascii="Calibri" w:hAnsi="Calibri" w:cs="Calibri"/>
          <w:b/>
          <w:bCs/>
          <w:sz w:val="24"/>
          <w:szCs w:val="24"/>
        </w:rPr>
        <w:t xml:space="preserve">BEDİÜZZAMAN’IN İLK İSTANBUL HAYATI </w:t>
      </w:r>
      <w:r w:rsidR="00D628A0">
        <w:rPr>
          <w:rFonts w:ascii="Calibri" w:hAnsi="Calibri" w:cs="Calibri"/>
          <w:b/>
          <w:bCs/>
          <w:sz w:val="24"/>
          <w:szCs w:val="24"/>
        </w:rPr>
        <w:t>(</w:t>
      </w:r>
      <w:r w:rsidRPr="00D628A0">
        <w:rPr>
          <w:rFonts w:ascii="Calibri" w:hAnsi="Calibri" w:cs="Calibri"/>
          <w:b/>
          <w:bCs/>
          <w:sz w:val="24"/>
          <w:szCs w:val="24"/>
        </w:rPr>
        <w:t>1907-1910)</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1907 Aralık  başlarında, Van’da kurmak istediği  Medreset-üz Zehra Üniversitesini  kurma ve te’sis mas</w:t>
      </w:r>
      <w:r w:rsidR="00D628A0">
        <w:rPr>
          <w:rFonts w:ascii="Calibri" w:hAnsi="Calibri" w:cs="Calibri"/>
          <w:sz w:val="24"/>
          <w:szCs w:val="24"/>
        </w:rPr>
        <w:t>raflarını ve maddi</w:t>
      </w:r>
      <w:r w:rsidRPr="00024FF5">
        <w:rPr>
          <w:rFonts w:ascii="Calibri" w:hAnsi="Calibri" w:cs="Calibri"/>
          <w:sz w:val="24"/>
          <w:szCs w:val="24"/>
        </w:rPr>
        <w:t xml:space="preserve"> finansmanını Padişahtan talep e</w:t>
      </w:r>
      <w:r w:rsidR="00D628A0">
        <w:rPr>
          <w:rFonts w:ascii="Calibri" w:hAnsi="Calibri" w:cs="Calibri"/>
          <w:sz w:val="24"/>
          <w:szCs w:val="24"/>
        </w:rPr>
        <w:t xml:space="preserve">tme  tasavvuruyla </w:t>
      </w:r>
      <w:r w:rsidRPr="00024FF5">
        <w:rPr>
          <w:rFonts w:ascii="Calibri" w:hAnsi="Calibri" w:cs="Calibri"/>
          <w:sz w:val="24"/>
          <w:szCs w:val="24"/>
        </w:rPr>
        <w:t>İstanbul’a geldi. Her</w:t>
      </w:r>
      <w:r w:rsidR="00551D50">
        <w:rPr>
          <w:rFonts w:ascii="Calibri" w:hAnsi="Calibri" w:cs="Calibri"/>
          <w:sz w:val="24"/>
          <w:szCs w:val="24"/>
        </w:rPr>
        <w:t xml:space="preserve"> şeyden evvel Padişahla görüşme</w:t>
      </w:r>
      <w:r w:rsidRPr="00024FF5">
        <w:rPr>
          <w:rFonts w:ascii="Calibri" w:hAnsi="Calibri" w:cs="Calibri"/>
          <w:sz w:val="24"/>
          <w:szCs w:val="24"/>
        </w:rPr>
        <w:t xml:space="preserve"> yollarını aradı. 2.5 ay kadar onunla meşgul oldu. Ne ettiyse mabeyndeki  bazı mason paşaların engelini aşamad</w:t>
      </w:r>
      <w:r w:rsidR="00551D50">
        <w:rPr>
          <w:rFonts w:ascii="Calibri" w:hAnsi="Calibri" w:cs="Calibri"/>
          <w:sz w:val="24"/>
          <w:szCs w:val="24"/>
        </w:rPr>
        <w:t>ı. Nihayet, İstanbul’a geliş sebeplerini</w:t>
      </w:r>
      <w:r w:rsidRPr="00024FF5">
        <w:rPr>
          <w:rFonts w:ascii="Calibri" w:hAnsi="Calibri" w:cs="Calibri"/>
          <w:sz w:val="24"/>
          <w:szCs w:val="24"/>
        </w:rPr>
        <w:t xml:space="preserve"> ve gayesinin  mahiyet ve hedef</w:t>
      </w:r>
      <w:r w:rsidR="00551D50">
        <w:rPr>
          <w:rFonts w:ascii="Calibri" w:hAnsi="Calibri" w:cs="Calibri"/>
          <w:sz w:val="24"/>
          <w:szCs w:val="24"/>
        </w:rPr>
        <w:t xml:space="preserve">ini anlatan bir dilekçe </w:t>
      </w:r>
      <w:r w:rsidRPr="00024FF5">
        <w:rPr>
          <w:rFonts w:ascii="Calibri" w:hAnsi="Calibri" w:cs="Calibri"/>
          <w:sz w:val="24"/>
          <w:szCs w:val="24"/>
        </w:rPr>
        <w:t>yazdırarak mabeyne bıraktı.</w:t>
      </w:r>
    </w:p>
    <w:p w:rsidR="00024FF5" w:rsidRPr="00024FF5" w:rsidRDefault="00551D50" w:rsidP="00551D50">
      <w:pPr>
        <w:spacing w:before="120" w:after="0" w:line="240" w:lineRule="auto"/>
        <w:jc w:val="both"/>
        <w:rPr>
          <w:rFonts w:ascii="Calibri" w:hAnsi="Calibri" w:cs="Calibri"/>
          <w:sz w:val="24"/>
          <w:szCs w:val="24"/>
        </w:rPr>
      </w:pPr>
      <w:r>
        <w:rPr>
          <w:rFonts w:ascii="Calibri" w:hAnsi="Calibri" w:cs="Calibri"/>
          <w:sz w:val="24"/>
          <w:szCs w:val="24"/>
        </w:rPr>
        <w:t>Sonra, Fatih semtinde bulunan Şekerci Hanında bir oda bularak, oda</w:t>
      </w:r>
      <w:r w:rsidR="00024FF5" w:rsidRPr="00024FF5">
        <w:rPr>
          <w:rFonts w:ascii="Calibri" w:hAnsi="Calibri" w:cs="Calibri"/>
          <w:sz w:val="24"/>
          <w:szCs w:val="24"/>
        </w:rPr>
        <w:t xml:space="preserve">nın kapısına  </w:t>
      </w:r>
      <w:r>
        <w:rPr>
          <w:rFonts w:ascii="Calibri" w:hAnsi="Calibri" w:cs="Calibri"/>
          <w:sz w:val="24"/>
          <w:szCs w:val="24"/>
        </w:rPr>
        <w:t xml:space="preserve">son derece acaib ve garip olan </w:t>
      </w:r>
      <w:r w:rsidR="00024FF5" w:rsidRPr="00024FF5">
        <w:rPr>
          <w:rFonts w:ascii="Calibri" w:hAnsi="Calibri" w:cs="Calibri"/>
          <w:sz w:val="24"/>
          <w:szCs w:val="24"/>
        </w:rPr>
        <w:t>şöyle bir levha astı: “Burada her suale  cevap verilir, her müşkil hallaedilir. Ama hiç</w:t>
      </w:r>
      <w:r>
        <w:rPr>
          <w:rFonts w:ascii="Calibri" w:hAnsi="Calibri" w:cs="Calibri"/>
          <w:sz w:val="24"/>
          <w:szCs w:val="24"/>
        </w:rPr>
        <w:t xml:space="preserve"> kimseye sual sorul</w:t>
      </w:r>
      <w:r w:rsidR="00024FF5" w:rsidRPr="00024FF5">
        <w:rPr>
          <w:rFonts w:ascii="Calibri" w:hAnsi="Calibri" w:cs="Calibri"/>
          <w:sz w:val="24"/>
          <w:szCs w:val="24"/>
        </w:rPr>
        <w:t>maz.” B</w:t>
      </w:r>
      <w:r>
        <w:rPr>
          <w:rFonts w:ascii="Calibri" w:hAnsi="Calibri" w:cs="Calibri"/>
          <w:sz w:val="24"/>
          <w:szCs w:val="24"/>
        </w:rPr>
        <w:t xml:space="preserve">u fevkalade acib ve garip ilan </w:t>
      </w:r>
      <w:r w:rsidR="00024FF5" w:rsidRPr="00024FF5">
        <w:rPr>
          <w:rFonts w:ascii="Calibri" w:hAnsi="Calibri" w:cs="Calibri"/>
          <w:sz w:val="24"/>
          <w:szCs w:val="24"/>
        </w:rPr>
        <w:t>üzerine iki ayda  mütemadiyen  her sınıf  ilim erbabından  grup-grup insanlar geldiler, sualle</w:t>
      </w:r>
      <w:r>
        <w:rPr>
          <w:rFonts w:ascii="Calibri" w:hAnsi="Calibri" w:cs="Calibri"/>
          <w:sz w:val="24"/>
          <w:szCs w:val="24"/>
        </w:rPr>
        <w:t>r tevcih eylediler. Herkesin su</w:t>
      </w:r>
      <w:r w:rsidR="00024FF5" w:rsidRPr="00024FF5">
        <w:rPr>
          <w:rFonts w:ascii="Calibri" w:hAnsi="Calibri" w:cs="Calibri"/>
          <w:sz w:val="24"/>
          <w:szCs w:val="24"/>
        </w:rPr>
        <w:t>allerinin  tam ve doğru olarak  verilip, memnun ve mutmain ayrılıyorlardı.</w:t>
      </w:r>
      <w:r>
        <w:rPr>
          <w:rFonts w:ascii="Calibri" w:hAnsi="Calibri" w:cs="Calibri"/>
          <w:sz w:val="24"/>
          <w:szCs w:val="24"/>
        </w:rPr>
        <w:t xml:space="preserve"> Tabii haliyle, bu hadise yıldı</w:t>
      </w:r>
      <w:r w:rsidR="00024FF5" w:rsidRPr="00024FF5">
        <w:rPr>
          <w:rFonts w:ascii="Calibri" w:hAnsi="Calibri" w:cs="Calibri"/>
          <w:sz w:val="24"/>
          <w:szCs w:val="24"/>
        </w:rPr>
        <w:t>rım hızıyla İstanbul’a yayıldı. Bu vaziyet hiç şüphes</w:t>
      </w:r>
      <w:r>
        <w:rPr>
          <w:rFonts w:ascii="Calibri" w:hAnsi="Calibri" w:cs="Calibri"/>
          <w:sz w:val="24"/>
          <w:szCs w:val="24"/>
        </w:rPr>
        <w:t>iz ki Bediüzzamanı kale almıyan mabeyn paşalarına bü</w:t>
      </w:r>
      <w:r w:rsidR="00024FF5" w:rsidRPr="00024FF5">
        <w:rPr>
          <w:rFonts w:ascii="Calibri" w:hAnsi="Calibri" w:cs="Calibri"/>
          <w:sz w:val="24"/>
          <w:szCs w:val="24"/>
        </w:rPr>
        <w:t>yük tedirginlik verdi.. Bediüzzamandan kurtulmak yollarını  aradılar.</w:t>
      </w:r>
      <w:r>
        <w:rPr>
          <w:rFonts w:ascii="Calibri" w:hAnsi="Calibri" w:cs="Calibri"/>
          <w:sz w:val="24"/>
          <w:szCs w:val="24"/>
        </w:rPr>
        <w:t xml:space="preserve"> Sonunda, böyle her şeyi bilen </w:t>
      </w:r>
      <w:r w:rsidR="00024FF5" w:rsidRPr="00024FF5">
        <w:rPr>
          <w:rFonts w:ascii="Calibri" w:hAnsi="Calibri" w:cs="Calibri"/>
          <w:sz w:val="24"/>
          <w:szCs w:val="24"/>
        </w:rPr>
        <w:t xml:space="preserve">bir kişi deli olmalıdır diyerek, Ermeni ve Rum ağırlıklı </w:t>
      </w:r>
      <w:r>
        <w:rPr>
          <w:rFonts w:ascii="Calibri" w:hAnsi="Calibri" w:cs="Calibri"/>
          <w:sz w:val="24"/>
          <w:szCs w:val="24"/>
        </w:rPr>
        <w:lastRenderedPageBreak/>
        <w:t xml:space="preserve">birkaç </w:t>
      </w:r>
      <w:r w:rsidR="00024FF5" w:rsidRPr="00024FF5">
        <w:rPr>
          <w:rFonts w:ascii="Calibri" w:hAnsi="Calibri" w:cs="Calibri"/>
          <w:sz w:val="24"/>
          <w:szCs w:val="24"/>
        </w:rPr>
        <w:t xml:space="preserve">doktordan sahte bir rapor hazırlatılmasını sağladılar. O rapora dayanarak Bediüzzamanı Toptaşı Akıl Hastanesine sevk </w:t>
      </w:r>
      <w:r>
        <w:rPr>
          <w:rFonts w:ascii="Calibri" w:hAnsi="Calibri" w:cs="Calibri"/>
          <w:sz w:val="24"/>
          <w:szCs w:val="24"/>
        </w:rPr>
        <w:t>ettiler. Ama “yalancının, sahte</w:t>
      </w:r>
      <w:r w:rsidR="00024FF5" w:rsidRPr="00024FF5">
        <w:rPr>
          <w:rFonts w:ascii="Calibri" w:hAnsi="Calibri" w:cs="Calibri"/>
          <w:sz w:val="24"/>
          <w:szCs w:val="24"/>
        </w:rPr>
        <w:t>karın  mumu yatsıya</w:t>
      </w:r>
      <w:r>
        <w:rPr>
          <w:rFonts w:ascii="Calibri" w:hAnsi="Calibri" w:cs="Calibri"/>
          <w:sz w:val="24"/>
          <w:szCs w:val="24"/>
        </w:rPr>
        <w:t xml:space="preserve"> kadar yanar” darb-ı meseli tar</w:t>
      </w:r>
      <w:r w:rsidR="00024FF5" w:rsidRPr="00024FF5">
        <w:rPr>
          <w:rFonts w:ascii="Calibri" w:hAnsi="Calibri" w:cs="Calibri"/>
          <w:sz w:val="24"/>
          <w:szCs w:val="24"/>
        </w:rPr>
        <w:t>zında, oyunları tutmad</w:t>
      </w:r>
      <w:r>
        <w:rPr>
          <w:rFonts w:ascii="Calibri" w:hAnsi="Calibri" w:cs="Calibri"/>
          <w:sz w:val="24"/>
          <w:szCs w:val="24"/>
        </w:rPr>
        <w:t>ı, Yalan ve sahtekarlıkları mey</w:t>
      </w:r>
      <w:r w:rsidR="00024FF5" w:rsidRPr="00024FF5">
        <w:rPr>
          <w:rFonts w:ascii="Calibri" w:hAnsi="Calibri" w:cs="Calibri"/>
          <w:sz w:val="24"/>
          <w:szCs w:val="24"/>
        </w:rPr>
        <w:t>dana</w:t>
      </w:r>
      <w:r>
        <w:rPr>
          <w:rFonts w:ascii="Calibri" w:hAnsi="Calibri" w:cs="Calibri"/>
          <w:sz w:val="24"/>
          <w:szCs w:val="24"/>
        </w:rPr>
        <w:t xml:space="preserve"> çıktı.. Çünkü birkaç gün sonra hastanenin Baştabibi </w:t>
      </w:r>
      <w:r w:rsidR="00024FF5" w:rsidRPr="00024FF5">
        <w:rPr>
          <w:rFonts w:ascii="Calibri" w:hAnsi="Calibri" w:cs="Calibri"/>
          <w:sz w:val="24"/>
          <w:szCs w:val="24"/>
        </w:rPr>
        <w:t>bizzat Bediüzzamanı konuşturarak muayene etti. Ve sonunda şöyle b</w:t>
      </w:r>
      <w:r>
        <w:rPr>
          <w:rFonts w:ascii="Calibri" w:hAnsi="Calibri" w:cs="Calibri"/>
          <w:sz w:val="24"/>
          <w:szCs w:val="24"/>
        </w:rPr>
        <w:t>ir  rapor yazıp  mabeyin paşala</w:t>
      </w:r>
      <w:r w:rsidR="00024FF5" w:rsidRPr="00024FF5">
        <w:rPr>
          <w:rFonts w:ascii="Calibri" w:hAnsi="Calibri" w:cs="Calibri"/>
          <w:sz w:val="24"/>
          <w:szCs w:val="24"/>
        </w:rPr>
        <w:t>rına gönderdi. Dedi ki: “Eğer Bediüzzamanda zerr</w:t>
      </w:r>
      <w:r>
        <w:rPr>
          <w:rFonts w:ascii="Calibri" w:hAnsi="Calibri" w:cs="Calibri"/>
          <w:sz w:val="24"/>
          <w:szCs w:val="24"/>
        </w:rPr>
        <w:t xml:space="preserve">e kadar </w:t>
      </w:r>
      <w:r w:rsidR="00024FF5" w:rsidRPr="00024FF5">
        <w:rPr>
          <w:rFonts w:ascii="Calibri" w:hAnsi="Calibri" w:cs="Calibri"/>
          <w:sz w:val="24"/>
          <w:szCs w:val="24"/>
        </w:rPr>
        <w:t>cünunluk v</w:t>
      </w:r>
      <w:r>
        <w:rPr>
          <w:rFonts w:ascii="Calibri" w:hAnsi="Calibri" w:cs="Calibri"/>
          <w:sz w:val="24"/>
          <w:szCs w:val="24"/>
        </w:rPr>
        <w:t>arsa, dünyada hiçbir akıllı ins</w:t>
      </w:r>
      <w:r w:rsidR="00024FF5" w:rsidRPr="00024FF5">
        <w:rPr>
          <w:rFonts w:ascii="Calibri" w:hAnsi="Calibri" w:cs="Calibri"/>
          <w:sz w:val="24"/>
          <w:szCs w:val="24"/>
        </w:rPr>
        <w:t>an yoktu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Baştabibin bu raporu üzerine  m</w:t>
      </w:r>
      <w:r w:rsidR="00551D50">
        <w:rPr>
          <w:rFonts w:ascii="Calibri" w:hAnsi="Calibri" w:cs="Calibri"/>
          <w:sz w:val="24"/>
          <w:szCs w:val="24"/>
        </w:rPr>
        <w:t xml:space="preserve">abeyine telaşa düştü. Hemen çarçabuk Bediüzzamanı oradan alıp, getirip </w:t>
      </w:r>
      <w:r w:rsidRPr="00024FF5">
        <w:rPr>
          <w:rFonts w:ascii="Calibri" w:hAnsi="Calibri" w:cs="Calibri"/>
          <w:sz w:val="24"/>
          <w:szCs w:val="24"/>
        </w:rPr>
        <w:t>nezarethaneye</w:t>
      </w:r>
      <w:r w:rsidR="00551D50">
        <w:rPr>
          <w:rFonts w:ascii="Calibri" w:hAnsi="Calibri" w:cs="Calibri"/>
          <w:sz w:val="24"/>
          <w:szCs w:val="24"/>
        </w:rPr>
        <w:t xml:space="preserve"> koydular. Burada Hazret-i Üstadın ne kadar kaldığı</w:t>
      </w:r>
      <w:r w:rsidRPr="00024FF5">
        <w:rPr>
          <w:rFonts w:ascii="Calibri" w:hAnsi="Calibri" w:cs="Calibri"/>
          <w:sz w:val="24"/>
          <w:szCs w:val="24"/>
        </w:rPr>
        <w:t xml:space="preserve"> kesin olarak belli </w:t>
      </w:r>
      <w:r w:rsidR="00551D50">
        <w:rPr>
          <w:rFonts w:ascii="Calibri" w:hAnsi="Calibri" w:cs="Calibri"/>
          <w:sz w:val="24"/>
          <w:szCs w:val="24"/>
        </w:rPr>
        <w:t>olmamakla  be</w:t>
      </w:r>
      <w:r w:rsidRPr="00024FF5">
        <w:rPr>
          <w:rFonts w:ascii="Calibri" w:hAnsi="Calibri" w:cs="Calibri"/>
          <w:sz w:val="24"/>
          <w:szCs w:val="24"/>
        </w:rPr>
        <w:t>raber, bir ay kadar kaldığı</w:t>
      </w:r>
      <w:r w:rsidR="00551D50">
        <w:rPr>
          <w:rFonts w:ascii="Calibri" w:hAnsi="Calibri" w:cs="Calibri"/>
          <w:sz w:val="24"/>
          <w:szCs w:val="24"/>
        </w:rPr>
        <w:t xml:space="preserve"> tahmin edilmektedir. Neza</w:t>
      </w:r>
      <w:r w:rsidRPr="00024FF5">
        <w:rPr>
          <w:rFonts w:ascii="Calibri" w:hAnsi="Calibri" w:cs="Calibri"/>
          <w:sz w:val="24"/>
          <w:szCs w:val="24"/>
        </w:rPr>
        <w:t>rethanede iken, Zaptiye Nazırı Şefik Paşayı Üstada gönderdile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Şefik Paşa: “Padişah sana selam söylemiş. Şu 30 altunu ihsan-ı şaha</w:t>
      </w:r>
      <w:r w:rsidR="00551D50">
        <w:rPr>
          <w:rFonts w:ascii="Calibri" w:hAnsi="Calibri" w:cs="Calibri"/>
          <w:sz w:val="24"/>
          <w:szCs w:val="24"/>
        </w:rPr>
        <w:t>ne olarak, her ayda da 10 altun</w:t>
      </w:r>
      <w:r w:rsidRPr="00024FF5">
        <w:rPr>
          <w:rFonts w:ascii="Calibri" w:hAnsi="Calibri" w:cs="Calibri"/>
          <w:sz w:val="24"/>
          <w:szCs w:val="24"/>
        </w:rPr>
        <w:t xml:space="preserve"> maaş bağlamış. İleride bu maaşı yirmi-otuz altun yapacakmış” ş</w:t>
      </w:r>
      <w:r w:rsidR="00551D50">
        <w:rPr>
          <w:rFonts w:ascii="Calibri" w:hAnsi="Calibri" w:cs="Calibri"/>
          <w:sz w:val="24"/>
          <w:szCs w:val="24"/>
        </w:rPr>
        <w:t>eklinde  Bediüzzamana teklif ge</w:t>
      </w:r>
      <w:r w:rsidRPr="00024FF5">
        <w:rPr>
          <w:rFonts w:ascii="Calibri" w:hAnsi="Calibri" w:cs="Calibri"/>
          <w:sz w:val="24"/>
          <w:szCs w:val="24"/>
        </w:rPr>
        <w:t>tirmiş.</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iüzzaman ise: “Ben maaş dilencisi değilim. 1000 lira da olsa  kabul edemem” diyerek  teklifi red etmişti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Hz. Üstadın gerek tımarhane Baştabibiyle yaptığı muhaverenin, gereks</w:t>
      </w:r>
      <w:r w:rsidR="00551D50">
        <w:rPr>
          <w:rFonts w:ascii="Calibri" w:hAnsi="Calibri" w:cs="Calibri"/>
          <w:sz w:val="24"/>
          <w:szCs w:val="24"/>
        </w:rPr>
        <w:t>e nezarethanede iken, yanına ge</w:t>
      </w:r>
      <w:r w:rsidRPr="00024FF5">
        <w:rPr>
          <w:rFonts w:ascii="Calibri" w:hAnsi="Calibri" w:cs="Calibri"/>
          <w:sz w:val="24"/>
          <w:szCs w:val="24"/>
        </w:rPr>
        <w:t>len Şefik Paşa ile karşılıklı konuşmalarının onun kendi ifadesi ile olan uzun metinleri, “İki Mekteb-i Musibetin Şehadetnamesi” eserinde o zamanlar yayınlanmış olduğu gibi, şimdi ise, Latince baskılı Âsar-ı Bediiye ki­tabı 443 sahifelerinde mevcuttu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Demek ki; iddiacının iddiasına göre: “Sultan tek başına koca bir sarayı işgal ediyor, çıksın oradan, orayı ben mektep yapacağım.” Bu ve benzeri sözleri yüzünden tımarhaneye sevk edilmiş…” ve yine iddiacının zı</w:t>
      </w:r>
      <w:r w:rsidR="00551D50">
        <w:rPr>
          <w:rFonts w:ascii="Calibri" w:hAnsi="Calibri" w:cs="Calibri"/>
          <w:sz w:val="24"/>
          <w:szCs w:val="24"/>
        </w:rPr>
        <w:t>mnen buğuzlu yorumuna göre: “Tı</w:t>
      </w:r>
      <w:r w:rsidRPr="00024FF5">
        <w:rPr>
          <w:rFonts w:ascii="Calibri" w:hAnsi="Calibri" w:cs="Calibri"/>
          <w:sz w:val="24"/>
          <w:szCs w:val="24"/>
        </w:rPr>
        <w:t>marhaneden çıktıktan sonra gelmiş, padişahla görüşmek istemiş.. fakat belindeki hançerini çıkarmaktan vazgeçmediği için, bu görüşme gerçekleşememiştir.” İlh… gibi, miş, muşların kaç paralık değerde olduğu herhalde anlaşılmıştı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E</w:t>
      </w:r>
      <w:r w:rsidR="00551D50">
        <w:rPr>
          <w:rFonts w:ascii="Calibri" w:hAnsi="Calibri" w:cs="Calibri"/>
          <w:sz w:val="24"/>
          <w:szCs w:val="24"/>
        </w:rPr>
        <w:t xml:space="preserve">vet, Bediüzzaman Hazretlerinin </w:t>
      </w:r>
      <w:r w:rsidRPr="00024FF5">
        <w:rPr>
          <w:rFonts w:ascii="Calibri" w:hAnsi="Calibri" w:cs="Calibri"/>
          <w:sz w:val="24"/>
          <w:szCs w:val="24"/>
        </w:rPr>
        <w:t>o günleri, Tımarhane, nezarethane derken, İkinci Meşrutiyet ilanı gelip çatmış, Bediüzzaman</w:t>
      </w:r>
      <w:r w:rsidR="00551D50">
        <w:rPr>
          <w:rFonts w:ascii="Calibri" w:hAnsi="Calibri" w:cs="Calibri"/>
          <w:sz w:val="24"/>
          <w:szCs w:val="24"/>
        </w:rPr>
        <w:t>da artık serbest… Hazret-i Üsta</w:t>
      </w:r>
      <w:r w:rsidRPr="00024FF5">
        <w:rPr>
          <w:rFonts w:ascii="Calibri" w:hAnsi="Calibri" w:cs="Calibri"/>
          <w:sz w:val="24"/>
          <w:szCs w:val="24"/>
        </w:rPr>
        <w:t>dın, meşrutiyet ilanından sonraki hayatı</w:t>
      </w:r>
      <w:r w:rsidR="00551D50">
        <w:rPr>
          <w:rFonts w:ascii="Calibri" w:hAnsi="Calibri" w:cs="Calibri"/>
          <w:sz w:val="24"/>
          <w:szCs w:val="24"/>
        </w:rPr>
        <w:t>, ileride bu</w:t>
      </w:r>
      <w:r w:rsidRPr="00024FF5">
        <w:rPr>
          <w:rFonts w:ascii="Calibri" w:hAnsi="Calibri" w:cs="Calibri"/>
          <w:sz w:val="24"/>
          <w:szCs w:val="24"/>
        </w:rPr>
        <w:t>rada yazılmayan uydurma iddiaların cevabında gerekirse yazılacaktır</w:t>
      </w:r>
      <w:r w:rsidR="00551D50">
        <w:rPr>
          <w:rFonts w:ascii="Calibri" w:hAnsi="Calibri" w:cs="Calibri"/>
          <w:sz w:val="24"/>
          <w:szCs w:val="24"/>
        </w:rPr>
        <w:t>. Aslında Mufassal Tarihçe-i Ha</w:t>
      </w:r>
      <w:r w:rsidRPr="00024FF5">
        <w:rPr>
          <w:rFonts w:ascii="Calibri" w:hAnsi="Calibri" w:cs="Calibri"/>
          <w:sz w:val="24"/>
          <w:szCs w:val="24"/>
        </w:rPr>
        <w:t>yat eserimizde, onun bu döneme ait hayatı tafsilen ve belgelerle yazılmıştır, görülebil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u iddialar gibi ve bunlara isnaden yazı yazan sözde ilim adamı, resmi ünvanlı garazkâr şu gelen saygısız, anlayışsız, bilgisiz ve terbiye dışı, ama ifti</w:t>
      </w:r>
      <w:r w:rsidR="00551D50">
        <w:rPr>
          <w:rFonts w:ascii="Calibri" w:hAnsi="Calibri" w:cs="Calibri"/>
          <w:sz w:val="24"/>
          <w:szCs w:val="24"/>
        </w:rPr>
        <w:t>ralı ve kazf-ı muhsanatlı sözle</w:t>
      </w:r>
      <w:r w:rsidRPr="00024FF5">
        <w:rPr>
          <w:rFonts w:ascii="Calibri" w:hAnsi="Calibri" w:cs="Calibri"/>
          <w:sz w:val="24"/>
          <w:szCs w:val="24"/>
        </w:rPr>
        <w:t>rini de kaydedip bir-iki cümle ile cevabını yazdıktan sonra, Celaleddin Ökten’e isn</w:t>
      </w:r>
      <w:r w:rsidR="00551D50">
        <w:rPr>
          <w:rFonts w:ascii="Calibri" w:hAnsi="Calibri" w:cs="Calibri"/>
          <w:sz w:val="24"/>
          <w:szCs w:val="24"/>
        </w:rPr>
        <w:t>ad edilen iddialarının son bölü</w:t>
      </w:r>
      <w:r w:rsidRPr="00024FF5">
        <w:rPr>
          <w:rFonts w:ascii="Calibri" w:hAnsi="Calibri" w:cs="Calibri"/>
          <w:sz w:val="24"/>
          <w:szCs w:val="24"/>
        </w:rPr>
        <w:t>müne geleceğiz.</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akınız, bütün tarihçiler, o günlerde Bediüzzamanı yakından  tanıyan ve gören insanlar, onun İmam Hatip Okulları öğretmeni ve müftü olan kardeşi Abdülmecid Efendi  ve onun o devreye ait hayatını yazan yeğeni Abdurrahman-ı Nursi ve meşhur yazar, edip Osmanlı son devre ilim ve fikir adamı Eş</w:t>
      </w:r>
      <w:r w:rsidR="00551D50">
        <w:rPr>
          <w:rFonts w:ascii="Calibri" w:hAnsi="Calibri" w:cs="Calibri"/>
          <w:sz w:val="24"/>
          <w:szCs w:val="24"/>
        </w:rPr>
        <w:t xml:space="preserve">ref Edip Fergan  gibi zatların </w:t>
      </w:r>
      <w:r w:rsidRPr="00024FF5">
        <w:rPr>
          <w:rFonts w:ascii="Calibri" w:hAnsi="Calibri" w:cs="Calibri"/>
          <w:sz w:val="24"/>
          <w:szCs w:val="24"/>
        </w:rPr>
        <w:t>müttefikan, tımarhane baştabibinin yazdığı raporunun  sureti hakkında, az üstte kaydettiğimiz gibi  veriyorlar. K</w:t>
      </w:r>
      <w:r w:rsidR="00551D50">
        <w:rPr>
          <w:rFonts w:ascii="Calibri" w:hAnsi="Calibri" w:cs="Calibri"/>
          <w:sz w:val="24"/>
          <w:szCs w:val="24"/>
        </w:rPr>
        <w:t>adir Mısıroğlunun kaydettikleri</w:t>
      </w:r>
      <w:r w:rsidRPr="00024FF5">
        <w:rPr>
          <w:rFonts w:ascii="Calibri" w:hAnsi="Calibri" w:cs="Calibri"/>
          <w:sz w:val="24"/>
          <w:szCs w:val="24"/>
        </w:rPr>
        <w:t xml:space="preserve"> ise; “Doktorlar, aklında bir noksan olmadığını ve sırf görgüsüzlüğü sebe</w:t>
      </w:r>
      <w:r w:rsidR="00551D50">
        <w:rPr>
          <w:rFonts w:ascii="Calibri" w:hAnsi="Calibri" w:cs="Calibri"/>
          <w:sz w:val="24"/>
          <w:szCs w:val="24"/>
        </w:rPr>
        <w:t>biyle yakışıksız sözler sarf et</w:t>
      </w:r>
      <w:r w:rsidRPr="00024FF5">
        <w:rPr>
          <w:rFonts w:ascii="Calibri" w:hAnsi="Calibri" w:cs="Calibri"/>
          <w:sz w:val="24"/>
          <w:szCs w:val="24"/>
        </w:rPr>
        <w:t>tiğini söyleyerek onu serbest bırakmışlardır” şeklindedir. Biz şu uydurmacalı te’viller düzen, sinsi düşmanlık güden bu şahıslara ne diyelim?.. Onların ayarına inip, sokak insanları tarzında hakaretamiz sözlerle mi mukabele edelim?.. bilemiyoruz.</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lastRenderedPageBreak/>
        <w:t>Ama şunu söylemek durumundayız ki; zahiren dost, zımnen adavet saklıyan bu adamların gayesi, Sultan Abdülhamidi tezkiye ve sena etmek değil, Bediüzzaman gibi bir allame-i cihanı bir maneviyat sultanını bir müçtehid-i azamı aşağılamak, nazardan düşürmektir. Fakat  acaba bunlarda</w:t>
      </w:r>
      <w:r w:rsidR="00551D50">
        <w:rPr>
          <w:rFonts w:ascii="Calibri" w:hAnsi="Calibri" w:cs="Calibri"/>
          <w:sz w:val="24"/>
          <w:szCs w:val="24"/>
        </w:rPr>
        <w:t>ki bu sinsi his, nereden kaynak</w:t>
      </w:r>
      <w:r w:rsidRPr="00024FF5">
        <w:rPr>
          <w:rFonts w:ascii="Calibri" w:hAnsi="Calibri" w:cs="Calibri"/>
          <w:sz w:val="24"/>
          <w:szCs w:val="24"/>
        </w:rPr>
        <w:t>lan</w:t>
      </w:r>
      <w:r w:rsidR="00551D50">
        <w:rPr>
          <w:rFonts w:ascii="Calibri" w:hAnsi="Calibri" w:cs="Calibri"/>
          <w:sz w:val="24"/>
          <w:szCs w:val="24"/>
        </w:rPr>
        <w:t>ıyor? Bediüzzaman Hazretlerinin bir zamanlar ta</w:t>
      </w:r>
      <w:r w:rsidRPr="00024FF5">
        <w:rPr>
          <w:rFonts w:ascii="Calibri" w:hAnsi="Calibri" w:cs="Calibri"/>
          <w:sz w:val="24"/>
          <w:szCs w:val="24"/>
        </w:rPr>
        <w:t>şıdığı “Kürdî” ünvanından mı?.. Evet buna bir derece işaret eden bir hadise  var, ama şimdi söylemeyeceğim.</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Necip Fazıl Kıs</w:t>
      </w:r>
      <w:r w:rsidR="00551D50">
        <w:rPr>
          <w:rFonts w:ascii="Calibri" w:hAnsi="Calibri" w:cs="Calibri"/>
          <w:sz w:val="24"/>
          <w:szCs w:val="24"/>
        </w:rPr>
        <w:t>akürek merhum bir zamanlar “Büy</w:t>
      </w:r>
      <w:r w:rsidRPr="00024FF5">
        <w:rPr>
          <w:rFonts w:ascii="Calibri" w:hAnsi="Calibri" w:cs="Calibri"/>
          <w:sz w:val="24"/>
          <w:szCs w:val="24"/>
        </w:rPr>
        <w:t>ük Doğu”sunda Hz. Üstadın hayatını tefrika ediyordu. Sonra bunu kitaplaştırdı. 31 Mart Divan-ı Harb-i Örfi mahkemesinden beraa</w:t>
      </w:r>
      <w:r w:rsidR="00551D50">
        <w:rPr>
          <w:rFonts w:ascii="Calibri" w:hAnsi="Calibri" w:cs="Calibri"/>
          <w:sz w:val="24"/>
          <w:szCs w:val="24"/>
        </w:rPr>
        <w:t>t aldığı kısmına geldiğinde; bü</w:t>
      </w:r>
      <w:r w:rsidRPr="00024FF5">
        <w:rPr>
          <w:rFonts w:ascii="Calibri" w:hAnsi="Calibri" w:cs="Calibri"/>
          <w:sz w:val="24"/>
          <w:szCs w:val="24"/>
        </w:rPr>
        <w:t>tün tarihçilere ve Hz.Üsta</w:t>
      </w:r>
      <w:r w:rsidR="00551D50">
        <w:rPr>
          <w:rFonts w:ascii="Calibri" w:hAnsi="Calibri" w:cs="Calibri"/>
          <w:sz w:val="24"/>
          <w:szCs w:val="24"/>
        </w:rPr>
        <w:t xml:space="preserve">dın bizzat </w:t>
      </w:r>
      <w:r w:rsidRPr="00024FF5">
        <w:rPr>
          <w:rFonts w:ascii="Calibri" w:hAnsi="Calibri" w:cs="Calibri"/>
          <w:sz w:val="24"/>
          <w:szCs w:val="24"/>
        </w:rPr>
        <w:t>kendi ifadesine ki: “Mahkemeden berat edip çıktığında, mahkeme hey’etine teşekk</w:t>
      </w:r>
      <w:r w:rsidR="00551D50">
        <w:rPr>
          <w:rFonts w:ascii="Calibri" w:hAnsi="Calibri" w:cs="Calibri"/>
          <w:sz w:val="24"/>
          <w:szCs w:val="24"/>
        </w:rPr>
        <w:t>ür etmiyerek, İstanbul Üniversi</w:t>
      </w:r>
      <w:r w:rsidRPr="00024FF5">
        <w:rPr>
          <w:rFonts w:ascii="Calibri" w:hAnsi="Calibri" w:cs="Calibri"/>
          <w:sz w:val="24"/>
          <w:szCs w:val="24"/>
        </w:rPr>
        <w:t>tesinden Sult</w:t>
      </w:r>
      <w:r w:rsidR="00551D50">
        <w:rPr>
          <w:rFonts w:ascii="Calibri" w:hAnsi="Calibri" w:cs="Calibri"/>
          <w:sz w:val="24"/>
          <w:szCs w:val="24"/>
        </w:rPr>
        <w:t>an Ahmede kadar bağıra bağıra “</w:t>
      </w:r>
      <w:r w:rsidRPr="00024FF5">
        <w:rPr>
          <w:rFonts w:ascii="Calibri" w:hAnsi="Calibri" w:cs="Calibri"/>
          <w:sz w:val="24"/>
          <w:szCs w:val="24"/>
        </w:rPr>
        <w:t>zalimler için yaşasın Cehennem!” dedi kaydı yerine, Necip Fazıl bunu kasden “Sultan Ahmede kadar kendi kendine mırı</w:t>
      </w:r>
      <w:r w:rsidR="00551D50">
        <w:rPr>
          <w:rFonts w:ascii="Calibri" w:hAnsi="Calibri" w:cs="Calibri"/>
          <w:sz w:val="24"/>
          <w:szCs w:val="24"/>
        </w:rPr>
        <w:t>ldandı” tarzında vermişti. Necip</w:t>
      </w:r>
      <w:r w:rsidRPr="00024FF5">
        <w:rPr>
          <w:rFonts w:ascii="Calibri" w:hAnsi="Calibri" w:cs="Calibri"/>
          <w:sz w:val="24"/>
          <w:szCs w:val="24"/>
        </w:rPr>
        <w:t xml:space="preserve"> Fazıl merhum kendi şeyhinin taht-ı tesirinde idi. Onun şeyhi bir zamanlar Bediüzzamana itirazları olmuştu çünki… Necip Fazılın  böyle küçümseyici  davranışları ara sıra devam etmişti. Herhalde bir kıskançlık duygusu ve ırki bir rahatsızlık mevzubahis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Yine Ökten hocaya isnaden Mısıroğlu diyor ki:</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Dah</w:t>
      </w:r>
      <w:r w:rsidR="00551D50">
        <w:rPr>
          <w:rFonts w:ascii="Calibri" w:hAnsi="Calibri" w:cs="Calibri"/>
          <w:sz w:val="24"/>
          <w:szCs w:val="24"/>
        </w:rPr>
        <w:t xml:space="preserve">a sonra Sultan Reşatla görüşen </w:t>
      </w:r>
      <w:r w:rsidRPr="00024FF5">
        <w:rPr>
          <w:rFonts w:ascii="Calibri" w:hAnsi="Calibri" w:cs="Calibri"/>
          <w:sz w:val="24"/>
          <w:szCs w:val="24"/>
        </w:rPr>
        <w:t>Said-i Nursi, ondan (Su</w:t>
      </w:r>
      <w:r w:rsidR="00551D50">
        <w:rPr>
          <w:rFonts w:ascii="Calibri" w:hAnsi="Calibri" w:cs="Calibri"/>
          <w:sz w:val="24"/>
          <w:szCs w:val="24"/>
        </w:rPr>
        <w:t xml:space="preserve">ltan Reşattan) Van’da te’sis etmek istediği </w:t>
      </w:r>
      <w:r w:rsidRPr="00024FF5">
        <w:rPr>
          <w:rFonts w:ascii="Calibri" w:hAnsi="Calibri" w:cs="Calibri"/>
          <w:sz w:val="24"/>
          <w:szCs w:val="24"/>
        </w:rPr>
        <w:t>me</w:t>
      </w:r>
      <w:r w:rsidR="00551D50">
        <w:rPr>
          <w:rFonts w:ascii="Calibri" w:hAnsi="Calibri" w:cs="Calibri"/>
          <w:sz w:val="24"/>
          <w:szCs w:val="24"/>
        </w:rPr>
        <w:t>drese için yardım almış ve haya</w:t>
      </w:r>
      <w:r w:rsidRPr="00024FF5">
        <w:rPr>
          <w:rFonts w:ascii="Calibri" w:hAnsi="Calibri" w:cs="Calibri"/>
          <w:sz w:val="24"/>
          <w:szCs w:val="24"/>
        </w:rPr>
        <w:t>tının sonuna kad</w:t>
      </w:r>
      <w:r w:rsidR="00551D50">
        <w:rPr>
          <w:rFonts w:ascii="Calibri" w:hAnsi="Calibri" w:cs="Calibri"/>
          <w:sz w:val="24"/>
          <w:szCs w:val="24"/>
        </w:rPr>
        <w:t>ar bu para ile yaşamıştır. Vefatında, bu altın</w:t>
      </w:r>
      <w:r w:rsidRPr="00024FF5">
        <w:rPr>
          <w:rFonts w:ascii="Calibri" w:hAnsi="Calibri" w:cs="Calibri"/>
          <w:sz w:val="24"/>
          <w:szCs w:val="24"/>
        </w:rPr>
        <w:t>l</w:t>
      </w:r>
      <w:r w:rsidR="00551D50">
        <w:rPr>
          <w:rFonts w:ascii="Calibri" w:hAnsi="Calibri" w:cs="Calibri"/>
          <w:sz w:val="24"/>
          <w:szCs w:val="24"/>
        </w:rPr>
        <w:t>ardan arta kalanlar, benim Eski</w:t>
      </w:r>
      <w:r w:rsidRPr="00024FF5">
        <w:rPr>
          <w:rFonts w:ascii="Calibri" w:hAnsi="Calibri" w:cs="Calibri"/>
          <w:sz w:val="24"/>
          <w:szCs w:val="24"/>
        </w:rPr>
        <w:t>şehir Askeri ceza evinden hapishane arkadaşım olan Hüsrev Altınbaşakta kalmış. O da bunları bozdurarak bu</w:t>
      </w:r>
      <w:r w:rsidR="00551D50">
        <w:rPr>
          <w:rFonts w:ascii="Calibri" w:hAnsi="Calibri" w:cs="Calibri"/>
          <w:sz w:val="24"/>
          <w:szCs w:val="24"/>
        </w:rPr>
        <w:t xml:space="preserve"> günkü “Hayrat vakfı”nı kurmuşt</w:t>
      </w:r>
      <w:r w:rsidRPr="00024FF5">
        <w:rPr>
          <w:rFonts w:ascii="Calibri" w:hAnsi="Calibri" w:cs="Calibri"/>
          <w:sz w:val="24"/>
          <w:szCs w:val="24"/>
        </w:rPr>
        <w:t>u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Tahmin ediyorum, bu fasid </w:t>
      </w:r>
      <w:r w:rsidR="00551D50">
        <w:rPr>
          <w:rFonts w:ascii="Calibri" w:hAnsi="Calibri" w:cs="Calibri"/>
          <w:sz w:val="24"/>
          <w:szCs w:val="24"/>
        </w:rPr>
        <w:t>iftiralı yorum, tek ba</w:t>
      </w:r>
      <w:r w:rsidRPr="00024FF5">
        <w:rPr>
          <w:rFonts w:ascii="Calibri" w:hAnsi="Calibri" w:cs="Calibri"/>
          <w:sz w:val="24"/>
          <w:szCs w:val="24"/>
        </w:rPr>
        <w:t>şına Mısıroğluna aittir. Sözün nereye gideceği düşünülmeden söylenmişt</w:t>
      </w:r>
      <w:r w:rsidR="00551D50">
        <w:rPr>
          <w:rFonts w:ascii="Calibri" w:hAnsi="Calibri" w:cs="Calibri"/>
          <w:sz w:val="24"/>
          <w:szCs w:val="24"/>
        </w:rPr>
        <w:t>ir. Hakikaten bu çok kabih, fev</w:t>
      </w:r>
      <w:r w:rsidRPr="00024FF5">
        <w:rPr>
          <w:rFonts w:ascii="Calibri" w:hAnsi="Calibri" w:cs="Calibri"/>
          <w:sz w:val="24"/>
          <w:szCs w:val="24"/>
        </w:rPr>
        <w:t>kalade çirkin iftiralı yorumu yapan  şahısın mesuliyeti çok büyüktü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 xml:space="preserve">Evet, o Hazret-i Bediüzzaman ki hayatında hiçbir sadakayı, hiçbir hediyeyi ve mukabelesiz hiçbir ihsanı kabul edip almamış. </w:t>
      </w:r>
      <w:r w:rsidR="00551D50">
        <w:rPr>
          <w:rFonts w:ascii="Calibri" w:hAnsi="Calibri" w:cs="Calibri"/>
          <w:sz w:val="24"/>
          <w:szCs w:val="24"/>
        </w:rPr>
        <w:t xml:space="preserve">Hatta amcasının çorbasını bile </w:t>
      </w:r>
      <w:r w:rsidRPr="00024FF5">
        <w:rPr>
          <w:rFonts w:ascii="Calibri" w:hAnsi="Calibri" w:cs="Calibri"/>
          <w:sz w:val="24"/>
          <w:szCs w:val="24"/>
        </w:rPr>
        <w:t>içmemiş iken; Medreset-üz Zehra Üniversitesi için Sul</w:t>
      </w:r>
      <w:r w:rsidR="00551D50">
        <w:rPr>
          <w:rFonts w:ascii="Calibri" w:hAnsi="Calibri" w:cs="Calibri"/>
          <w:sz w:val="24"/>
          <w:szCs w:val="24"/>
        </w:rPr>
        <w:t xml:space="preserve">tan Muhammed Reşadın </w:t>
      </w:r>
      <w:r w:rsidRPr="00024FF5">
        <w:rPr>
          <w:rFonts w:ascii="Calibri" w:hAnsi="Calibri" w:cs="Calibri"/>
          <w:sz w:val="24"/>
          <w:szCs w:val="24"/>
        </w:rPr>
        <w:t>resmi devlet tahsisi olarak 19000 altun lirayı –ki bu para Kosova’da kurulması mutasavver bir üniversitenin  tesisi için  tahsis edilmiş iken 1912 deki Balkan harbinde  Kosova istila edilince- Van’da kurulması düşünülen resmi bir üniversite</w:t>
      </w:r>
      <w:r w:rsidR="00551D50">
        <w:rPr>
          <w:rFonts w:ascii="Calibri" w:hAnsi="Calibri" w:cs="Calibri"/>
          <w:sz w:val="24"/>
          <w:szCs w:val="24"/>
        </w:rPr>
        <w:t>ye yönlendirmişti. 1913 yazında bu paradan 1000 altun</w:t>
      </w:r>
      <w:r w:rsidRPr="00024FF5">
        <w:rPr>
          <w:rFonts w:ascii="Calibri" w:hAnsi="Calibri" w:cs="Calibri"/>
          <w:sz w:val="24"/>
          <w:szCs w:val="24"/>
        </w:rPr>
        <w:t xml:space="preserve"> o üniversitenin temellerinin atılması masrafları için Van Valiliğinin  emrine verilmişt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u uygulama resmi bir muamele olduğundan, dünyanın bildiği ve herke</w:t>
      </w:r>
      <w:r w:rsidR="00551D50">
        <w:rPr>
          <w:rFonts w:ascii="Calibri" w:hAnsi="Calibri" w:cs="Calibri"/>
          <w:sz w:val="24"/>
          <w:szCs w:val="24"/>
        </w:rPr>
        <w:t>sin işittiği bu çok açık pek bedihi hadiseyi Mısıroğlu</w:t>
      </w:r>
      <w:r w:rsidRPr="00024FF5">
        <w:rPr>
          <w:rFonts w:ascii="Calibri" w:hAnsi="Calibri" w:cs="Calibri"/>
          <w:sz w:val="24"/>
          <w:szCs w:val="24"/>
        </w:rPr>
        <w:t xml:space="preserve"> tecahül-ü arifaneden  gelerek, çirkin if</w:t>
      </w:r>
      <w:r w:rsidR="00551D50">
        <w:rPr>
          <w:rFonts w:ascii="Calibri" w:hAnsi="Calibri" w:cs="Calibri"/>
          <w:sz w:val="24"/>
          <w:szCs w:val="24"/>
        </w:rPr>
        <w:t xml:space="preserve">tirasına alet ittihaz etmiştir. </w:t>
      </w:r>
      <w:r w:rsidRPr="00024FF5">
        <w:rPr>
          <w:rFonts w:ascii="Calibri" w:hAnsi="Calibri" w:cs="Calibri"/>
          <w:sz w:val="24"/>
          <w:szCs w:val="24"/>
        </w:rPr>
        <w:t>Yani; H</w:t>
      </w:r>
      <w:r w:rsidR="00551D50">
        <w:rPr>
          <w:rFonts w:ascii="Calibri" w:hAnsi="Calibri" w:cs="Calibri"/>
          <w:sz w:val="24"/>
          <w:szCs w:val="24"/>
        </w:rPr>
        <w:t>azret-i Bediü</w:t>
      </w:r>
      <w:r w:rsidRPr="00024FF5">
        <w:rPr>
          <w:rFonts w:ascii="Calibri" w:hAnsi="Calibri" w:cs="Calibri"/>
          <w:sz w:val="24"/>
          <w:szCs w:val="24"/>
        </w:rPr>
        <w:t>zzaman gitsin, Medreset-üz Zehra Üniversitesi hususunda Sultan Reşadı ikna etsin, Sultan Reşad da cihan çapındaki büyük hizmeti takdirle karşılasın ve ondokuz bin altını bütçeden ayırsın ve onun ilk ayağı olarak bin altınını Van valiliğine göndersin, sonra Bediüzzaman da gidip</w:t>
      </w:r>
      <w:r w:rsidR="00551D50">
        <w:rPr>
          <w:rFonts w:ascii="Calibri" w:hAnsi="Calibri" w:cs="Calibri"/>
          <w:sz w:val="24"/>
          <w:szCs w:val="24"/>
        </w:rPr>
        <w:t xml:space="preserve"> bu parayı alsın ve üzerine otu</w:t>
      </w:r>
      <w:r w:rsidRPr="00024FF5">
        <w:rPr>
          <w:rFonts w:ascii="Calibri" w:hAnsi="Calibri" w:cs="Calibri"/>
          <w:sz w:val="24"/>
          <w:szCs w:val="24"/>
        </w:rPr>
        <w:t>rup hayatının sonuna kadar onunla geçinsin. Ne kadar sathi bir düşünce ve tesbit. Ehli hakikat der ki: böyle yazarların bu sathiliği karşısında diğer yazıları da böyleyse diye itimadı zayıflaşır. Allah ve Peygamber aleyhinde olan zındıklar hakkında, aleyhinde yazdıklarının da sıhhati zedelen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Geliniz hadisenin ger</w:t>
      </w:r>
      <w:r w:rsidR="00551D50">
        <w:rPr>
          <w:rFonts w:ascii="Calibri" w:hAnsi="Calibri" w:cs="Calibri"/>
          <w:sz w:val="24"/>
          <w:szCs w:val="24"/>
        </w:rPr>
        <w:t>çek aslının cereyan şeklini biz</w:t>
      </w:r>
      <w:r w:rsidRPr="00024FF5">
        <w:rPr>
          <w:rFonts w:ascii="Calibri" w:hAnsi="Calibri" w:cs="Calibri"/>
          <w:sz w:val="24"/>
          <w:szCs w:val="24"/>
        </w:rPr>
        <w:t xml:space="preserve">zat </w:t>
      </w:r>
      <w:r w:rsidR="00551D50">
        <w:rPr>
          <w:rFonts w:ascii="Calibri" w:hAnsi="Calibri" w:cs="Calibri"/>
          <w:sz w:val="24"/>
          <w:szCs w:val="24"/>
        </w:rPr>
        <w:t>Bediüzzaman</w:t>
      </w:r>
      <w:r w:rsidRPr="00024FF5">
        <w:rPr>
          <w:rFonts w:ascii="Calibri" w:hAnsi="Calibri" w:cs="Calibri"/>
          <w:sz w:val="24"/>
          <w:szCs w:val="24"/>
        </w:rPr>
        <w:t>ın ifadelerinden dinleyelim: Arabi Hutbe-i Şamiyenin zeyli olan “Teşhis-ül İllet” isimli eserin başında şöyle kaydetmektedi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lastRenderedPageBreak/>
        <w:t xml:space="preserve">“Hürriyetin başında Sultan Reşad’ın Rumeliye seyahatı münasebetiyle Vilayat-i Şarkiye namına bende refakat </w:t>
      </w:r>
      <w:r w:rsidR="00551D50">
        <w:rPr>
          <w:rFonts w:ascii="Calibri" w:hAnsi="Calibri" w:cs="Calibri"/>
          <w:sz w:val="24"/>
          <w:szCs w:val="24"/>
        </w:rPr>
        <w:t>ettim. Şimendiferimizde iki mekte</w:t>
      </w:r>
      <w:r w:rsidRPr="00024FF5">
        <w:rPr>
          <w:rFonts w:ascii="Calibri" w:hAnsi="Calibri" w:cs="Calibri"/>
          <w:sz w:val="24"/>
          <w:szCs w:val="24"/>
        </w:rPr>
        <w:t>pli mütefennin arkadaşla bir muhasebe oldu. Benden sual ettiler ki: “Hamiyet-i diniye mi, yoksa hamiyet-i milliye mi daha kuvvetli, daha lazım?”</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Hz.Üstad trendeki </w:t>
      </w:r>
      <w:r w:rsidR="00551D50">
        <w:rPr>
          <w:rFonts w:ascii="Calibri" w:hAnsi="Calibri" w:cs="Calibri"/>
          <w:sz w:val="24"/>
          <w:szCs w:val="24"/>
        </w:rPr>
        <w:t>o iki muallim ile yaptığı karşı</w:t>
      </w:r>
      <w:r w:rsidRPr="00024FF5">
        <w:rPr>
          <w:rFonts w:ascii="Calibri" w:hAnsi="Calibri" w:cs="Calibri"/>
          <w:sz w:val="24"/>
          <w:szCs w:val="24"/>
        </w:rPr>
        <w:t>lıklı konuşmayı bilaher</w:t>
      </w:r>
      <w:r w:rsidR="00551D50">
        <w:rPr>
          <w:rFonts w:ascii="Calibri" w:hAnsi="Calibri" w:cs="Calibri"/>
          <w:sz w:val="24"/>
          <w:szCs w:val="24"/>
        </w:rPr>
        <w:t>e kaleme almış ve bir risale ya</w:t>
      </w:r>
      <w:r w:rsidRPr="00024FF5">
        <w:rPr>
          <w:rFonts w:ascii="Calibri" w:hAnsi="Calibri" w:cs="Calibri"/>
          <w:sz w:val="24"/>
          <w:szCs w:val="24"/>
        </w:rPr>
        <w:t>parak, “Teşhis-ül İllet” ismiyle o günlerde hem Arapça hem Türkçesi ile bastırmıştır. Bu mühim risale Hutbe-i Şamiye eseri arkasında yayınlandığı gibi, Türkçe ve Arapçası</w:t>
      </w:r>
      <w:r w:rsidR="00551D50">
        <w:rPr>
          <w:rFonts w:ascii="Calibri" w:hAnsi="Calibri" w:cs="Calibri"/>
          <w:sz w:val="24"/>
          <w:szCs w:val="24"/>
        </w:rPr>
        <w:t xml:space="preserve"> Osmanlıca Asar-ı Bediiye  kita</w:t>
      </w:r>
      <w:r w:rsidRPr="00024FF5">
        <w:rPr>
          <w:rFonts w:ascii="Calibri" w:hAnsi="Calibri" w:cs="Calibri"/>
          <w:sz w:val="24"/>
          <w:szCs w:val="24"/>
        </w:rPr>
        <w:t>bında da yer almakta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Şimdi asıl mevzumuzu anlatan ifadesine geçiyoruz. Ama önce hadisenin geliş seyrini kaydedelim, şöylek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28 Nisan 1911’de Şa</w:t>
      </w:r>
      <w:r w:rsidR="00551D50">
        <w:rPr>
          <w:rFonts w:ascii="Calibri" w:hAnsi="Calibri" w:cs="Calibri"/>
          <w:sz w:val="24"/>
          <w:szCs w:val="24"/>
        </w:rPr>
        <w:t>m’da Emeviye camiinde irad eyle</w:t>
      </w:r>
      <w:r w:rsidRPr="00024FF5">
        <w:rPr>
          <w:rFonts w:ascii="Calibri" w:hAnsi="Calibri" w:cs="Calibri"/>
          <w:sz w:val="24"/>
          <w:szCs w:val="24"/>
        </w:rPr>
        <w:t>diği Hutbeden sonra  (H</w:t>
      </w:r>
      <w:r w:rsidR="00551D50">
        <w:rPr>
          <w:rFonts w:ascii="Calibri" w:hAnsi="Calibri" w:cs="Calibri"/>
          <w:sz w:val="24"/>
          <w:szCs w:val="24"/>
        </w:rPr>
        <w:t>utbe-i Şamiye) Şam’dan İs</w:t>
      </w:r>
      <w:r w:rsidRPr="00024FF5">
        <w:rPr>
          <w:rFonts w:ascii="Calibri" w:hAnsi="Calibri" w:cs="Calibri"/>
          <w:sz w:val="24"/>
          <w:szCs w:val="24"/>
        </w:rPr>
        <w:t>tanbul’a dönmüş ve Sultan Reşadın tahta oturuşunun 2. yılı dönümü müne</w:t>
      </w:r>
      <w:r w:rsidR="00551D50">
        <w:rPr>
          <w:rFonts w:ascii="Calibri" w:hAnsi="Calibri" w:cs="Calibri"/>
          <w:sz w:val="24"/>
          <w:szCs w:val="24"/>
        </w:rPr>
        <w:t>sabetiyle yapılan merasime Bediü</w:t>
      </w:r>
      <w:r w:rsidRPr="00024FF5">
        <w:rPr>
          <w:rFonts w:ascii="Calibri" w:hAnsi="Calibri" w:cs="Calibri"/>
          <w:sz w:val="24"/>
          <w:szCs w:val="24"/>
        </w:rPr>
        <w:t xml:space="preserve">zzaman da katılmıştır. Daha sonra Sultan Reşadın Rumeliye yaptığı seyahate  </w:t>
      </w:r>
      <w:r w:rsidR="00551D50">
        <w:rPr>
          <w:rFonts w:ascii="Calibri" w:hAnsi="Calibri" w:cs="Calibri"/>
          <w:sz w:val="24"/>
          <w:szCs w:val="24"/>
        </w:rPr>
        <w:t>Bediüzzaman</w:t>
      </w:r>
      <w:r w:rsidRPr="00024FF5">
        <w:rPr>
          <w:rFonts w:ascii="Calibri" w:hAnsi="Calibri" w:cs="Calibri"/>
          <w:sz w:val="24"/>
          <w:szCs w:val="24"/>
        </w:rPr>
        <w:t>ı da yanına almıştır. Bu seyahat 6 Hazir</w:t>
      </w:r>
      <w:r w:rsidR="00551D50">
        <w:rPr>
          <w:rFonts w:ascii="Calibri" w:hAnsi="Calibri" w:cs="Calibri"/>
          <w:sz w:val="24"/>
          <w:szCs w:val="24"/>
        </w:rPr>
        <w:t>an 1911’de Barba</w:t>
      </w:r>
      <w:r w:rsidRPr="00024FF5">
        <w:rPr>
          <w:rFonts w:ascii="Calibri" w:hAnsi="Calibri" w:cs="Calibri"/>
          <w:sz w:val="24"/>
          <w:szCs w:val="24"/>
        </w:rPr>
        <w:t>ros</w:t>
      </w:r>
      <w:r w:rsidR="00551D50">
        <w:rPr>
          <w:rFonts w:ascii="Calibri" w:hAnsi="Calibri" w:cs="Calibri"/>
          <w:sz w:val="24"/>
          <w:szCs w:val="24"/>
        </w:rPr>
        <w:t xml:space="preserve"> zırhlı gemisiyle İstanbul’dan Selanik’e kadar git</w:t>
      </w:r>
      <w:r w:rsidRPr="00024FF5">
        <w:rPr>
          <w:rFonts w:ascii="Calibri" w:hAnsi="Calibri" w:cs="Calibri"/>
          <w:sz w:val="24"/>
          <w:szCs w:val="24"/>
        </w:rPr>
        <w:t>tikten, sonra trenle Kosova’ya doğru devam edilmiş ve 11 Haziranda Kosova’nın vilayet merkezi olan Üskübe ulaşılmıştır… Şimdi asıl mevzu olan hususa geçiyoruz:</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Hz. Üstad bilahere bu m</w:t>
      </w:r>
      <w:r w:rsidR="00551D50">
        <w:rPr>
          <w:rFonts w:ascii="Calibri" w:hAnsi="Calibri" w:cs="Calibri"/>
          <w:sz w:val="24"/>
          <w:szCs w:val="24"/>
        </w:rPr>
        <w:t>eseleyi (Medreset-üz Zehra</w:t>
      </w:r>
      <w:r w:rsidRPr="00024FF5">
        <w:rPr>
          <w:rFonts w:ascii="Calibri" w:hAnsi="Calibri" w:cs="Calibri"/>
          <w:sz w:val="24"/>
          <w:szCs w:val="24"/>
        </w:rPr>
        <w:t xml:space="preserve"> meselesini) DP. hükümetinede anlatmak ve onları bu çok büyük hizmete sevk ve teşvik etmek üzere 20 Ağustos 1951’de DP. Bakanlar Kuruluna ve hususiyle Milli Eğitim Bakanı Tevfik İleriye yazdığı şu mektubu  yazdır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Heyeti Vekileye ve Tevfik İleriye arz ediyoruz ki;</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Şark Üniversitesi</w:t>
      </w:r>
      <w:r w:rsidR="00551D50">
        <w:rPr>
          <w:rFonts w:ascii="Calibri" w:hAnsi="Calibri" w:cs="Calibri"/>
          <w:sz w:val="24"/>
          <w:szCs w:val="24"/>
        </w:rPr>
        <w:t xml:space="preserve"> hakkında çok kıymettar hizmeti</w:t>
      </w:r>
      <w:r w:rsidRPr="00024FF5">
        <w:rPr>
          <w:rFonts w:ascii="Calibri" w:hAnsi="Calibri" w:cs="Calibri"/>
          <w:sz w:val="24"/>
          <w:szCs w:val="24"/>
        </w:rPr>
        <w:t>nizi Üstadımıza söyledik. O da dedi ki: “Ben hasta olmasa idim, bende o mesele için vilayet-i şarkiyeye gidecektim. Ben bütün ruh-u canımla Maarif Vekilini tebrik ediyorum.</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 xml:space="preserve">Hem 55 seneden beri Medresetüz-Zehra Şark Üniversitesinin tesisine çalışmak ve o üniversiteyi biri Van’da, biri Diyarbekir’de, biri Bitlis’te üç tane, hiç olmazsa bir tane Van’da  tesis etmek için Hürriyetten </w:t>
      </w:r>
      <w:r w:rsidR="00551D50">
        <w:rPr>
          <w:rFonts w:ascii="Calibri" w:hAnsi="Calibri" w:cs="Calibri"/>
          <w:sz w:val="24"/>
          <w:szCs w:val="24"/>
        </w:rPr>
        <w:t>evvel İstanbul’a  geldim. Hürri</w:t>
      </w:r>
      <w:r w:rsidRPr="00024FF5">
        <w:rPr>
          <w:rFonts w:ascii="Calibri" w:hAnsi="Calibri" w:cs="Calibri"/>
          <w:sz w:val="24"/>
          <w:szCs w:val="24"/>
        </w:rPr>
        <w:t>yet çıktı o mesele geri kaldı. Sonra ittihatçılar zamanında Sultan Reşadın Rumeliye seyahatı münasebetiyle Kosovaya gittim.</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 xml:space="preserve">O </w:t>
      </w:r>
      <w:r w:rsidR="00551D50">
        <w:rPr>
          <w:rFonts w:ascii="Calibri" w:hAnsi="Calibri" w:cs="Calibri"/>
          <w:sz w:val="24"/>
          <w:szCs w:val="24"/>
        </w:rPr>
        <w:t>vakit Kosavada  büyük bir Darülfünunu</w:t>
      </w:r>
      <w:r w:rsidRPr="00024FF5">
        <w:rPr>
          <w:rFonts w:ascii="Calibri" w:hAnsi="Calibri" w:cs="Calibri"/>
          <w:sz w:val="24"/>
          <w:szCs w:val="24"/>
        </w:rPr>
        <w:t>n tesisine teşebbüs edilmişti. Ben orada hem ittahatçılara ve hem Sultan Reşada dedim ki: “</w:t>
      </w:r>
      <w:r w:rsidR="00551D50">
        <w:rPr>
          <w:rFonts w:ascii="Calibri" w:hAnsi="Calibri" w:cs="Calibri"/>
          <w:sz w:val="24"/>
          <w:szCs w:val="24"/>
        </w:rPr>
        <w:t>Şark böyle bir Darülfünuna daha ziyade muh</w:t>
      </w:r>
      <w:r w:rsidRPr="00024FF5">
        <w:rPr>
          <w:rFonts w:ascii="Calibri" w:hAnsi="Calibri" w:cs="Calibri"/>
          <w:sz w:val="24"/>
          <w:szCs w:val="24"/>
        </w:rPr>
        <w:t>taçtır. Alem-i İslamın merkezi hükmünd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O vakit bana vaad ettiler. Sonra Balkan harbi çıktı. O medrese yeri istila edildi. Bende dedim ki: “Öyle ise, o yirmi bin altın lirayı Şark Darul Funununa veriniz. Kabul ettiler…bende Van’a gittim ve bin lira ile Van gölü kenarında Artemitte temelini attıktan sonra, harb-ı umumi çıktı, tekrar geri kaldı…”</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Mektubun devamında; Rus esaretinden firar edip İstanbul’a döndüğünü İstanbul’da İngilizlerle ve menfi propagandalarıyla mücadelesinden sonra Ankara’dan defalarca çağırıldığını ve sonra Ankara’ya geldiğini ve tekrar milli mecliste Medreset-üz Zehra meselesini gündeme taşıdı</w:t>
      </w:r>
      <w:r w:rsidR="00551D50">
        <w:rPr>
          <w:rFonts w:ascii="Calibri" w:hAnsi="Calibri" w:cs="Calibri"/>
          <w:sz w:val="24"/>
          <w:szCs w:val="24"/>
        </w:rPr>
        <w:t xml:space="preserve">ğını  ve meclisçe kabul edilip </w:t>
      </w:r>
      <w:r w:rsidRPr="00024FF5">
        <w:rPr>
          <w:rFonts w:ascii="Calibri" w:hAnsi="Calibri" w:cs="Calibri"/>
          <w:sz w:val="24"/>
          <w:szCs w:val="24"/>
        </w:rPr>
        <w:t>150.000 banknot tahsisat ayrıldığını vs. dile getirilmektedir. Bu mektubun tamamını görmek isteyenler  Mufassal Marihçe-i Hayat eserimiz 2.baskı; 3.cilt sh.1992-1994’de baksınlar.</w:t>
      </w:r>
    </w:p>
    <w:p w:rsidR="00024FF5" w:rsidRPr="00024FF5" w:rsidRDefault="00024FF5" w:rsidP="00551D50">
      <w:pPr>
        <w:spacing w:before="120" w:after="0" w:line="240" w:lineRule="auto"/>
        <w:jc w:val="both"/>
        <w:rPr>
          <w:rFonts w:ascii="Calibri" w:hAnsi="Calibri" w:cs="Calibri"/>
          <w:sz w:val="24"/>
          <w:szCs w:val="24"/>
        </w:rPr>
      </w:pPr>
      <w:r w:rsidRPr="00024FF5">
        <w:rPr>
          <w:rFonts w:ascii="Calibri" w:hAnsi="Calibri" w:cs="Calibri"/>
          <w:sz w:val="24"/>
          <w:szCs w:val="24"/>
        </w:rPr>
        <w:t>İşt</w:t>
      </w:r>
      <w:r w:rsidR="00551D50">
        <w:rPr>
          <w:rFonts w:ascii="Calibri" w:hAnsi="Calibri" w:cs="Calibri"/>
          <w:sz w:val="24"/>
          <w:szCs w:val="24"/>
        </w:rPr>
        <w:t>e hadisenin aslı ve mahiyeti bu</w:t>
      </w:r>
      <w:r w:rsidRPr="00024FF5">
        <w:rPr>
          <w:rFonts w:ascii="Calibri" w:hAnsi="Calibri" w:cs="Calibri"/>
          <w:sz w:val="24"/>
          <w:szCs w:val="24"/>
        </w:rPr>
        <w:t>dur, hakikati</w:t>
      </w:r>
      <w:r w:rsidR="00551D50">
        <w:rPr>
          <w:rFonts w:ascii="Calibri" w:hAnsi="Calibri" w:cs="Calibri"/>
          <w:sz w:val="24"/>
          <w:szCs w:val="24"/>
        </w:rPr>
        <w:t xml:space="preserve"> da bundan ibarettir. Eğer Bediüzzaman  Hazretleri  dünya mef</w:t>
      </w:r>
      <w:r w:rsidRPr="00024FF5">
        <w:rPr>
          <w:rFonts w:ascii="Calibri" w:hAnsi="Calibri" w:cs="Calibri"/>
          <w:sz w:val="24"/>
          <w:szCs w:val="24"/>
        </w:rPr>
        <w:t xml:space="preserve">tunu, para düşkünü olmuş olsaydı merhum Sultan Abdülhamid Hanın </w:t>
      </w:r>
      <w:r w:rsidRPr="00024FF5">
        <w:rPr>
          <w:rFonts w:ascii="Calibri" w:hAnsi="Calibri" w:cs="Calibri"/>
          <w:sz w:val="24"/>
          <w:szCs w:val="24"/>
        </w:rPr>
        <w:lastRenderedPageBreak/>
        <w:t>ihsan parasını ve maaşını kabul edip alı</w:t>
      </w:r>
      <w:r w:rsidR="00551D50">
        <w:rPr>
          <w:rFonts w:ascii="Calibri" w:hAnsi="Calibri" w:cs="Calibri"/>
          <w:sz w:val="24"/>
          <w:szCs w:val="24"/>
        </w:rPr>
        <w:t>rdı. Hem yine eğer öyle olsaydı</w:t>
      </w:r>
      <w:r w:rsidRPr="00024FF5">
        <w:rPr>
          <w:rFonts w:ascii="Calibri" w:hAnsi="Calibri" w:cs="Calibri"/>
          <w:sz w:val="24"/>
          <w:szCs w:val="24"/>
        </w:rPr>
        <w:t xml:space="preserve"> M.Kemal’in 300 banknot maaş, mebuslu</w:t>
      </w:r>
      <w:r w:rsidR="00551D50">
        <w:rPr>
          <w:rFonts w:ascii="Calibri" w:hAnsi="Calibri" w:cs="Calibri"/>
          <w:sz w:val="24"/>
          <w:szCs w:val="24"/>
        </w:rPr>
        <w:t>k, köşk gibi cazip teklifleri kabul eder dururdu. Hz.Bediüzzaman, Hazret-i Peygam</w:t>
      </w:r>
      <w:r w:rsidRPr="00024FF5">
        <w:rPr>
          <w:rFonts w:ascii="Calibri" w:hAnsi="Calibri" w:cs="Calibri"/>
          <w:sz w:val="24"/>
          <w:szCs w:val="24"/>
        </w:rPr>
        <w:t>berin (A.S.M.) varisidir ve o</w:t>
      </w:r>
      <w:r w:rsidR="00551D50">
        <w:rPr>
          <w:rFonts w:ascii="Calibri" w:hAnsi="Calibri" w:cs="Calibri"/>
          <w:sz w:val="24"/>
          <w:szCs w:val="24"/>
        </w:rPr>
        <w:t>nun sünnet-i saniyesi yo</w:t>
      </w:r>
      <w:r w:rsidRPr="00024FF5">
        <w:rPr>
          <w:rFonts w:ascii="Calibri" w:hAnsi="Calibri" w:cs="Calibri"/>
          <w:sz w:val="24"/>
          <w:szCs w:val="24"/>
        </w:rPr>
        <w:t>lundadır; hiçbir zaman dünyaya ve paraya meyletmiş değildir… Bediüzzaman hazretlerine şaibe getirecek hiç bir ithama müsade edemeyiz. Umum ümmete hayatıyla, eserleri ile mal</w:t>
      </w:r>
      <w:r w:rsidR="00551D50">
        <w:rPr>
          <w:rFonts w:ascii="Calibri" w:hAnsi="Calibri" w:cs="Calibri"/>
          <w:sz w:val="24"/>
          <w:szCs w:val="24"/>
        </w:rPr>
        <w:t xml:space="preserve"> </w:t>
      </w:r>
      <w:r w:rsidRPr="00024FF5">
        <w:rPr>
          <w:rFonts w:ascii="Calibri" w:hAnsi="Calibri" w:cs="Calibri"/>
          <w:sz w:val="24"/>
          <w:szCs w:val="24"/>
        </w:rPr>
        <w:t>olmuş şahsiyetler hakkında konuşurken veya bir şey yazarken çok dikkatli etmek gerek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Hz. </w:t>
      </w:r>
      <w:r w:rsidR="00551D50">
        <w:rPr>
          <w:rFonts w:ascii="Calibri" w:hAnsi="Calibri" w:cs="Calibri"/>
          <w:sz w:val="24"/>
          <w:szCs w:val="24"/>
        </w:rPr>
        <w:t>Bediüzzaman</w:t>
      </w:r>
      <w:r w:rsidRPr="00024FF5">
        <w:rPr>
          <w:rFonts w:ascii="Calibri" w:hAnsi="Calibri" w:cs="Calibri"/>
          <w:sz w:val="24"/>
          <w:szCs w:val="24"/>
        </w:rPr>
        <w:t xml:space="preserve"> Van Medrest-üz Zehrası için Sultan M. Reşaddan alınmış bin altın liradan   tek kuruşunu dahi yememiştir. O bin altın liranın tamamını ve hepsini  Van Valiliğinin nezareti altında Medreset-üz Zehranın temellerine harcan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Hz. Üstadın vefatından sonra Hüsrev Ağabeye i</w:t>
      </w:r>
      <w:r w:rsidR="001807E8">
        <w:rPr>
          <w:rFonts w:ascii="Calibri" w:hAnsi="Calibri" w:cs="Calibri"/>
          <w:sz w:val="24"/>
          <w:szCs w:val="24"/>
        </w:rPr>
        <w:t xml:space="preserve">ntikal eden bu paranın kaynağı </w:t>
      </w:r>
      <w:r w:rsidRPr="00024FF5">
        <w:rPr>
          <w:rFonts w:ascii="Calibri" w:hAnsi="Calibri" w:cs="Calibri"/>
          <w:sz w:val="24"/>
          <w:szCs w:val="24"/>
        </w:rPr>
        <w:t xml:space="preserve">nereden? derseniz, dinleyin anlatayım. </w:t>
      </w:r>
      <w:r w:rsidR="001807E8">
        <w:rPr>
          <w:rFonts w:ascii="Calibri" w:hAnsi="Calibri" w:cs="Calibri"/>
          <w:sz w:val="24"/>
          <w:szCs w:val="24"/>
        </w:rPr>
        <w:t>Ama bu paranın mazisi ve mesele</w:t>
      </w:r>
      <w:r w:rsidRPr="00024FF5">
        <w:rPr>
          <w:rFonts w:ascii="Calibri" w:hAnsi="Calibri" w:cs="Calibri"/>
          <w:sz w:val="24"/>
          <w:szCs w:val="24"/>
        </w:rPr>
        <w:t>sinin tam anlaşılması</w:t>
      </w:r>
      <w:r w:rsidR="001807E8">
        <w:rPr>
          <w:rFonts w:ascii="Calibri" w:hAnsi="Calibri" w:cs="Calibri"/>
          <w:sz w:val="24"/>
          <w:szCs w:val="24"/>
        </w:rPr>
        <w:t xml:space="preserve"> için Hz. Üstadın geçmiş hayatı</w:t>
      </w:r>
      <w:r w:rsidRPr="00024FF5">
        <w:rPr>
          <w:rFonts w:ascii="Calibri" w:hAnsi="Calibri" w:cs="Calibri"/>
          <w:sz w:val="24"/>
          <w:szCs w:val="24"/>
        </w:rPr>
        <w:t>nın bu tarafa doğru gelen seyrini tarih teleskopu ile temaşa etmek gerekmekt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Evet, Hz. Bediüzzaman babası ve ağabeysinden aldığı harçlıkta</w:t>
      </w:r>
      <w:r w:rsidR="001807E8">
        <w:rPr>
          <w:rFonts w:ascii="Calibri" w:hAnsi="Calibri" w:cs="Calibri"/>
          <w:sz w:val="24"/>
          <w:szCs w:val="24"/>
        </w:rPr>
        <w:t>n gayrı hiç kimseden sadaka, he</w:t>
      </w:r>
      <w:r w:rsidRPr="00024FF5">
        <w:rPr>
          <w:rFonts w:ascii="Calibri" w:hAnsi="Calibri" w:cs="Calibri"/>
          <w:sz w:val="24"/>
          <w:szCs w:val="24"/>
        </w:rPr>
        <w:t>diye, zekat ve ihs</w:t>
      </w:r>
      <w:r w:rsidR="001807E8">
        <w:rPr>
          <w:rFonts w:ascii="Calibri" w:hAnsi="Calibri" w:cs="Calibri"/>
          <w:sz w:val="24"/>
          <w:szCs w:val="24"/>
        </w:rPr>
        <w:t>an  almamıştır. Peki o halde na</w:t>
      </w:r>
      <w:r w:rsidRPr="00024FF5">
        <w:rPr>
          <w:rFonts w:ascii="Calibri" w:hAnsi="Calibri" w:cs="Calibri"/>
          <w:sz w:val="24"/>
          <w:szCs w:val="24"/>
        </w:rPr>
        <w:t>sıl yaşa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VAP: 5-6 senelik talebelik hayatında babasının ve ağabeysinin cebin</w:t>
      </w:r>
      <w:r w:rsidR="001807E8">
        <w:rPr>
          <w:rFonts w:ascii="Calibri" w:hAnsi="Calibri" w:cs="Calibri"/>
          <w:sz w:val="24"/>
          <w:szCs w:val="24"/>
        </w:rPr>
        <w:t>e koydukları küçük bazı harçlık</w:t>
      </w:r>
      <w:r w:rsidRPr="00024FF5">
        <w:rPr>
          <w:rFonts w:ascii="Calibri" w:hAnsi="Calibri" w:cs="Calibri"/>
          <w:sz w:val="24"/>
          <w:szCs w:val="24"/>
        </w:rPr>
        <w:t>larla geçinmiştir. Sonra 1898 de Van Valisi ya da askerî paşası Hasan Paşanı</w:t>
      </w:r>
      <w:r w:rsidR="001807E8">
        <w:rPr>
          <w:rFonts w:ascii="Calibri" w:hAnsi="Calibri" w:cs="Calibri"/>
          <w:sz w:val="24"/>
          <w:szCs w:val="24"/>
        </w:rPr>
        <w:t xml:space="preserve">n davetiyle Van’a gitmiş. Ve hemen </w:t>
      </w:r>
      <w:r w:rsidRPr="00024FF5">
        <w:rPr>
          <w:rFonts w:ascii="Calibri" w:hAnsi="Calibri" w:cs="Calibri"/>
          <w:sz w:val="24"/>
          <w:szCs w:val="24"/>
        </w:rPr>
        <w:t>mahalli basit bir medrese açtırmış, daha sonra büyük bir medreseyi, Horhor Medresesini Van kalesi altında küşad eylemişti</w:t>
      </w:r>
      <w:r w:rsidR="001807E8">
        <w:rPr>
          <w:rFonts w:ascii="Calibri" w:hAnsi="Calibri" w:cs="Calibri"/>
          <w:sz w:val="24"/>
          <w:szCs w:val="24"/>
        </w:rPr>
        <w:t>r. Evkaf dairesinden 5-10 tale</w:t>
      </w:r>
      <w:r w:rsidRPr="00024FF5">
        <w:rPr>
          <w:rFonts w:ascii="Calibri" w:hAnsi="Calibri" w:cs="Calibri"/>
          <w:sz w:val="24"/>
          <w:szCs w:val="24"/>
        </w:rPr>
        <w:t>benin tayinatını (geçim masraflarını) alarak Vanda 15 sene kadar tedrisatla meşgul olmuştur. Bu 15 sene içinde, iki defa  İstanbul’a gidip ikişer sene kalmaları da dahildir. Van’da  evkaftan aldığı paralardan arta kalanlarla bazı şahsi masraflarını</w:t>
      </w:r>
      <w:r w:rsidR="001807E8">
        <w:rPr>
          <w:rFonts w:ascii="Calibri" w:hAnsi="Calibri" w:cs="Calibri"/>
          <w:sz w:val="24"/>
          <w:szCs w:val="24"/>
        </w:rPr>
        <w:t xml:space="preserve"> </w:t>
      </w:r>
      <w:r w:rsidRPr="00024FF5">
        <w:rPr>
          <w:rFonts w:ascii="Calibri" w:hAnsi="Calibri" w:cs="Calibri"/>
          <w:sz w:val="24"/>
          <w:szCs w:val="24"/>
        </w:rPr>
        <w:t>da yapmıştır.. zaten  o küçüklüğünden beri elbise, yemek ve yatmak gibi şeyleri gayet basittir. İstanbul da gece kaldığı yerler ya bir cami hücresidir, ya</w:t>
      </w:r>
      <w:r w:rsidR="001807E8">
        <w:rPr>
          <w:rFonts w:ascii="Calibri" w:hAnsi="Calibri" w:cs="Calibri"/>
          <w:sz w:val="24"/>
          <w:szCs w:val="24"/>
        </w:rPr>
        <w:t xml:space="preserve"> da köhne ve ucuz bir han odası</w:t>
      </w:r>
      <w:r w:rsidRPr="00024FF5">
        <w:rPr>
          <w:rFonts w:ascii="Calibri" w:hAnsi="Calibri" w:cs="Calibri"/>
          <w:sz w:val="24"/>
          <w:szCs w:val="24"/>
        </w:rPr>
        <w:t>dı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Sonra 1. Cihan Harbinde(1914 Ekiminde)</w:t>
      </w:r>
      <w:r w:rsidR="001807E8">
        <w:rPr>
          <w:rFonts w:ascii="Calibri" w:hAnsi="Calibri" w:cs="Calibri"/>
          <w:sz w:val="24"/>
          <w:szCs w:val="24"/>
        </w:rPr>
        <w:t xml:space="preserve"> </w:t>
      </w:r>
      <w:r w:rsidRPr="00024FF5">
        <w:rPr>
          <w:rFonts w:ascii="Calibri" w:hAnsi="Calibri" w:cs="Calibri"/>
          <w:sz w:val="24"/>
          <w:szCs w:val="24"/>
        </w:rPr>
        <w:t>önce fırka müftüsü sıfatıyla; 1915 Nisanından sonra da, gönüllü milis alay komutanı olarak vazife almıştır. Ordunun bütçesinden az bir miktar maaş bağlandığı tah</w:t>
      </w:r>
      <w:r w:rsidR="001807E8">
        <w:rPr>
          <w:rFonts w:ascii="Calibri" w:hAnsi="Calibri" w:cs="Calibri"/>
          <w:sz w:val="24"/>
          <w:szCs w:val="24"/>
        </w:rPr>
        <w:t>min edilmektedir. 1916 Martında</w:t>
      </w:r>
      <w:r w:rsidRPr="00024FF5">
        <w:rPr>
          <w:rFonts w:ascii="Calibri" w:hAnsi="Calibri" w:cs="Calibri"/>
          <w:sz w:val="24"/>
          <w:szCs w:val="24"/>
        </w:rPr>
        <w:t xml:space="preserve"> Ruslara esir düşünce, henüz Tifliste bekletil</w:t>
      </w:r>
      <w:r w:rsidR="001807E8">
        <w:rPr>
          <w:rFonts w:ascii="Calibri" w:hAnsi="Calibri" w:cs="Calibri"/>
          <w:sz w:val="24"/>
          <w:szCs w:val="24"/>
        </w:rPr>
        <w:t>mekte iken, Talat paşanın direk</w:t>
      </w:r>
      <w:r w:rsidRPr="00024FF5">
        <w:rPr>
          <w:rFonts w:ascii="Calibri" w:hAnsi="Calibri" w:cs="Calibri"/>
          <w:sz w:val="24"/>
          <w:szCs w:val="24"/>
        </w:rPr>
        <w:t>tifiyle Hilal-ı Ahmer c</w:t>
      </w:r>
      <w:r w:rsidR="001807E8">
        <w:rPr>
          <w:rFonts w:ascii="Calibri" w:hAnsi="Calibri" w:cs="Calibri"/>
          <w:sz w:val="24"/>
          <w:szCs w:val="24"/>
        </w:rPr>
        <w:t>emiyeti reisi (Kızılay) Ömer Be</w:t>
      </w:r>
      <w:r w:rsidRPr="00024FF5">
        <w:rPr>
          <w:rFonts w:ascii="Calibri" w:hAnsi="Calibri" w:cs="Calibri"/>
          <w:sz w:val="24"/>
          <w:szCs w:val="24"/>
        </w:rPr>
        <w:t xml:space="preserve">sim Paşa özel bir kurye ile kendisine 60 liray-ı </w:t>
      </w:r>
      <w:r w:rsidR="001807E8">
        <w:rPr>
          <w:rFonts w:ascii="Calibri" w:hAnsi="Calibri" w:cs="Calibri"/>
          <w:sz w:val="24"/>
          <w:szCs w:val="24"/>
        </w:rPr>
        <w:t>Osmani mukabili olan 1254  mark</w:t>
      </w:r>
      <w:r w:rsidRPr="00024FF5">
        <w:rPr>
          <w:rFonts w:ascii="Calibri" w:hAnsi="Calibri" w:cs="Calibri"/>
          <w:sz w:val="24"/>
          <w:szCs w:val="24"/>
        </w:rPr>
        <w:t xml:space="preserve"> ulaştırılmıştır. (Resmi belgeler için bkz.Mufassal tarihçe 2.baskı,1.cilt, sh: 410)</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 xml:space="preserve">İki buçuk sene kadar esaret hayatından sonra, firar edip İstanbul’a geldiğinde, Harbiye Nazırı Enver Paşa hemen </w:t>
      </w:r>
      <w:r w:rsidR="00551D50">
        <w:rPr>
          <w:rFonts w:ascii="Calibri" w:hAnsi="Calibri" w:cs="Calibri"/>
          <w:sz w:val="24"/>
          <w:szCs w:val="24"/>
        </w:rPr>
        <w:t>Bediüzzaman</w:t>
      </w:r>
      <w:r w:rsidRPr="00024FF5">
        <w:rPr>
          <w:rFonts w:ascii="Calibri" w:hAnsi="Calibri" w:cs="Calibri"/>
          <w:sz w:val="24"/>
          <w:szCs w:val="24"/>
        </w:rPr>
        <w:t>’ı Harbiye Nazeretine davet etmiş, lazım gelen her türlü hür</w:t>
      </w:r>
      <w:r w:rsidR="001807E8">
        <w:rPr>
          <w:rFonts w:ascii="Calibri" w:hAnsi="Calibri" w:cs="Calibri"/>
          <w:sz w:val="24"/>
          <w:szCs w:val="24"/>
        </w:rPr>
        <w:t>met izaz ve iltifatı yapmış, al</w:t>
      </w:r>
      <w:r w:rsidRPr="00024FF5">
        <w:rPr>
          <w:rFonts w:ascii="Calibri" w:hAnsi="Calibri" w:cs="Calibri"/>
          <w:sz w:val="24"/>
          <w:szCs w:val="24"/>
        </w:rPr>
        <w:t xml:space="preserve">tın harp madalyasını </w:t>
      </w:r>
      <w:r w:rsidR="001807E8">
        <w:rPr>
          <w:rFonts w:ascii="Calibri" w:hAnsi="Calibri" w:cs="Calibri"/>
          <w:sz w:val="24"/>
          <w:szCs w:val="24"/>
        </w:rPr>
        <w:t>hediye edip takmış ve çok ısrar</w:t>
      </w:r>
      <w:r w:rsidRPr="00024FF5">
        <w:rPr>
          <w:rFonts w:ascii="Calibri" w:hAnsi="Calibri" w:cs="Calibri"/>
          <w:sz w:val="24"/>
          <w:szCs w:val="24"/>
        </w:rPr>
        <w:t>larla ordunun bütçesi</w:t>
      </w:r>
      <w:r w:rsidR="001807E8">
        <w:rPr>
          <w:rFonts w:ascii="Calibri" w:hAnsi="Calibri" w:cs="Calibri"/>
          <w:sz w:val="24"/>
          <w:szCs w:val="24"/>
        </w:rPr>
        <w:t>nden 150 altını ona kabul ettir</w:t>
      </w:r>
      <w:r w:rsidRPr="00024FF5">
        <w:rPr>
          <w:rFonts w:ascii="Calibri" w:hAnsi="Calibri" w:cs="Calibri"/>
          <w:sz w:val="24"/>
          <w:szCs w:val="24"/>
        </w:rPr>
        <w:t xml:space="preserve">miştir. Arkasından Şeyhül-İslama bir tezkere yazarak, </w:t>
      </w:r>
      <w:r w:rsidR="00551D50">
        <w:rPr>
          <w:rFonts w:ascii="Calibri" w:hAnsi="Calibri" w:cs="Calibri"/>
          <w:sz w:val="24"/>
          <w:szCs w:val="24"/>
        </w:rPr>
        <w:t>Bediüzzaman</w:t>
      </w:r>
      <w:r w:rsidRPr="00024FF5">
        <w:rPr>
          <w:rFonts w:ascii="Calibri" w:hAnsi="Calibri" w:cs="Calibri"/>
          <w:sz w:val="24"/>
          <w:szCs w:val="24"/>
        </w:rPr>
        <w:t>’ı ordunun bir delegesi olarak “Darül-Hikmetil-İslamiye” azalığına alınmasını talebetti. Şeyhül-İslam Musa Ka</w:t>
      </w:r>
      <w:r w:rsidR="001807E8">
        <w:rPr>
          <w:rFonts w:ascii="Calibri" w:hAnsi="Calibri" w:cs="Calibri"/>
          <w:sz w:val="24"/>
          <w:szCs w:val="24"/>
        </w:rPr>
        <w:t>zım Efendi de, hemen bir tezke</w:t>
      </w:r>
      <w:r w:rsidRPr="00024FF5">
        <w:rPr>
          <w:rFonts w:ascii="Calibri" w:hAnsi="Calibri" w:cs="Calibri"/>
          <w:sz w:val="24"/>
          <w:szCs w:val="24"/>
        </w:rPr>
        <w:t>re ile padişah Muhammed Vahidüddine Bediüzzaman’ın atan</w:t>
      </w:r>
      <w:r w:rsidR="001807E8">
        <w:rPr>
          <w:rFonts w:ascii="Calibri" w:hAnsi="Calibri" w:cs="Calibri"/>
          <w:sz w:val="24"/>
          <w:szCs w:val="24"/>
        </w:rPr>
        <w:t>ması için müracaat eyledi. Padi</w:t>
      </w:r>
      <w:r w:rsidRPr="00024FF5">
        <w:rPr>
          <w:rFonts w:ascii="Calibri" w:hAnsi="Calibri" w:cs="Calibri"/>
          <w:sz w:val="24"/>
          <w:szCs w:val="24"/>
        </w:rPr>
        <w:t xml:space="preserve">şah bunu hemen onayladı. Böylece 24 </w:t>
      </w:r>
      <w:r w:rsidR="001807E8">
        <w:rPr>
          <w:rFonts w:ascii="Calibri" w:hAnsi="Calibri" w:cs="Calibri"/>
          <w:sz w:val="24"/>
          <w:szCs w:val="24"/>
        </w:rPr>
        <w:t>Ağustos 1334’de (yani1918) tari</w:t>
      </w:r>
      <w:r w:rsidRPr="00024FF5">
        <w:rPr>
          <w:rFonts w:ascii="Calibri" w:hAnsi="Calibri" w:cs="Calibri"/>
          <w:sz w:val="24"/>
          <w:szCs w:val="24"/>
        </w:rPr>
        <w:t xml:space="preserve">hinde </w:t>
      </w:r>
      <w:r w:rsidR="001807E8">
        <w:rPr>
          <w:rFonts w:ascii="Calibri" w:hAnsi="Calibri" w:cs="Calibri"/>
          <w:sz w:val="24"/>
          <w:szCs w:val="24"/>
        </w:rPr>
        <w:t>50 altın lira maaşla tayini ger</w:t>
      </w:r>
      <w:r w:rsidRPr="00024FF5">
        <w:rPr>
          <w:rFonts w:ascii="Calibri" w:hAnsi="Calibri" w:cs="Calibri"/>
          <w:sz w:val="24"/>
          <w:szCs w:val="24"/>
        </w:rPr>
        <w:t>çekleşmiştir. (bu resmi bel</w:t>
      </w:r>
      <w:r w:rsidR="001807E8">
        <w:rPr>
          <w:rFonts w:ascii="Calibri" w:hAnsi="Calibri" w:cs="Calibri"/>
          <w:sz w:val="24"/>
          <w:szCs w:val="24"/>
        </w:rPr>
        <w:t>geler Mufassal Tarihçe-i Ha</w:t>
      </w:r>
      <w:r w:rsidRPr="00024FF5">
        <w:rPr>
          <w:rFonts w:ascii="Calibri" w:hAnsi="Calibri" w:cs="Calibri"/>
          <w:sz w:val="24"/>
          <w:szCs w:val="24"/>
        </w:rPr>
        <w:t>yat eserimiz 2.baskı 1.cilt sh.448-449 dad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Dar-ül Hikmet-il İslâmiyede iki buçuk sene kadar vazifesi devam etmiştir. Bu süre zarfında maaşınd</w:t>
      </w:r>
      <w:r w:rsidR="001807E8">
        <w:rPr>
          <w:rFonts w:ascii="Calibri" w:hAnsi="Calibri" w:cs="Calibri"/>
          <w:sz w:val="24"/>
          <w:szCs w:val="24"/>
        </w:rPr>
        <w:t>an arttırdığı para ile küçüklü-</w:t>
      </w:r>
      <w:r w:rsidRPr="00024FF5">
        <w:rPr>
          <w:rFonts w:ascii="Calibri" w:hAnsi="Calibri" w:cs="Calibri"/>
          <w:sz w:val="24"/>
          <w:szCs w:val="24"/>
        </w:rPr>
        <w:t>büy</w:t>
      </w:r>
      <w:r w:rsidR="001807E8">
        <w:rPr>
          <w:rFonts w:ascii="Calibri" w:hAnsi="Calibri" w:cs="Calibri"/>
          <w:sz w:val="24"/>
          <w:szCs w:val="24"/>
        </w:rPr>
        <w:t xml:space="preserve">üklü 20 kadar eserini bastırıp </w:t>
      </w:r>
      <w:r w:rsidRPr="00024FF5">
        <w:rPr>
          <w:rFonts w:ascii="Calibri" w:hAnsi="Calibri" w:cs="Calibri"/>
          <w:sz w:val="24"/>
          <w:szCs w:val="24"/>
        </w:rPr>
        <w:t xml:space="preserve">halka meccanen  dağıtmıştır. Çünkü bu maaşı kendisine fazla görmüştür. Bastırdığı bu kitaplardan İşarat-ül İ’caz ile birisini daha para ile satarak, ilerde Hacca gitmek niyetiyle  toplamıştır. Daha sonra  </w:t>
      </w:r>
      <w:r w:rsidR="001807E8">
        <w:rPr>
          <w:rFonts w:ascii="Calibri" w:hAnsi="Calibri" w:cs="Calibri"/>
          <w:sz w:val="24"/>
          <w:szCs w:val="24"/>
        </w:rPr>
        <w:lastRenderedPageBreak/>
        <w:t>An</w:t>
      </w:r>
      <w:r w:rsidRPr="00024FF5">
        <w:rPr>
          <w:rFonts w:ascii="Calibri" w:hAnsi="Calibri" w:cs="Calibri"/>
          <w:sz w:val="24"/>
          <w:szCs w:val="24"/>
        </w:rPr>
        <w:t>kara’ya gelmesi ve uyuşamayıp Van’a gitmesi ve 1925’te alınıp sürgün</w:t>
      </w:r>
      <w:r w:rsidR="001807E8">
        <w:rPr>
          <w:rFonts w:ascii="Calibri" w:hAnsi="Calibri" w:cs="Calibri"/>
          <w:sz w:val="24"/>
          <w:szCs w:val="24"/>
        </w:rPr>
        <w:t>e gönderilmesi… Tâ 1946’lara kadar</w:t>
      </w:r>
      <w:r w:rsidRPr="00024FF5">
        <w:rPr>
          <w:rFonts w:ascii="Calibri" w:hAnsi="Calibri" w:cs="Calibri"/>
          <w:sz w:val="24"/>
          <w:szCs w:val="24"/>
        </w:rPr>
        <w:t xml:space="preserve"> çok aşırı bir iktisad ile hayatını  sürdürmüştür 1946 ortalarında Nur </w:t>
      </w:r>
      <w:r w:rsidR="001807E8">
        <w:rPr>
          <w:rFonts w:ascii="Calibri" w:hAnsi="Calibri" w:cs="Calibri"/>
          <w:sz w:val="24"/>
          <w:szCs w:val="24"/>
        </w:rPr>
        <w:t>Talebeleri teksir makineleri sa</w:t>
      </w:r>
      <w:r w:rsidRPr="00024FF5">
        <w:rPr>
          <w:rFonts w:ascii="Calibri" w:hAnsi="Calibri" w:cs="Calibri"/>
          <w:sz w:val="24"/>
          <w:szCs w:val="24"/>
        </w:rPr>
        <w:t>tın alarak, Risale-i Nur’un Asa-yı Musa, Zülfikar, Siracünnür vs. gibi mecmualarını teksir ederek istiyenlere par</w:t>
      </w:r>
      <w:r w:rsidR="001807E8">
        <w:rPr>
          <w:rFonts w:ascii="Calibri" w:hAnsi="Calibri" w:cs="Calibri"/>
          <w:sz w:val="24"/>
          <w:szCs w:val="24"/>
        </w:rPr>
        <w:t>a mukabilinde dağıttılar.</w:t>
      </w:r>
      <w:r w:rsidRPr="00024FF5">
        <w:rPr>
          <w:rFonts w:ascii="Calibri" w:hAnsi="Calibri" w:cs="Calibri"/>
          <w:sz w:val="24"/>
          <w:szCs w:val="24"/>
        </w:rPr>
        <w:t xml:space="preserve"> Üstad Hazretleride yanında s</w:t>
      </w:r>
      <w:r w:rsidR="001807E8">
        <w:rPr>
          <w:rFonts w:ascii="Calibri" w:hAnsi="Calibri" w:cs="Calibri"/>
          <w:sz w:val="24"/>
          <w:szCs w:val="24"/>
        </w:rPr>
        <w:t>akladığı ve onunla hayatını sür</w:t>
      </w:r>
      <w:r w:rsidRPr="00024FF5">
        <w:rPr>
          <w:rFonts w:ascii="Calibri" w:hAnsi="Calibri" w:cs="Calibri"/>
          <w:sz w:val="24"/>
          <w:szCs w:val="24"/>
        </w:rPr>
        <w:t>dürdüğü paradan art</w:t>
      </w:r>
      <w:r w:rsidR="001807E8">
        <w:rPr>
          <w:rFonts w:ascii="Calibri" w:hAnsi="Calibri" w:cs="Calibri"/>
          <w:sz w:val="24"/>
          <w:szCs w:val="24"/>
        </w:rPr>
        <w:t>a kalan 90 banknotu teksir maki</w:t>
      </w:r>
      <w:r w:rsidRPr="00024FF5">
        <w:rPr>
          <w:rFonts w:ascii="Calibri" w:hAnsi="Calibri" w:cs="Calibri"/>
          <w:sz w:val="24"/>
          <w:szCs w:val="24"/>
        </w:rPr>
        <w:t>nelerinin hizmetine işt</w:t>
      </w:r>
      <w:r w:rsidR="001807E8">
        <w:rPr>
          <w:rFonts w:ascii="Calibri" w:hAnsi="Calibri" w:cs="Calibri"/>
          <w:sz w:val="24"/>
          <w:szCs w:val="24"/>
        </w:rPr>
        <w:t>irak niyetiyle talebelerine yol</w:t>
      </w:r>
      <w:r w:rsidRPr="00024FF5">
        <w:rPr>
          <w:rFonts w:ascii="Calibri" w:hAnsi="Calibri" w:cs="Calibri"/>
          <w:sz w:val="24"/>
          <w:szCs w:val="24"/>
        </w:rPr>
        <w:t>lamıştı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bu tarihten itib</w:t>
      </w:r>
      <w:r w:rsidR="001807E8">
        <w:rPr>
          <w:rFonts w:ascii="Calibri" w:hAnsi="Calibri" w:cs="Calibri"/>
          <w:sz w:val="24"/>
          <w:szCs w:val="24"/>
        </w:rPr>
        <w:t>aren satılan Nur risalelerinin iptidada</w:t>
      </w:r>
      <w:r w:rsidRPr="00024FF5">
        <w:rPr>
          <w:rFonts w:ascii="Calibri" w:hAnsi="Calibri" w:cs="Calibri"/>
          <w:sz w:val="24"/>
          <w:szCs w:val="24"/>
        </w:rPr>
        <w:t xml:space="preserve"> beşte bir, sonralarında onda bir te’lif hakkı olarak Hz. Üstada verildi. Bu para ile Hz. Üstad geçim masraflarını yaptığı g</w:t>
      </w:r>
      <w:r w:rsidR="001807E8">
        <w:rPr>
          <w:rFonts w:ascii="Calibri" w:hAnsi="Calibri" w:cs="Calibri"/>
          <w:sz w:val="24"/>
          <w:szCs w:val="24"/>
        </w:rPr>
        <w:t>ibi, hayatını nur hizmetine vak</w:t>
      </w:r>
      <w:r w:rsidRPr="00024FF5">
        <w:rPr>
          <w:rFonts w:ascii="Calibri" w:hAnsi="Calibri" w:cs="Calibri"/>
          <w:sz w:val="24"/>
          <w:szCs w:val="24"/>
        </w:rPr>
        <w:t xml:space="preserve">fetmiş talebelerinin de tayinatlarını veriyordu. 1956 da Risale-i Nurların tamamı mahkemece berat kazanıp serbest olunca, latin harfleriyle matbaalarda resmen basılmaya başlandı. </w:t>
      </w:r>
      <w:r w:rsidR="001807E8">
        <w:rPr>
          <w:rFonts w:ascii="Calibri" w:hAnsi="Calibri" w:cs="Calibri"/>
          <w:sz w:val="24"/>
          <w:szCs w:val="24"/>
        </w:rPr>
        <w:t>Nurların satışı da ona göre hız</w:t>
      </w:r>
      <w:r w:rsidRPr="00024FF5">
        <w:rPr>
          <w:rFonts w:ascii="Calibri" w:hAnsi="Calibri" w:cs="Calibri"/>
          <w:sz w:val="24"/>
          <w:szCs w:val="24"/>
        </w:rPr>
        <w:t xml:space="preserve">landı ve arttı. O nisbettede te’lif hakkı olan onda bir gelir de  artmış oldu. Lakin aynı parelelde Risale-i Nur hizmetine hayatını vakfeden genç Nur Talebelerinin sayısı da arttı. 1956-1960 beş senelik zamanda vakıf talebelere tayinat olarak </w:t>
      </w:r>
      <w:r w:rsidR="001807E8">
        <w:rPr>
          <w:rFonts w:ascii="Calibri" w:hAnsi="Calibri" w:cs="Calibri"/>
          <w:sz w:val="24"/>
          <w:szCs w:val="24"/>
        </w:rPr>
        <w:t>verilen şu te’lif hakkı olan pa</w:t>
      </w:r>
      <w:r w:rsidRPr="00024FF5">
        <w:rPr>
          <w:rFonts w:ascii="Calibri" w:hAnsi="Calibri" w:cs="Calibri"/>
          <w:sz w:val="24"/>
          <w:szCs w:val="24"/>
        </w:rPr>
        <w:t>radan arta kalanı oluyordu. Şu artan parayı Hz.Üstad Reşat altınına çeviriyor ve ileride mu’cizeli Kur’anın tab’ı için muhafaza ettiriyordu. Nihayet vefat rihleti için Urfa’ya  geldiği zaman</w:t>
      </w:r>
      <w:r w:rsidR="001807E8">
        <w:rPr>
          <w:rFonts w:ascii="Calibri" w:hAnsi="Calibri" w:cs="Calibri"/>
          <w:sz w:val="24"/>
          <w:szCs w:val="24"/>
        </w:rPr>
        <w:t xml:space="preserve"> </w:t>
      </w:r>
      <w:r w:rsidRPr="00024FF5">
        <w:rPr>
          <w:rFonts w:ascii="Calibri" w:hAnsi="Calibri" w:cs="Calibri"/>
          <w:sz w:val="24"/>
          <w:szCs w:val="24"/>
        </w:rPr>
        <w:t>-bana ulaşan rivayete göre 366 Reşat altını da beraber getirmişti. Sevgili mua</w:t>
      </w:r>
      <w:r w:rsidR="001807E8">
        <w:rPr>
          <w:rFonts w:ascii="Calibri" w:hAnsi="Calibri" w:cs="Calibri"/>
          <w:sz w:val="24"/>
          <w:szCs w:val="24"/>
        </w:rPr>
        <w:t xml:space="preserve">zzez şehit Üstad, vefat edince </w:t>
      </w:r>
      <w:r w:rsidRPr="00024FF5">
        <w:rPr>
          <w:rFonts w:ascii="Calibri" w:hAnsi="Calibri" w:cs="Calibri"/>
          <w:sz w:val="24"/>
          <w:szCs w:val="24"/>
        </w:rPr>
        <w:t xml:space="preserve">beraberinde  Isparta’dan gelmiş hizmetkar talebeleri, bir sepetin içinde saklı olan bu paraları -hizmet parası olduğu için- Tereke Hakimine göstermediler, sakladılar. Sair şahsî eşyasını ise Tereke Hakimi tespit edip, Konya’da yaşamakta olan küçük kardeşine </w:t>
      </w:r>
      <w:r w:rsidR="001807E8">
        <w:rPr>
          <w:rFonts w:ascii="Calibri" w:hAnsi="Calibri" w:cs="Calibri"/>
          <w:sz w:val="24"/>
          <w:szCs w:val="24"/>
        </w:rPr>
        <w:t>teslimine diye karar verdi. Bun</w:t>
      </w:r>
      <w:r w:rsidRPr="00024FF5">
        <w:rPr>
          <w:rFonts w:ascii="Calibri" w:hAnsi="Calibri" w:cs="Calibri"/>
          <w:sz w:val="24"/>
          <w:szCs w:val="24"/>
        </w:rPr>
        <w:t>ların nelerden ibaret olduğu listesi v</w:t>
      </w:r>
      <w:r w:rsidR="001807E8">
        <w:rPr>
          <w:rFonts w:ascii="Calibri" w:hAnsi="Calibri" w:cs="Calibri"/>
          <w:sz w:val="24"/>
          <w:szCs w:val="24"/>
        </w:rPr>
        <w:t>e Tereke Hakimi</w:t>
      </w:r>
      <w:r w:rsidRPr="00024FF5">
        <w:rPr>
          <w:rFonts w:ascii="Calibri" w:hAnsi="Calibri" w:cs="Calibri"/>
          <w:sz w:val="24"/>
          <w:szCs w:val="24"/>
        </w:rPr>
        <w:t>nin kararı Mufassal Tarihçe-i Hayat eserimiz 2.baskı, 3.cilt, sh.2154-2157 sahifelerind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Adı geçen altınlar ise, </w:t>
      </w:r>
      <w:r w:rsidR="001807E8">
        <w:rPr>
          <w:rFonts w:ascii="Calibri" w:hAnsi="Calibri" w:cs="Calibri"/>
          <w:sz w:val="24"/>
          <w:szCs w:val="24"/>
        </w:rPr>
        <w:t>Bediüzzaman</w:t>
      </w:r>
      <w:r w:rsidRPr="00024FF5">
        <w:rPr>
          <w:rFonts w:ascii="Calibri" w:hAnsi="Calibri" w:cs="Calibri"/>
          <w:sz w:val="24"/>
          <w:szCs w:val="24"/>
        </w:rPr>
        <w:t>’ın hizmetkar talebeleri, bu para hi</w:t>
      </w:r>
      <w:r w:rsidR="001807E8">
        <w:rPr>
          <w:rFonts w:ascii="Calibri" w:hAnsi="Calibri" w:cs="Calibri"/>
          <w:sz w:val="24"/>
          <w:szCs w:val="24"/>
        </w:rPr>
        <w:t>zmet parasıdır diye, götürüp Is</w:t>
      </w:r>
      <w:r w:rsidRPr="00024FF5">
        <w:rPr>
          <w:rFonts w:ascii="Calibri" w:hAnsi="Calibri" w:cs="Calibri"/>
          <w:sz w:val="24"/>
          <w:szCs w:val="24"/>
        </w:rPr>
        <w:t>parta’da Hüsrev Altınbaşak Ağabeye teslim ettile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İşte ey Mısıroğlu ve emsali tenkidçiler! Recmen bilgayb ve ceffel-kalem sarf ettiğiniz lafların ve hükme bağladığınız kararların -görüldüğü üzere- ası</w:t>
      </w:r>
      <w:r w:rsidR="001807E8">
        <w:rPr>
          <w:rFonts w:ascii="Calibri" w:hAnsi="Calibri" w:cs="Calibri"/>
          <w:sz w:val="24"/>
          <w:szCs w:val="24"/>
        </w:rPr>
        <w:t>lsız ve hükümsüz olduğu ayan-bey</w:t>
      </w:r>
      <w:r w:rsidRPr="00024FF5">
        <w:rPr>
          <w:rFonts w:ascii="Calibri" w:hAnsi="Calibri" w:cs="Calibri"/>
          <w:sz w:val="24"/>
          <w:szCs w:val="24"/>
        </w:rPr>
        <w:t>an günyüzüne çıkmıştır. Çünkü evet, Bediüzzamanın hayatı kuytu köşelerde kalmışta, efsaneli hurafelere bürünmüş bir hayat değildir. Onun hayatı gündüz gibi açık, güneş gibi parlak olup adım-adım takip edilmiş, belgelerle tevsik edilmiş bir hayattır. Ağyarların zımnî kin besleyenlerin uydurma nakil ve rivayetlerine hiçbir cihetle muhtaç olmayan masum ve berrak bir hayattır.</w:t>
      </w:r>
    </w:p>
    <w:p w:rsidR="00024FF5" w:rsidRPr="00024FF5" w:rsidRDefault="00024FF5" w:rsidP="001807E8">
      <w:pPr>
        <w:spacing w:before="120" w:after="0" w:line="240" w:lineRule="auto"/>
        <w:jc w:val="center"/>
        <w:rPr>
          <w:rFonts w:ascii="Calibri" w:hAnsi="Calibri" w:cs="Calibri"/>
          <w:sz w:val="24"/>
          <w:szCs w:val="24"/>
        </w:rPr>
      </w:pPr>
      <w:r w:rsidRPr="00024FF5">
        <w:rPr>
          <w:rFonts w:ascii="Calibri" w:hAnsi="Calibri" w:cs="Calibri"/>
          <w:sz w:val="24"/>
          <w:szCs w:val="24"/>
        </w:rPr>
        <w:t>***</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Şimdi</w:t>
      </w:r>
      <w:r w:rsidR="001807E8">
        <w:rPr>
          <w:rFonts w:ascii="Calibri" w:hAnsi="Calibri" w:cs="Calibri"/>
          <w:sz w:val="24"/>
          <w:szCs w:val="24"/>
        </w:rPr>
        <w:t xml:space="preserve"> </w:t>
      </w:r>
      <w:r w:rsidRPr="00024FF5">
        <w:rPr>
          <w:rFonts w:ascii="Calibri" w:hAnsi="Calibri" w:cs="Calibri"/>
          <w:sz w:val="24"/>
          <w:szCs w:val="24"/>
        </w:rPr>
        <w:t>de gel</w:t>
      </w:r>
      <w:r w:rsidR="001807E8">
        <w:rPr>
          <w:rFonts w:ascii="Calibri" w:hAnsi="Calibri" w:cs="Calibri"/>
          <w:sz w:val="24"/>
          <w:szCs w:val="24"/>
        </w:rPr>
        <w:t>elim, Mısıroğlunun Prof. Dr. Os</w:t>
      </w:r>
      <w:r w:rsidRPr="00024FF5">
        <w:rPr>
          <w:rFonts w:ascii="Calibri" w:hAnsi="Calibri" w:cs="Calibri"/>
          <w:sz w:val="24"/>
          <w:szCs w:val="24"/>
        </w:rPr>
        <w:t>man Turan’dan işittim dediği nakil ve rivayetine:</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Rivayetin metni şöyle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Bediüzzaman Said-i Nursi, 1960 yılında vefatıyla nihayetlenen Urfa seyah</w:t>
      </w:r>
      <w:r w:rsidR="001807E8">
        <w:rPr>
          <w:rFonts w:ascii="Calibri" w:hAnsi="Calibri" w:cs="Calibri"/>
          <w:sz w:val="24"/>
          <w:szCs w:val="24"/>
        </w:rPr>
        <w:t>a</w:t>
      </w:r>
      <w:r w:rsidRPr="00024FF5">
        <w:rPr>
          <w:rFonts w:ascii="Calibri" w:hAnsi="Calibri" w:cs="Calibri"/>
          <w:sz w:val="24"/>
          <w:szCs w:val="24"/>
        </w:rPr>
        <w:t>tine çık</w:t>
      </w:r>
      <w:r w:rsidR="001807E8">
        <w:rPr>
          <w:rFonts w:ascii="Calibri" w:hAnsi="Calibri" w:cs="Calibri"/>
          <w:sz w:val="24"/>
          <w:szCs w:val="24"/>
        </w:rPr>
        <w:t>arken, Ankara’daki evlerini (Osman Turanın kayın</w:t>
      </w:r>
      <w:r w:rsidRPr="00024FF5">
        <w:rPr>
          <w:rFonts w:ascii="Calibri" w:hAnsi="Calibri" w:cs="Calibri"/>
          <w:sz w:val="24"/>
          <w:szCs w:val="24"/>
        </w:rPr>
        <w:t>validesi Sultan II.Abdulhamid’in torunu Namıka Sultan Hanımla beraber yaşadıkları evlerini) ziyaret etmiş ve Namıka Sulta</w:t>
      </w:r>
      <w:r w:rsidR="001807E8">
        <w:rPr>
          <w:rFonts w:ascii="Calibri" w:hAnsi="Calibri" w:cs="Calibri"/>
          <w:sz w:val="24"/>
          <w:szCs w:val="24"/>
        </w:rPr>
        <w:t>ndan dedesi adına helallık iste</w:t>
      </w:r>
      <w:r w:rsidRPr="00024FF5">
        <w:rPr>
          <w:rFonts w:ascii="Calibri" w:hAnsi="Calibri" w:cs="Calibri"/>
          <w:sz w:val="24"/>
          <w:szCs w:val="24"/>
        </w:rPr>
        <w:t>miş ve Said-i Nursi merhum şu sözlerle kendisinden helallık dil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Biz gençlik </w:t>
      </w:r>
      <w:r w:rsidR="001807E8">
        <w:rPr>
          <w:rFonts w:ascii="Calibri" w:hAnsi="Calibri" w:cs="Calibri"/>
          <w:sz w:val="24"/>
          <w:szCs w:val="24"/>
        </w:rPr>
        <w:t>saikasıyla ittihatçıların propagandala</w:t>
      </w:r>
      <w:r w:rsidRPr="00024FF5">
        <w:rPr>
          <w:rFonts w:ascii="Calibri" w:hAnsi="Calibri" w:cs="Calibri"/>
          <w:sz w:val="24"/>
          <w:szCs w:val="24"/>
        </w:rPr>
        <w:t>rına kapılarak dedeniz merhum Sultan Abdülhamid Han</w:t>
      </w:r>
      <w:r w:rsidR="001807E8">
        <w:rPr>
          <w:rFonts w:ascii="Calibri" w:hAnsi="Calibri" w:cs="Calibri"/>
          <w:sz w:val="24"/>
          <w:szCs w:val="24"/>
        </w:rPr>
        <w:t xml:space="preserve"> Hazretleri hakkında itale-i ke</w:t>
      </w:r>
      <w:r w:rsidRPr="00024FF5">
        <w:rPr>
          <w:rFonts w:ascii="Calibri" w:hAnsi="Calibri" w:cs="Calibri"/>
          <w:sz w:val="24"/>
          <w:szCs w:val="24"/>
        </w:rPr>
        <w:t>lamda (dil uzatma) bulunduk. Onun (bir) vari</w:t>
      </w:r>
      <w:r w:rsidR="001807E8">
        <w:rPr>
          <w:rFonts w:ascii="Calibri" w:hAnsi="Calibri" w:cs="Calibri"/>
          <w:sz w:val="24"/>
          <w:szCs w:val="24"/>
        </w:rPr>
        <w:t>si sıfatıyla sizden helallık di</w:t>
      </w:r>
      <w:r w:rsidRPr="00024FF5">
        <w:rPr>
          <w:rFonts w:ascii="Calibri" w:hAnsi="Calibri" w:cs="Calibri"/>
          <w:sz w:val="24"/>
          <w:szCs w:val="24"/>
        </w:rPr>
        <w:t>liyorum. Bende bir</w:t>
      </w:r>
      <w:r w:rsidR="001807E8">
        <w:rPr>
          <w:rFonts w:ascii="Calibri" w:hAnsi="Calibri" w:cs="Calibri"/>
          <w:sz w:val="24"/>
          <w:szCs w:val="24"/>
        </w:rPr>
        <w:t xml:space="preserve"> ölüm yolcusuyum. Kabre az mesa</w:t>
      </w:r>
      <w:r w:rsidRPr="00024FF5">
        <w:rPr>
          <w:rFonts w:ascii="Calibri" w:hAnsi="Calibri" w:cs="Calibri"/>
          <w:sz w:val="24"/>
          <w:szCs w:val="24"/>
        </w:rPr>
        <w:t>fem kaldı. Onun namına bana hakkınızı helal ediniz!…”</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 xml:space="preserve">Namıka Sultan: “Ne beis var hocaefendi!.. O zamanın siyaseti icabı böyle çok şeyler oldu!.. Artık geçen geçti” demişse de, </w:t>
      </w:r>
      <w:r w:rsidR="001807E8">
        <w:rPr>
          <w:rFonts w:ascii="Calibri" w:hAnsi="Calibri" w:cs="Calibri"/>
          <w:sz w:val="24"/>
          <w:szCs w:val="24"/>
        </w:rPr>
        <w:t>Bediüzzaman saraheten “Helal et</w:t>
      </w:r>
      <w:r w:rsidRPr="00024FF5">
        <w:rPr>
          <w:rFonts w:ascii="Calibri" w:hAnsi="Calibri" w:cs="Calibri"/>
          <w:sz w:val="24"/>
          <w:szCs w:val="24"/>
        </w:rPr>
        <w:t xml:space="preserve">tim” cümlesini duymak </w:t>
      </w:r>
      <w:r w:rsidR="001807E8">
        <w:rPr>
          <w:rFonts w:ascii="Calibri" w:hAnsi="Calibri" w:cs="Calibri"/>
          <w:sz w:val="24"/>
          <w:szCs w:val="24"/>
        </w:rPr>
        <w:lastRenderedPageBreak/>
        <w:t>istemiş ve bunu Sultan Hanıme</w:t>
      </w:r>
      <w:r w:rsidRPr="00024FF5">
        <w:rPr>
          <w:rFonts w:ascii="Calibri" w:hAnsi="Calibri" w:cs="Calibri"/>
          <w:sz w:val="24"/>
          <w:szCs w:val="24"/>
        </w:rPr>
        <w:t>fendiye ısrar ederek üç defa tekrarlatmış ve sonra da.” Oh!..Elhamdülillah, inşallah bu haktan da kurtuldum. Artık müsterih olarak ölebilirim…” d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Ve beyanın sonuna şu cümleler ilave edil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Hakikaten o and</w:t>
      </w:r>
      <w:r w:rsidR="001807E8">
        <w:rPr>
          <w:rFonts w:ascii="Calibri" w:hAnsi="Calibri" w:cs="Calibri"/>
          <w:sz w:val="24"/>
          <w:szCs w:val="24"/>
        </w:rPr>
        <w:t>a Urfa’ya gitmek üzere yola çık</w:t>
      </w:r>
      <w:r w:rsidRPr="00024FF5">
        <w:rPr>
          <w:rFonts w:ascii="Calibri" w:hAnsi="Calibri" w:cs="Calibri"/>
          <w:sz w:val="24"/>
          <w:szCs w:val="24"/>
        </w:rPr>
        <w:t>mış bulunuyordu. Urfa’y</w:t>
      </w:r>
      <w:r w:rsidR="001807E8">
        <w:rPr>
          <w:rFonts w:ascii="Calibri" w:hAnsi="Calibri" w:cs="Calibri"/>
          <w:sz w:val="24"/>
          <w:szCs w:val="24"/>
        </w:rPr>
        <w:t>a varmış ve kısa bir müddet son</w:t>
      </w:r>
      <w:r w:rsidRPr="00024FF5">
        <w:rPr>
          <w:rFonts w:ascii="Calibri" w:hAnsi="Calibri" w:cs="Calibri"/>
          <w:sz w:val="24"/>
          <w:szCs w:val="24"/>
        </w:rPr>
        <w:t>rada orada vefat et</w:t>
      </w:r>
      <w:r w:rsidR="001807E8">
        <w:rPr>
          <w:rFonts w:ascii="Calibri" w:hAnsi="Calibri" w:cs="Calibri"/>
          <w:sz w:val="24"/>
          <w:szCs w:val="24"/>
        </w:rPr>
        <w:t>miştir.” (Bir Mazlum Sultan Kad</w:t>
      </w:r>
      <w:r w:rsidRPr="00024FF5">
        <w:rPr>
          <w:rFonts w:ascii="Calibri" w:hAnsi="Calibri" w:cs="Calibri"/>
          <w:sz w:val="24"/>
          <w:szCs w:val="24"/>
        </w:rPr>
        <w:t>ir Mısıroğlu sh: 22)</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Cevap: Bu rivayet ve nakil, bazı cinaslı imalarla, müstetbeatüt-terakib remizlerle derin</w:t>
      </w:r>
      <w:r w:rsidR="001807E8">
        <w:rPr>
          <w:rFonts w:ascii="Calibri" w:hAnsi="Calibri" w:cs="Calibri"/>
          <w:sz w:val="24"/>
          <w:szCs w:val="24"/>
        </w:rPr>
        <w:t>ce bazı aşağıla</w:t>
      </w:r>
      <w:r w:rsidRPr="00024FF5">
        <w:rPr>
          <w:rFonts w:ascii="Calibri" w:hAnsi="Calibri" w:cs="Calibri"/>
          <w:sz w:val="24"/>
          <w:szCs w:val="24"/>
        </w:rPr>
        <w:t>malar ve güya Sulta</w:t>
      </w:r>
      <w:r w:rsidR="001807E8">
        <w:rPr>
          <w:rFonts w:ascii="Calibri" w:hAnsi="Calibri" w:cs="Calibri"/>
          <w:sz w:val="24"/>
          <w:szCs w:val="24"/>
        </w:rPr>
        <w:t>n Abdülhamide karşı yapılmış ha</w:t>
      </w:r>
      <w:r w:rsidRPr="00024FF5">
        <w:rPr>
          <w:rFonts w:ascii="Calibri" w:hAnsi="Calibri" w:cs="Calibri"/>
          <w:sz w:val="24"/>
          <w:szCs w:val="24"/>
        </w:rPr>
        <w:t>karetli suçlar varmışça</w:t>
      </w:r>
      <w:r w:rsidR="001807E8">
        <w:rPr>
          <w:rFonts w:ascii="Calibri" w:hAnsi="Calibri" w:cs="Calibri"/>
          <w:sz w:val="24"/>
          <w:szCs w:val="24"/>
        </w:rPr>
        <w:t xml:space="preserve">sına gizli algılamaların işaretleri varsa da, </w:t>
      </w:r>
      <w:r w:rsidRPr="00024FF5">
        <w:rPr>
          <w:rFonts w:ascii="Calibri" w:hAnsi="Calibri" w:cs="Calibri"/>
          <w:sz w:val="24"/>
          <w:szCs w:val="24"/>
        </w:rPr>
        <w:t>üzerinde durmayacağım. Rivayetin zahiri tatlıdır. Bediüzzamanın helalleşmek için kapılarına kadar geldiğini kaydetmeler</w:t>
      </w:r>
      <w:r w:rsidR="001807E8">
        <w:rPr>
          <w:rFonts w:ascii="Calibri" w:hAnsi="Calibri" w:cs="Calibri"/>
          <w:sz w:val="24"/>
          <w:szCs w:val="24"/>
        </w:rPr>
        <w:t>i faziletini dile getirmişler</w:t>
      </w:r>
      <w:r w:rsidRPr="00024FF5">
        <w:rPr>
          <w:rFonts w:ascii="Calibri" w:hAnsi="Calibri" w:cs="Calibri"/>
          <w:sz w:val="24"/>
          <w:szCs w:val="24"/>
        </w:rPr>
        <w:t>dir gibidir.. Bediüzzama</w:t>
      </w:r>
      <w:r w:rsidR="001807E8">
        <w:rPr>
          <w:rFonts w:ascii="Calibri" w:hAnsi="Calibri" w:cs="Calibri"/>
          <w:sz w:val="24"/>
          <w:szCs w:val="24"/>
        </w:rPr>
        <w:t>n Hz.leri filhakika vefatına ya</w:t>
      </w:r>
      <w:r w:rsidRPr="00024FF5">
        <w:rPr>
          <w:rFonts w:ascii="Calibri" w:hAnsi="Calibri" w:cs="Calibri"/>
          <w:sz w:val="24"/>
          <w:szCs w:val="24"/>
        </w:rPr>
        <w:t>kın günlerde veda ve helall</w:t>
      </w:r>
      <w:r w:rsidR="001807E8">
        <w:rPr>
          <w:rFonts w:ascii="Calibri" w:hAnsi="Calibri" w:cs="Calibri"/>
          <w:sz w:val="24"/>
          <w:szCs w:val="24"/>
        </w:rPr>
        <w:t>eşme seyahatleri yaptığı da doğ</w:t>
      </w:r>
      <w:r w:rsidRPr="00024FF5">
        <w:rPr>
          <w:rFonts w:ascii="Calibri" w:hAnsi="Calibri" w:cs="Calibri"/>
          <w:sz w:val="24"/>
          <w:szCs w:val="24"/>
        </w:rPr>
        <w:t>rudur. Buna bir şey demi</w:t>
      </w:r>
      <w:r w:rsidR="001807E8">
        <w:rPr>
          <w:rFonts w:ascii="Calibri" w:hAnsi="Calibri" w:cs="Calibri"/>
          <w:sz w:val="24"/>
          <w:szCs w:val="24"/>
        </w:rPr>
        <w:t>yoruz. Ancak ben rivayetin için</w:t>
      </w:r>
      <w:r w:rsidRPr="00024FF5">
        <w:rPr>
          <w:rFonts w:ascii="Calibri" w:hAnsi="Calibri" w:cs="Calibri"/>
          <w:sz w:val="24"/>
          <w:szCs w:val="24"/>
        </w:rPr>
        <w:t>deki üç noktasını tahlil etmeyi lüzumlu gördüm.</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Birinci Nokta: Bediüzzaman Hz.leri merhum Sultan Abdulhamide karşı onun zatî şahsiyetini tahkir edici bir davranışı, hareketi, sözü vaki ve varid olmuş mudu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İkinci Nokta: Şeriatın kıstaslarına göre siyasî bazı tenkidler ile birisi tenkid edilmişse ve hakkı geçmişse, o kişinin varisleri, (vereselerine intikaleden bağ ve bahçenin mirasçıları gibi) bu hakkı taşıyıpta helal etme durumunda olabiliyorlar mı?…</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Üçüncü Nokta: Fil-vaki Hz.Üstad vefatından az önce o ziyaret ve helallaşma imkanlar noktasında ve görgü şahitlerinin şahadetleriyle gerçekleşmiş mid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Noktanın Cevabı: Yazımızın az üst taraflarında kesin belgelerle gösterdiğimiz üzere Bediüzzamanın merhum Sultan Abdülhamid’e karşı hakaretamiz hiç bir sözü, tahkiri ima eden hiçbir hareket ve tavrı vaki olmuş değildir. Bu makamda başka bir şey söylemeye gerek kalmamıştı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Noktanın Cevabı: İslam şeriatında, bağ, bahçe, mal ve para, kişinin vefatıyla, varislerine hak olarak geçtiği vardır ve vakidir. Birisi o kişinin sağlığında onun bir hakkını yemiş, ona bir zulmü olmuş ve bir hukuk tecavüzü olmuşsa, gelip varislerinden helallık taleb edebilirler ve bu mümkündür. Ama İslam aleminde hakiki ve İslami siyaset noktasında (Mesela Zü­beyir b. Avvam Hz.Ali’yi siyaset noktasında hak namına tenkid etmişse) Bir muhaddis diğer bir muhaddisi hadisi tezkiye noktasında tenkid etmişse, sonra gelip tenkid ettiği kişinin varislerinden helallik dilemesinin lüzumu diye ben bir şey görmüş değilim ve bilmiyorum.</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Bunun gibi; bilfarz Bediüzzaman Hz.leri merhum Sultan Abdülhamidin paşalarının  elleriyle yapılmış bazı icraatını içtihadınca tenkid yolunda sert kelimeler sarf etmişse, bir hak geçer mi?.. Faraza geçse de, gelip varislerinden helallık talep etse, şer’i bir helalleşme sayılır mı? Ve bununla bir hak varsa kalkmış olur mu?</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Şu ikinci noktanın içinde bir meseleyi ince bir ayarla ayarlamak gerekiyor. Şöyle ki, metin rivayette, sözde Bediüzzaman güya demiş ki: “Gençlik saikasıyla ittihadçıların propagandalarına kapılarak Sultan Abdülhamid Han Hz. leri hakkında pek çok itale-i kelamda bulundum”un bir sabit vesikası var mı? Ve fil-hakika Bediüzzaman</w:t>
      </w:r>
      <w:r w:rsidR="001807E8">
        <w:rPr>
          <w:rFonts w:ascii="Calibri" w:hAnsi="Calibri" w:cs="Calibri"/>
          <w:sz w:val="24"/>
          <w:szCs w:val="24"/>
        </w:rPr>
        <w:t xml:space="preserve"> </w:t>
      </w:r>
      <w:r w:rsidRPr="00024FF5">
        <w:rPr>
          <w:rFonts w:ascii="Calibri" w:hAnsi="Calibri" w:cs="Calibri"/>
          <w:sz w:val="24"/>
          <w:szCs w:val="24"/>
        </w:rPr>
        <w:t>ittihatçıların propagandalarının tesirinde kalarak ve sadece o tesir ile konuşm</w:t>
      </w:r>
      <w:r w:rsidR="001807E8">
        <w:rPr>
          <w:rFonts w:ascii="Calibri" w:hAnsi="Calibri" w:cs="Calibri"/>
          <w:sz w:val="24"/>
          <w:szCs w:val="24"/>
        </w:rPr>
        <w:t>uş mu</w:t>
      </w:r>
      <w:r w:rsidRPr="00024FF5">
        <w:rPr>
          <w:rFonts w:ascii="Calibri" w:hAnsi="Calibri" w:cs="Calibri"/>
          <w:sz w:val="24"/>
          <w:szCs w:val="24"/>
        </w:rPr>
        <w:t>du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Elcevap: Bediüzzaman Hz.lerinin İttihatçılarla ilişkileri sadece bir ay</w:t>
      </w:r>
      <w:r w:rsidR="001807E8">
        <w:rPr>
          <w:rFonts w:ascii="Calibri" w:hAnsi="Calibri" w:cs="Calibri"/>
          <w:sz w:val="24"/>
          <w:szCs w:val="24"/>
        </w:rPr>
        <w:t xml:space="preserve"> sürmüştür. Onlarda -gitgide ha</w:t>
      </w:r>
      <w:r w:rsidRPr="00024FF5">
        <w:rPr>
          <w:rFonts w:ascii="Calibri" w:hAnsi="Calibri" w:cs="Calibri"/>
          <w:sz w:val="24"/>
          <w:szCs w:val="24"/>
        </w:rPr>
        <w:t xml:space="preserve">kim olan- farmason </w:t>
      </w:r>
      <w:r w:rsidR="001807E8">
        <w:rPr>
          <w:rFonts w:ascii="Calibri" w:hAnsi="Calibri" w:cs="Calibri"/>
          <w:sz w:val="24"/>
          <w:szCs w:val="24"/>
        </w:rPr>
        <w:t>grubu Bediüzzamanı kendi emelle</w:t>
      </w:r>
      <w:r w:rsidRPr="00024FF5">
        <w:rPr>
          <w:rFonts w:ascii="Calibri" w:hAnsi="Calibri" w:cs="Calibri"/>
          <w:sz w:val="24"/>
          <w:szCs w:val="24"/>
        </w:rPr>
        <w:t xml:space="preserve">rine alet etmek istedilerse de, tam aksiyle Bediüzzaman onları kendi mefkuresine çekip </w:t>
      </w:r>
      <w:r w:rsidR="001807E8">
        <w:rPr>
          <w:rFonts w:ascii="Calibri" w:hAnsi="Calibri" w:cs="Calibri"/>
          <w:sz w:val="24"/>
          <w:szCs w:val="24"/>
        </w:rPr>
        <w:t>alet et</w:t>
      </w:r>
      <w:r w:rsidRPr="00024FF5">
        <w:rPr>
          <w:rFonts w:ascii="Calibri" w:hAnsi="Calibri" w:cs="Calibri"/>
          <w:sz w:val="24"/>
          <w:szCs w:val="24"/>
        </w:rPr>
        <w:t xml:space="preserve">mek istedi. Her zaman ve </w:t>
      </w:r>
      <w:r w:rsidRPr="00024FF5">
        <w:rPr>
          <w:rFonts w:ascii="Calibri" w:hAnsi="Calibri" w:cs="Calibri"/>
          <w:sz w:val="24"/>
          <w:szCs w:val="24"/>
        </w:rPr>
        <w:lastRenderedPageBreak/>
        <w:t>her defasında Meşrutiyeti “Meşruta-i Şer’iye” ve “Meşrutiyet-i Meşrua” tarzında ifadelerde bulundu. Ve onu şeriata alet ve hadim yapmak istedi. Meşrutiyetin ilanından bir buçuk ay kadar sonra onlar Bediüzzamandan kesildiler ve ayrıldılar. Bediüzzaman da onlardan yüz çevirdi. Ve bir müddet sonra “İttihad-</w:t>
      </w:r>
      <w:r w:rsidR="001807E8">
        <w:rPr>
          <w:rFonts w:ascii="Calibri" w:hAnsi="Calibri" w:cs="Calibri"/>
          <w:sz w:val="24"/>
          <w:szCs w:val="24"/>
        </w:rPr>
        <w:t>ı</w:t>
      </w:r>
      <w:r w:rsidRPr="00024FF5">
        <w:rPr>
          <w:rFonts w:ascii="Calibri" w:hAnsi="Calibri" w:cs="Calibri"/>
          <w:sz w:val="24"/>
          <w:szCs w:val="24"/>
        </w:rPr>
        <w:t xml:space="preserve"> Muhammedi” cemiyetine üye olarak katıldı. Lakin Ahrar Fırkasıyla dostluğu ve alâkası devam eyledi. Bu meseleyi ben Mufassal kitabımızın 1.cildinde belgelerle uzun uzadıy</w:t>
      </w:r>
      <w:r w:rsidR="001807E8">
        <w:rPr>
          <w:rFonts w:ascii="Calibri" w:hAnsi="Calibri" w:cs="Calibri"/>
          <w:sz w:val="24"/>
          <w:szCs w:val="24"/>
        </w:rPr>
        <w:t>a kaydetmi</w:t>
      </w:r>
      <w:r w:rsidRPr="00024FF5">
        <w:rPr>
          <w:rFonts w:ascii="Calibri" w:hAnsi="Calibri" w:cs="Calibri"/>
          <w:sz w:val="24"/>
          <w:szCs w:val="24"/>
        </w:rPr>
        <w:t>şimdir, müracaat edilebil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Ve 3. Noktanın </w:t>
      </w:r>
      <w:r w:rsidR="001807E8">
        <w:rPr>
          <w:rFonts w:ascii="Calibri" w:hAnsi="Calibri" w:cs="Calibri"/>
          <w:sz w:val="24"/>
          <w:szCs w:val="24"/>
        </w:rPr>
        <w:t>Cevabı: Rivayet ve rivayetçi de</w:t>
      </w:r>
      <w:r w:rsidRPr="00024FF5">
        <w:rPr>
          <w:rFonts w:ascii="Calibri" w:hAnsi="Calibri" w:cs="Calibri"/>
          <w:sz w:val="24"/>
          <w:szCs w:val="24"/>
        </w:rPr>
        <w:t>miş ki: Bediüzzaman vefat rihletı ile Urfa yolculuğuna giderken, Ankara’ya uğ</w:t>
      </w:r>
      <w:r w:rsidR="001807E8">
        <w:rPr>
          <w:rFonts w:ascii="Calibri" w:hAnsi="Calibri" w:cs="Calibri"/>
          <w:sz w:val="24"/>
          <w:szCs w:val="24"/>
        </w:rPr>
        <w:t>radı, evimize geldi, Namıka Sul</w:t>
      </w:r>
      <w:r w:rsidRPr="00024FF5">
        <w:rPr>
          <w:rFonts w:ascii="Calibri" w:hAnsi="Calibri" w:cs="Calibri"/>
          <w:sz w:val="24"/>
          <w:szCs w:val="24"/>
        </w:rPr>
        <w:t>tanla halelleşme dileğinde bulundu?</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Oysaki adım-adım saat-saat Hz.Üstadın bu seyahatını az yukarıda kaydetmişiz ki O’nunla beraber Urfa’ya gelen hizmet</w:t>
      </w:r>
      <w:r w:rsidR="001807E8">
        <w:rPr>
          <w:rFonts w:ascii="Calibri" w:hAnsi="Calibri" w:cs="Calibri"/>
          <w:sz w:val="24"/>
          <w:szCs w:val="24"/>
        </w:rPr>
        <w:t>kar talebelerinden Konyalı Zübe</w:t>
      </w:r>
      <w:r w:rsidRPr="00024FF5">
        <w:rPr>
          <w:rFonts w:ascii="Calibri" w:hAnsi="Calibri" w:cs="Calibri"/>
          <w:sz w:val="24"/>
          <w:szCs w:val="24"/>
        </w:rPr>
        <w:t>yir Gündüzalp, Emirdağlı Bayram Yüksel, şoförlüğünü yapan Karabüklü Hüsnü Bayramoğlundan defalarca bizzat dinlediğim gibi, birçok kimselerde dinlemişlerdir ki; Isparta’dan 20 Mar</w:t>
      </w:r>
      <w:r w:rsidR="001807E8">
        <w:rPr>
          <w:rFonts w:ascii="Calibri" w:hAnsi="Calibri" w:cs="Calibri"/>
          <w:sz w:val="24"/>
          <w:szCs w:val="24"/>
        </w:rPr>
        <w:t>t 1960 Pazar günü saat 09’da çı</w:t>
      </w:r>
      <w:r w:rsidRPr="00024FF5">
        <w:rPr>
          <w:rFonts w:ascii="Calibri" w:hAnsi="Calibri" w:cs="Calibri"/>
          <w:sz w:val="24"/>
          <w:szCs w:val="24"/>
        </w:rPr>
        <w:t>kıp hiç durmadan K</w:t>
      </w:r>
      <w:r w:rsidR="001807E8">
        <w:rPr>
          <w:rFonts w:ascii="Calibri" w:hAnsi="Calibri" w:cs="Calibri"/>
          <w:sz w:val="24"/>
          <w:szCs w:val="24"/>
        </w:rPr>
        <w:t>onya, Adana, Gaziantep’e uğraya</w:t>
      </w:r>
      <w:r w:rsidRPr="00024FF5">
        <w:rPr>
          <w:rFonts w:ascii="Calibri" w:hAnsi="Calibri" w:cs="Calibri"/>
          <w:sz w:val="24"/>
          <w:szCs w:val="24"/>
        </w:rPr>
        <w:t>rak, 21 Mart 1960 Paza</w:t>
      </w:r>
      <w:r w:rsidR="001807E8">
        <w:rPr>
          <w:rFonts w:ascii="Calibri" w:hAnsi="Calibri" w:cs="Calibri"/>
          <w:sz w:val="24"/>
          <w:szCs w:val="24"/>
        </w:rPr>
        <w:t>rtesi günü sabah saat 10 sırala</w:t>
      </w:r>
      <w:r w:rsidRPr="00024FF5">
        <w:rPr>
          <w:rFonts w:ascii="Calibri" w:hAnsi="Calibri" w:cs="Calibri"/>
          <w:sz w:val="24"/>
          <w:szCs w:val="24"/>
        </w:rPr>
        <w:t>rında Urfa’ya geldik diyorlar. Bu yolculukta Ankara ismi kat’iyetle yoktur ve mümkünde değildir. Üstadın yanından hiç ayrılmayan hizmetkar talebelerinin hiç birisinden böylesi bir ziyaretin şahitliği de yoktur. Bu durumda acaba kime inanmak gereki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Kaldı ki, Hz.Üstad vefatından üç ay kadar evvel, yani 1959’un son günleri</w:t>
      </w:r>
      <w:r w:rsidR="001807E8">
        <w:rPr>
          <w:rFonts w:ascii="Calibri" w:hAnsi="Calibri" w:cs="Calibri"/>
          <w:sz w:val="24"/>
          <w:szCs w:val="24"/>
        </w:rPr>
        <w:t>nde iki defa Emirdağ’dan An</w:t>
      </w:r>
      <w:r w:rsidRPr="00024FF5">
        <w:rPr>
          <w:rFonts w:ascii="Calibri" w:hAnsi="Calibri" w:cs="Calibri"/>
          <w:sz w:val="24"/>
          <w:szCs w:val="24"/>
        </w:rPr>
        <w:t xml:space="preserve">kara’ya ve birer akşam Beyrut Palas Otelinde kalarak ertesi günü İstanbul’a </w:t>
      </w:r>
      <w:r w:rsidR="001807E8">
        <w:rPr>
          <w:rFonts w:ascii="Calibri" w:hAnsi="Calibri" w:cs="Calibri"/>
          <w:sz w:val="24"/>
          <w:szCs w:val="24"/>
        </w:rPr>
        <w:t>İstanbul’da da birer akşam kala</w:t>
      </w:r>
      <w:r w:rsidRPr="00024FF5">
        <w:rPr>
          <w:rFonts w:ascii="Calibri" w:hAnsi="Calibri" w:cs="Calibri"/>
          <w:sz w:val="24"/>
          <w:szCs w:val="24"/>
        </w:rPr>
        <w:t>rak, geri Ankara’y</w:t>
      </w:r>
      <w:r w:rsidR="001807E8">
        <w:rPr>
          <w:rFonts w:ascii="Calibri" w:hAnsi="Calibri" w:cs="Calibri"/>
          <w:sz w:val="24"/>
          <w:szCs w:val="24"/>
        </w:rPr>
        <w:t>a gelmiş ve yine birer akşam An</w:t>
      </w:r>
      <w:r w:rsidRPr="00024FF5">
        <w:rPr>
          <w:rFonts w:ascii="Calibri" w:hAnsi="Calibri" w:cs="Calibri"/>
          <w:sz w:val="24"/>
          <w:szCs w:val="24"/>
        </w:rPr>
        <w:t>kara’da kaldıktan sonra, birinci seferinde geri Emirdağına, ikinci seferinde Ankara’dan Konya’ya, aynı gün Isparta’ya d</w:t>
      </w:r>
      <w:r w:rsidR="001807E8">
        <w:rPr>
          <w:rFonts w:ascii="Calibri" w:hAnsi="Calibri" w:cs="Calibri"/>
          <w:sz w:val="24"/>
          <w:szCs w:val="24"/>
        </w:rPr>
        <w:t>önmüşlerdir. 1960 başlarında ta</w:t>
      </w:r>
      <w:r w:rsidRPr="00024FF5">
        <w:rPr>
          <w:rFonts w:ascii="Calibri" w:hAnsi="Calibri" w:cs="Calibri"/>
          <w:sz w:val="24"/>
          <w:szCs w:val="24"/>
        </w:rPr>
        <w:t>lebelerinin daveti üzerine Ankara’ya bir üçüncü defa gitmek istemişse de, aynı günde hükümetten (Bakanlar kurulundan) Ankara’</w:t>
      </w:r>
      <w:r w:rsidR="001807E8">
        <w:rPr>
          <w:rFonts w:ascii="Calibri" w:hAnsi="Calibri" w:cs="Calibri"/>
          <w:sz w:val="24"/>
          <w:szCs w:val="24"/>
        </w:rPr>
        <w:t>ya girmesi yasaklanmış, geri dö</w:t>
      </w:r>
      <w:r w:rsidRPr="00024FF5">
        <w:rPr>
          <w:rFonts w:ascii="Calibri" w:hAnsi="Calibri" w:cs="Calibri"/>
          <w:sz w:val="24"/>
          <w:szCs w:val="24"/>
        </w:rPr>
        <w:t>nüp Emirdağ’dan çı</w:t>
      </w:r>
      <w:r w:rsidR="001807E8">
        <w:rPr>
          <w:rFonts w:ascii="Calibri" w:hAnsi="Calibri" w:cs="Calibri"/>
          <w:sz w:val="24"/>
          <w:szCs w:val="24"/>
        </w:rPr>
        <w:t>kmama tebliği yayınlanmış oldu</w:t>
      </w:r>
      <w:r w:rsidRPr="00024FF5">
        <w:rPr>
          <w:rFonts w:ascii="Calibri" w:hAnsi="Calibri" w:cs="Calibri"/>
          <w:sz w:val="24"/>
          <w:szCs w:val="24"/>
        </w:rPr>
        <w:t>ğundan polis Anka</w:t>
      </w:r>
      <w:r w:rsidR="001807E8">
        <w:rPr>
          <w:rFonts w:ascii="Calibri" w:hAnsi="Calibri" w:cs="Calibri"/>
          <w:sz w:val="24"/>
          <w:szCs w:val="24"/>
        </w:rPr>
        <w:t>ra yakınında barikat kurarak An</w:t>
      </w:r>
      <w:r w:rsidRPr="00024FF5">
        <w:rPr>
          <w:rFonts w:ascii="Calibri" w:hAnsi="Calibri" w:cs="Calibri"/>
          <w:sz w:val="24"/>
          <w:szCs w:val="24"/>
        </w:rPr>
        <w:t>kara’ya girmesini engellemiştir ve vefatına kadar bir daha Ankara’ya  gitme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 xml:space="preserve">İşte Üstadın Ankara’ya yaptığı </w:t>
      </w:r>
      <w:r w:rsidR="001807E8">
        <w:rPr>
          <w:rFonts w:ascii="Calibri" w:hAnsi="Calibri" w:cs="Calibri"/>
          <w:sz w:val="24"/>
          <w:szCs w:val="24"/>
        </w:rPr>
        <w:t>mezkûr iki seya</w:t>
      </w:r>
      <w:r w:rsidRPr="00024FF5">
        <w:rPr>
          <w:rFonts w:ascii="Calibri" w:hAnsi="Calibri" w:cs="Calibri"/>
          <w:sz w:val="24"/>
          <w:szCs w:val="24"/>
        </w:rPr>
        <w:t>hati hep polis kordonu altında yapılmış old</w:t>
      </w:r>
      <w:r w:rsidR="001807E8">
        <w:rPr>
          <w:rFonts w:ascii="Calibri" w:hAnsi="Calibri" w:cs="Calibri"/>
          <w:sz w:val="24"/>
          <w:szCs w:val="24"/>
        </w:rPr>
        <w:t>uğu, berabe</w:t>
      </w:r>
      <w:r w:rsidRPr="00024FF5">
        <w:rPr>
          <w:rFonts w:ascii="Calibri" w:hAnsi="Calibri" w:cs="Calibri"/>
          <w:sz w:val="24"/>
          <w:szCs w:val="24"/>
        </w:rPr>
        <w:t xml:space="preserve">rinde bulunan ve hiç </w:t>
      </w:r>
      <w:r w:rsidR="001807E8">
        <w:rPr>
          <w:rFonts w:ascii="Calibri" w:hAnsi="Calibri" w:cs="Calibri"/>
          <w:sz w:val="24"/>
          <w:szCs w:val="24"/>
        </w:rPr>
        <w:t>ayrılmayan hizmetkar talebelerinin hiç</w:t>
      </w:r>
      <w:r w:rsidRPr="00024FF5">
        <w:rPr>
          <w:rFonts w:ascii="Calibri" w:hAnsi="Calibri" w:cs="Calibri"/>
          <w:sz w:val="24"/>
          <w:szCs w:val="24"/>
        </w:rPr>
        <w:t xml:space="preserve">birinden Prof. </w:t>
      </w:r>
      <w:r w:rsidR="001807E8">
        <w:rPr>
          <w:rFonts w:ascii="Calibri" w:hAnsi="Calibri" w:cs="Calibri"/>
          <w:sz w:val="24"/>
          <w:szCs w:val="24"/>
        </w:rPr>
        <w:t>Osman  Turanın sözünü ettiği öy</w:t>
      </w:r>
      <w:r w:rsidRPr="00024FF5">
        <w:rPr>
          <w:rFonts w:ascii="Calibri" w:hAnsi="Calibri" w:cs="Calibri"/>
          <w:sz w:val="24"/>
          <w:szCs w:val="24"/>
        </w:rPr>
        <w:t>lesi bir ziyaretten söz edip şahitlik yapmıyorlar.</w:t>
      </w:r>
    </w:p>
    <w:p w:rsidR="00024FF5" w:rsidRPr="00024FF5" w:rsidRDefault="00024FF5" w:rsidP="001807E8">
      <w:pPr>
        <w:spacing w:before="120" w:after="0" w:line="240" w:lineRule="auto"/>
        <w:jc w:val="both"/>
        <w:rPr>
          <w:rFonts w:ascii="Calibri" w:hAnsi="Calibri" w:cs="Calibri"/>
          <w:sz w:val="24"/>
          <w:szCs w:val="24"/>
        </w:rPr>
      </w:pPr>
      <w:r w:rsidRPr="00024FF5">
        <w:rPr>
          <w:rFonts w:ascii="Calibri" w:hAnsi="Calibri" w:cs="Calibri"/>
          <w:sz w:val="24"/>
          <w:szCs w:val="24"/>
        </w:rPr>
        <w:t>Ancak bu mevzuda Bediüzzamanın talebelerinden büyük şahsiyetli bir –iki zattan Sultan Abdülhamid’le ilgili olarak Üstad Hazretlerine atfen Sultan Abdülhamid Han zamanındaki yanlışların; “Sultandan değil etrafını sarmış olan masonlardan geldiğini fakat menfi icraatların ona mal edidiğini anladım. Kendisi veli bir insan. Ben her sabah onu manevi kazançlarıma hissedar ediyorum.” şeklinde ifadeler söylenmiştir.</w:t>
      </w:r>
    </w:p>
    <w:p w:rsidR="00024FF5"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İşte Hz. Üstadın hayatı bu. Tavır ve hareketlerinin şekil ve şemaili de böyle…</w:t>
      </w:r>
    </w:p>
    <w:p w:rsidR="00024FF5" w:rsidRPr="00024FF5" w:rsidRDefault="00024FF5" w:rsidP="001807E8">
      <w:pPr>
        <w:spacing w:before="120" w:after="0" w:line="240" w:lineRule="auto"/>
        <w:jc w:val="right"/>
        <w:rPr>
          <w:rFonts w:ascii="Calibri" w:hAnsi="Calibri" w:cs="Calibri"/>
          <w:sz w:val="24"/>
          <w:szCs w:val="24"/>
        </w:rPr>
      </w:pPr>
      <w:r w:rsidRPr="00024FF5">
        <w:rPr>
          <w:rFonts w:ascii="Calibri" w:hAnsi="Calibri" w:cs="Calibri"/>
          <w:sz w:val="24"/>
          <w:szCs w:val="24"/>
        </w:rPr>
        <w:t>01.12.2007 ŞANLIURFA</w:t>
      </w:r>
    </w:p>
    <w:p w:rsidR="00024FF5" w:rsidRPr="00024FF5" w:rsidRDefault="00024FF5" w:rsidP="001807E8">
      <w:pPr>
        <w:spacing w:before="120" w:after="0" w:line="240" w:lineRule="auto"/>
        <w:jc w:val="right"/>
        <w:rPr>
          <w:rFonts w:ascii="Calibri" w:hAnsi="Calibri" w:cs="Calibri"/>
          <w:sz w:val="24"/>
          <w:szCs w:val="24"/>
        </w:rPr>
      </w:pPr>
      <w:r w:rsidRPr="00024FF5">
        <w:rPr>
          <w:rFonts w:ascii="Calibri" w:hAnsi="Calibri" w:cs="Calibri"/>
          <w:sz w:val="24"/>
          <w:szCs w:val="24"/>
        </w:rPr>
        <w:t>ABDÜLKADİR BADILLI</w:t>
      </w:r>
    </w:p>
    <w:p w:rsidR="00024FF5" w:rsidRPr="001807E8" w:rsidRDefault="00024FF5" w:rsidP="001807E8">
      <w:pPr>
        <w:spacing w:before="120" w:after="0" w:line="240" w:lineRule="auto"/>
        <w:jc w:val="both"/>
        <w:rPr>
          <w:rFonts w:ascii="Calibri" w:hAnsi="Calibri" w:cs="Calibri"/>
          <w:b/>
          <w:bCs/>
          <w:sz w:val="24"/>
          <w:szCs w:val="24"/>
        </w:rPr>
      </w:pPr>
      <w:r w:rsidRPr="001807E8">
        <w:rPr>
          <w:rFonts w:ascii="Calibri" w:hAnsi="Calibri" w:cs="Calibri"/>
          <w:b/>
          <w:bCs/>
          <w:sz w:val="24"/>
          <w:szCs w:val="24"/>
        </w:rPr>
        <w:t>Buraya kadar herhalde daha Sultan Abdülhamid Han ile Bediüzzaman Hazretleri hakkında yazılanlar maksadı anlatmaya kafidir. Yıllardır ısrarla İslam dünyasının bu iki mühim şahsiyetini birbirine muhalif düşman gibi göstermeye çalışanlar b</w:t>
      </w:r>
      <w:r w:rsidR="00974305">
        <w:rPr>
          <w:rFonts w:ascii="Calibri" w:hAnsi="Calibri" w:cs="Calibri"/>
          <w:b/>
          <w:bCs/>
          <w:sz w:val="24"/>
          <w:szCs w:val="24"/>
        </w:rPr>
        <w:t>undan sonra seslerini keserler İ</w:t>
      </w:r>
      <w:r w:rsidRPr="001807E8">
        <w:rPr>
          <w:rFonts w:ascii="Calibri" w:hAnsi="Calibri" w:cs="Calibri"/>
          <w:b/>
          <w:bCs/>
          <w:sz w:val="24"/>
          <w:szCs w:val="24"/>
        </w:rPr>
        <w:t>nşaallah. Eğer bunca izahata rağmen bu ifsadatlar devam ederse mazaretler kalkmıştır. Bunları yapanlara, art niyetli müfsid nazarıyla bakacağımızı ve bütün ehl</w:t>
      </w:r>
      <w:r w:rsidR="001807E8">
        <w:rPr>
          <w:rFonts w:ascii="Calibri" w:hAnsi="Calibri" w:cs="Calibri"/>
          <w:b/>
          <w:bCs/>
          <w:sz w:val="24"/>
          <w:szCs w:val="24"/>
        </w:rPr>
        <w:t>-</w:t>
      </w:r>
      <w:r w:rsidRPr="001807E8">
        <w:rPr>
          <w:rFonts w:ascii="Calibri" w:hAnsi="Calibri" w:cs="Calibri"/>
          <w:b/>
          <w:bCs/>
          <w:sz w:val="24"/>
          <w:szCs w:val="24"/>
        </w:rPr>
        <w:t>i hakikatın nefreti üzerlerine olacağını bilmelerini isteriz.</w:t>
      </w:r>
    </w:p>
    <w:p w:rsidR="00024FF5" w:rsidRPr="00024FF5" w:rsidRDefault="00024FF5" w:rsidP="00024FF5">
      <w:pPr>
        <w:spacing w:before="120" w:after="0" w:line="240" w:lineRule="auto"/>
        <w:jc w:val="both"/>
        <w:rPr>
          <w:rFonts w:ascii="Calibri" w:hAnsi="Calibri" w:cs="Calibri"/>
          <w:sz w:val="24"/>
          <w:szCs w:val="24"/>
        </w:rPr>
      </w:pPr>
    </w:p>
    <w:p w:rsidR="004631DB" w:rsidRPr="00024FF5" w:rsidRDefault="00024FF5" w:rsidP="00024FF5">
      <w:pPr>
        <w:spacing w:before="120" w:after="0" w:line="240" w:lineRule="auto"/>
        <w:jc w:val="both"/>
        <w:rPr>
          <w:rFonts w:ascii="Calibri" w:hAnsi="Calibri" w:cs="Calibri"/>
          <w:sz w:val="24"/>
          <w:szCs w:val="24"/>
        </w:rPr>
      </w:pPr>
      <w:r w:rsidRPr="00024FF5">
        <w:rPr>
          <w:rFonts w:ascii="Calibri" w:hAnsi="Calibri" w:cs="Calibri"/>
          <w:sz w:val="24"/>
          <w:szCs w:val="24"/>
        </w:rPr>
        <w:t>Selam hüdaya tabi olanların üzerine olsun. Bütün levm ve itab da hevaya tabi olanların üzerine olsun. Amin</w:t>
      </w:r>
    </w:p>
    <w:sectPr w:rsidR="004631DB" w:rsidRPr="00024FF5" w:rsidSect="004631DB">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18DB" w:rsidRDefault="004818DB" w:rsidP="00D628A0">
      <w:pPr>
        <w:spacing w:after="0" w:line="240" w:lineRule="auto"/>
      </w:pPr>
      <w:r>
        <w:separator/>
      </w:r>
    </w:p>
  </w:endnote>
  <w:endnote w:type="continuationSeparator" w:id="1">
    <w:p w:rsidR="004818DB" w:rsidRDefault="004818DB" w:rsidP="00D628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18DB" w:rsidRDefault="004818DB" w:rsidP="00D628A0">
      <w:pPr>
        <w:spacing w:after="0" w:line="240" w:lineRule="auto"/>
      </w:pPr>
      <w:r>
        <w:separator/>
      </w:r>
    </w:p>
  </w:footnote>
  <w:footnote w:type="continuationSeparator" w:id="1">
    <w:p w:rsidR="004818DB" w:rsidRDefault="004818DB" w:rsidP="00D628A0">
      <w:pPr>
        <w:spacing w:after="0" w:line="240" w:lineRule="auto"/>
      </w:pPr>
      <w:r>
        <w:continuationSeparator/>
      </w:r>
    </w:p>
  </w:footnote>
  <w:footnote w:id="2">
    <w:p w:rsidR="001807E8" w:rsidRDefault="001807E8">
      <w:pPr>
        <w:pStyle w:val="FootnoteText"/>
      </w:pPr>
      <w:r>
        <w:rPr>
          <w:rStyle w:val="FootnoteReference"/>
        </w:rPr>
        <w:footnoteRef/>
      </w:r>
      <w:r>
        <w:t xml:space="preserve"> </w:t>
      </w:r>
      <w:r>
        <w:rPr>
          <w:rFonts w:ascii="Calibri" w:hAnsi="Calibri" w:cs="Calibri"/>
          <w:sz w:val="24"/>
          <w:szCs w:val="24"/>
        </w:rPr>
        <w:t>(Padişah adına</w:t>
      </w:r>
      <w:r w:rsidRPr="00024FF5">
        <w:rPr>
          <w:rFonts w:ascii="Calibri" w:hAnsi="Calibri" w:cs="Calibri"/>
          <w:sz w:val="24"/>
          <w:szCs w:val="24"/>
        </w:rPr>
        <w:t xml:space="preserve"> zulüm ve istaibdad yapan yıldızdaki paşalar muraddır. -A.Kadir Badıllı-)</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0NzA2MTa0NDA1N7VQ0lEKTi0uzszPAykwrAUA3T4sfCwAAAA="/>
  </w:docVars>
  <w:rsids>
    <w:rsidRoot w:val="00024FF5"/>
    <w:rsid w:val="00024FF5"/>
    <w:rsid w:val="001807E8"/>
    <w:rsid w:val="004631DB"/>
    <w:rsid w:val="004818DB"/>
    <w:rsid w:val="00551D50"/>
    <w:rsid w:val="00974305"/>
    <w:rsid w:val="00D628A0"/>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1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628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A0"/>
    <w:rPr>
      <w:sz w:val="20"/>
      <w:szCs w:val="20"/>
    </w:rPr>
  </w:style>
  <w:style w:type="character" w:styleId="FootnoteReference">
    <w:name w:val="footnote reference"/>
    <w:basedOn w:val="DefaultParagraphFont"/>
    <w:uiPriority w:val="99"/>
    <w:semiHidden/>
    <w:unhideWhenUsed/>
    <w:rsid w:val="00D628A0"/>
    <w:rPr>
      <w:vertAlign w:val="superscript"/>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37BAB-6B95-4212-825F-0E76BC435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6</Pages>
  <Words>7663</Words>
  <Characters>4368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1</cp:revision>
  <dcterms:created xsi:type="dcterms:W3CDTF">2021-04-29T11:45:00Z</dcterms:created>
  <dcterms:modified xsi:type="dcterms:W3CDTF">2021-04-29T12:26:00Z</dcterms:modified>
</cp:coreProperties>
</file>